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0FFCF" w14:textId="77777777" w:rsidR="0078427C" w:rsidRDefault="0078427C" w:rsidP="0078427C">
      <w:pPr>
        <w:rPr>
          <w:color w:val="000000"/>
        </w:rPr>
      </w:pPr>
    </w:p>
    <w:p w14:paraId="4B43A800" w14:textId="2AAC23AA" w:rsidR="00135C36" w:rsidRPr="00883710" w:rsidRDefault="00135C36" w:rsidP="0078427C">
      <w:pPr>
        <w:ind w:firstLine="425"/>
        <w:rPr>
          <w:bCs/>
          <w:color w:val="000000"/>
          <w:sz w:val="28"/>
          <w:szCs w:val="28"/>
        </w:rPr>
      </w:pPr>
      <w:r w:rsidRPr="00883710">
        <w:rPr>
          <w:bCs/>
          <w:color w:val="000000"/>
          <w:sz w:val="28"/>
          <w:szCs w:val="28"/>
        </w:rPr>
        <w:t>ALLEGATO 1</w:t>
      </w:r>
    </w:p>
    <w:p w14:paraId="3AB620F5" w14:textId="77777777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522BBEAA" w14:textId="2449BBBA" w:rsidR="00C84A49" w:rsidRPr="00813740" w:rsidRDefault="0078427C" w:rsidP="0078427C">
      <w:pPr>
        <w:pStyle w:val="UnipdDecreta"/>
        <w:ind w:firstLine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l Direttore </w:t>
      </w:r>
      <w:r w:rsidR="00191CF2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14:paraId="4FDA5C46" w14:textId="5C00AE9C" w:rsidR="00C84A49" w:rsidRPr="00813740" w:rsidRDefault="00C84A49" w:rsidP="00124E84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ipartimento di Scienze Politiche e giuridiche</w:t>
      </w:r>
    </w:p>
    <w:p w14:paraId="556675DF" w14:textId="3870863B" w:rsidR="00135C36" w:rsidRPr="00813740" w:rsidRDefault="00C84A49" w:rsidP="00124E84">
      <w:pPr>
        <w:pStyle w:val="UnipdDecreta"/>
        <w:ind w:left="425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ell’</w:t>
      </w:r>
      <w:r w:rsidR="00135C36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Università degli Studi di Messina</w:t>
      </w:r>
    </w:p>
    <w:p w14:paraId="21F066CA" w14:textId="77777777" w:rsidR="00135C36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0E443BF" w14:textId="77777777" w:rsidR="0078427C" w:rsidRPr="00813740" w:rsidRDefault="0078427C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EA40C68" w14:textId="6C23CA74" w:rsidR="00135C36" w:rsidRPr="00813740" w:rsidRDefault="00135C36" w:rsidP="00813740">
      <w:pPr>
        <w:pStyle w:val="UnipdDecreta"/>
        <w:spacing w:line="360" w:lineRule="auto"/>
        <w:ind w:left="425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</w:t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C84A49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nato </w:t>
      </w:r>
      <w:proofErr w:type="gramStart"/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a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il</w:t>
      </w:r>
      <w:proofErr w:type="gramEnd"/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residente in </w:t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7044FC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, Via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c.f.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</w:t>
      </w:r>
      <w:proofErr w:type="gramStart"/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email</w:t>
      </w:r>
      <w:proofErr w:type="gramEnd"/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, tel.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  <w:u w:val="single"/>
        </w:rPr>
        <w:tab/>
      </w:r>
    </w:p>
    <w:p w14:paraId="76DA9D32" w14:textId="77777777" w:rsidR="00EA2E24" w:rsidRPr="00813740" w:rsidRDefault="00EA2E24" w:rsidP="00124E84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4B9F6FD0" w14:textId="4799EB09" w:rsidR="00135C36" w:rsidRPr="00813740" w:rsidRDefault="00DF5CD1" w:rsidP="00124E84">
      <w:pPr>
        <w:pStyle w:val="UnipdDecreta"/>
        <w:ind w:left="426"/>
        <w:contextualSpacing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dichiara</w:t>
      </w:r>
    </w:p>
    <w:p w14:paraId="7DF4DAC6" w14:textId="1CD04CC2" w:rsidR="00DC27BE" w:rsidRDefault="00DF5CD1" w:rsidP="00DC27BE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la propria disponibilità ad assumere</w:t>
      </w:r>
      <w:r w:rsidR="003E175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="008355C4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seguente incarico </w:t>
      </w:r>
      <w:r w:rsidR="004542E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i </w:t>
      </w:r>
      <w:r w:rsidR="00135C3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docenza </w:t>
      </w:r>
      <w:r w:rsidR="0028243B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nel </w:t>
      </w:r>
      <w:r w:rsidR="00C525B7" w:rsidRPr="00813740">
        <w:rPr>
          <w:rFonts w:ascii="Times New Roman" w:hAnsi="Times New Roman" w:cs="Times New Roman"/>
          <w:sz w:val="24"/>
          <w:szCs w:val="24"/>
        </w:rPr>
        <w:t xml:space="preserve">Master </w:t>
      </w:r>
      <w:r w:rsidR="00813740" w:rsidRPr="00813740">
        <w:rPr>
          <w:rFonts w:ascii="Times New Roman" w:hAnsi="Times New Roman" w:cs="Times New Roman"/>
          <w:bCs/>
          <w:sz w:val="24"/>
          <w:szCs w:val="24"/>
        </w:rPr>
        <w:t>“PER LA SPECIALIZZAZIONE IN METODI E PRATICHE DI RAFFORZAMENTO DEI PERCORSI DI PRESA IN CARICO E ACCOMPAGNAMENTO SOCIALE</w:t>
      </w:r>
      <w:r w:rsidR="00DC27BE">
        <w:rPr>
          <w:rFonts w:ascii="Times New Roman" w:hAnsi="Times New Roman" w:cs="Times New Roman"/>
          <w:sz w:val="24"/>
          <w:szCs w:val="24"/>
        </w:rPr>
        <w:t>.</w:t>
      </w:r>
    </w:p>
    <w:p w14:paraId="0B431E81" w14:textId="3FD50140" w:rsidR="001F09A5" w:rsidRPr="00DC27BE" w:rsidRDefault="00B93E59" w:rsidP="00DC27BE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INDICARE </w:t>
      </w:r>
      <w:r w:rsidR="00DC27BE">
        <w:rPr>
          <w:rFonts w:ascii="Times New Roman" w:hAnsi="Times New Roman" w:cs="Times New Roman"/>
          <w:bCs/>
          <w:color w:val="000000"/>
          <w:sz w:val="24"/>
          <w:szCs w:val="24"/>
        </w:rPr>
        <w:t>CON UNA X TUTTI GLI INSEGNAMENTI/LABORATORI PEER CUI SI VUOLE CONCORRERE</w:t>
      </w:r>
      <w:r w:rsidR="001D6B64" w:rsidRPr="00813740">
        <w:rPr>
          <w:rFonts w:ascii="Times New Roman" w:hAnsi="Times New Roman" w:cs="Times New Roman"/>
          <w:bCs/>
          <w:color w:val="000000"/>
          <w:sz w:val="24"/>
          <w:szCs w:val="24"/>
        </w:rPr>
        <w:t>:</w:t>
      </w:r>
    </w:p>
    <w:p w14:paraId="207AECF0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6C566C9F" w14:textId="77777777" w:rsidR="00DC27BE" w:rsidRPr="009A7A93" w:rsidRDefault="00DC27BE" w:rsidP="00DC27BE">
      <w:pPr>
        <w:rPr>
          <w:b/>
          <w:bCs/>
        </w:rPr>
      </w:pPr>
      <w:r w:rsidRPr="009A7A93">
        <w:rPr>
          <w:b/>
          <w:bCs/>
        </w:rPr>
        <w:t>Modulo 1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2263"/>
        <w:gridCol w:w="3258"/>
        <w:gridCol w:w="1359"/>
        <w:gridCol w:w="1043"/>
        <w:gridCol w:w="1699"/>
      </w:tblGrid>
      <w:tr w:rsidR="00DC27BE" w:rsidRPr="00212C4C" w14:paraId="457065CB" w14:textId="77777777" w:rsidTr="00490026">
        <w:tc>
          <w:tcPr>
            <w:tcW w:w="1176" w:type="pct"/>
          </w:tcPr>
          <w:p w14:paraId="4A9208EC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bookmarkStart w:id="0" w:name="_Hlk218854759"/>
            <w:r>
              <w:rPr>
                <w:b/>
                <w:bCs/>
                <w:color w:val="000000" w:themeColor="text1"/>
                <w:sz w:val="20"/>
                <w:szCs w:val="20"/>
              </w:rPr>
              <w:t>CODICE</w:t>
            </w:r>
          </w:p>
        </w:tc>
        <w:tc>
          <w:tcPr>
            <w:tcW w:w="1693" w:type="pct"/>
          </w:tcPr>
          <w:p w14:paraId="5F6D14A2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12C4C">
              <w:rPr>
                <w:b/>
                <w:bCs/>
                <w:color w:val="000000" w:themeColor="text1"/>
                <w:sz w:val="20"/>
                <w:szCs w:val="20"/>
              </w:rPr>
              <w:t>Disciplina</w:t>
            </w:r>
          </w:p>
        </w:tc>
        <w:tc>
          <w:tcPr>
            <w:tcW w:w="706" w:type="pct"/>
          </w:tcPr>
          <w:p w14:paraId="76BD6EF4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12C4C">
              <w:rPr>
                <w:b/>
                <w:bCs/>
                <w:color w:val="000000" w:themeColor="text1"/>
                <w:sz w:val="20"/>
                <w:szCs w:val="20"/>
              </w:rPr>
              <w:t xml:space="preserve">SSD </w:t>
            </w:r>
          </w:p>
        </w:tc>
        <w:tc>
          <w:tcPr>
            <w:tcW w:w="542" w:type="pct"/>
          </w:tcPr>
          <w:p w14:paraId="5C567A41" w14:textId="77777777" w:rsidR="00DC27BE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N.</w:t>
            </w:r>
          </w:p>
          <w:p w14:paraId="7C9CF3F0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incarico</w:t>
            </w:r>
          </w:p>
        </w:tc>
        <w:tc>
          <w:tcPr>
            <w:tcW w:w="883" w:type="pct"/>
          </w:tcPr>
          <w:p w14:paraId="2C4746B5" w14:textId="77777777" w:rsidR="00DC27BE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in</w:t>
            </w: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segnamento </w:t>
            </w:r>
          </w:p>
        </w:tc>
      </w:tr>
      <w:tr w:rsidR="00DC27BE" w:rsidRPr="00212C4C" w14:paraId="56A85EB8" w14:textId="77777777" w:rsidTr="00490026">
        <w:tc>
          <w:tcPr>
            <w:tcW w:w="1176" w:type="pct"/>
          </w:tcPr>
          <w:p w14:paraId="03FE0700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MOD-1 SOC-</w:t>
            </w:r>
            <w:r w:rsidRPr="00212C4C">
              <w:rPr>
                <w:color w:val="000000" w:themeColor="text1"/>
                <w:sz w:val="20"/>
                <w:szCs w:val="20"/>
              </w:rPr>
              <w:t xml:space="preserve"> GSPS-05/A</w:t>
            </w:r>
            <w:r>
              <w:rPr>
                <w:color w:val="000000" w:themeColor="text1"/>
                <w:sz w:val="20"/>
                <w:szCs w:val="20"/>
              </w:rPr>
              <w:t>-1</w:t>
            </w:r>
          </w:p>
        </w:tc>
        <w:tc>
          <w:tcPr>
            <w:tcW w:w="1693" w:type="pct"/>
          </w:tcPr>
          <w:p w14:paraId="435F2DD7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Sociologia generale</w:t>
            </w:r>
          </w:p>
        </w:tc>
        <w:tc>
          <w:tcPr>
            <w:tcW w:w="706" w:type="pct"/>
          </w:tcPr>
          <w:p w14:paraId="356E7CB4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GSPS-05/A</w:t>
            </w:r>
          </w:p>
          <w:p w14:paraId="6AB2D8EF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</w:tcPr>
          <w:p w14:paraId="6A3936F7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83" w:type="pct"/>
          </w:tcPr>
          <w:p w14:paraId="2FFEA262" w14:textId="77777777" w:rsidR="00DC27BE" w:rsidRPr="009A7A93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40"/>
                <w:szCs w:val="4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4CF0AE71" w14:textId="77777777" w:rsidTr="00490026">
        <w:tc>
          <w:tcPr>
            <w:tcW w:w="1176" w:type="pct"/>
          </w:tcPr>
          <w:p w14:paraId="14469FE0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bookmarkStart w:id="1" w:name="_Hlk218854776"/>
            <w:bookmarkEnd w:id="0"/>
            <w:r>
              <w:rPr>
                <w:color w:val="000000" w:themeColor="text1"/>
                <w:sz w:val="20"/>
                <w:szCs w:val="20"/>
              </w:rPr>
              <w:t xml:space="preserve">MOD-1 </w:t>
            </w:r>
            <w:r w:rsidRPr="00212C4C">
              <w:rPr>
                <w:color w:val="000000" w:themeColor="text1"/>
                <w:sz w:val="20"/>
                <w:szCs w:val="20"/>
              </w:rPr>
              <w:t>GIUR-05/A</w:t>
            </w:r>
          </w:p>
        </w:tc>
        <w:tc>
          <w:tcPr>
            <w:tcW w:w="1693" w:type="pct"/>
          </w:tcPr>
          <w:p w14:paraId="746FFE7B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Diritto costituzionale e pubblico</w:t>
            </w:r>
          </w:p>
        </w:tc>
        <w:tc>
          <w:tcPr>
            <w:tcW w:w="706" w:type="pct"/>
          </w:tcPr>
          <w:p w14:paraId="0782B809" w14:textId="77777777" w:rsidR="00DC27BE" w:rsidRPr="00212C4C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GIUR-05/A</w:t>
            </w:r>
          </w:p>
        </w:tc>
        <w:tc>
          <w:tcPr>
            <w:tcW w:w="542" w:type="pct"/>
          </w:tcPr>
          <w:p w14:paraId="3CDAF4C8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83" w:type="pct"/>
          </w:tcPr>
          <w:p w14:paraId="36ED6962" w14:textId="77777777" w:rsidR="00DC27BE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69C7C126" w14:textId="77777777" w:rsidTr="00490026">
        <w:tc>
          <w:tcPr>
            <w:tcW w:w="1176" w:type="pct"/>
          </w:tcPr>
          <w:p w14:paraId="4860F6B9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MOD-1 </w:t>
            </w:r>
            <w:r w:rsidRPr="00212C4C">
              <w:rPr>
                <w:color w:val="000000" w:themeColor="text1"/>
                <w:sz w:val="20"/>
                <w:szCs w:val="20"/>
              </w:rPr>
              <w:t>GIUR-06/A</w:t>
            </w:r>
          </w:p>
        </w:tc>
        <w:tc>
          <w:tcPr>
            <w:tcW w:w="1693" w:type="pct"/>
          </w:tcPr>
          <w:p w14:paraId="4AE5F099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 xml:space="preserve">Diritto amministrativo e pubblico </w:t>
            </w:r>
          </w:p>
        </w:tc>
        <w:tc>
          <w:tcPr>
            <w:tcW w:w="706" w:type="pct"/>
          </w:tcPr>
          <w:p w14:paraId="724BEBCE" w14:textId="77777777" w:rsidR="00DC27BE" w:rsidRPr="00212C4C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GIUR-06/A</w:t>
            </w:r>
          </w:p>
        </w:tc>
        <w:tc>
          <w:tcPr>
            <w:tcW w:w="542" w:type="pct"/>
          </w:tcPr>
          <w:p w14:paraId="65A22FF3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83" w:type="pct"/>
          </w:tcPr>
          <w:p w14:paraId="1A166FB2" w14:textId="77777777" w:rsidR="00DC27BE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6BBD23A4" w14:textId="77777777" w:rsidTr="00490026">
        <w:tc>
          <w:tcPr>
            <w:tcW w:w="1176" w:type="pct"/>
          </w:tcPr>
          <w:p w14:paraId="2F49C591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MOD-1 </w:t>
            </w:r>
            <w:r w:rsidRPr="00212C4C">
              <w:rPr>
                <w:color w:val="000000" w:themeColor="text1"/>
                <w:sz w:val="20"/>
                <w:szCs w:val="20"/>
              </w:rPr>
              <w:t>GSPS-05/A</w:t>
            </w:r>
            <w:r>
              <w:rPr>
                <w:color w:val="000000" w:themeColor="text1"/>
                <w:sz w:val="20"/>
                <w:szCs w:val="20"/>
              </w:rPr>
              <w:t>-2</w:t>
            </w:r>
          </w:p>
        </w:tc>
        <w:tc>
          <w:tcPr>
            <w:tcW w:w="1693" w:type="pct"/>
          </w:tcPr>
          <w:p w14:paraId="3C2D21B2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Sociologia generale</w:t>
            </w:r>
          </w:p>
        </w:tc>
        <w:tc>
          <w:tcPr>
            <w:tcW w:w="706" w:type="pct"/>
          </w:tcPr>
          <w:p w14:paraId="2A727139" w14:textId="77777777" w:rsidR="00DC27BE" w:rsidRPr="00212C4C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GSPS-05/A</w:t>
            </w:r>
          </w:p>
        </w:tc>
        <w:tc>
          <w:tcPr>
            <w:tcW w:w="542" w:type="pct"/>
          </w:tcPr>
          <w:p w14:paraId="036E5D18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83" w:type="pct"/>
          </w:tcPr>
          <w:p w14:paraId="3BF61CD6" w14:textId="77777777" w:rsidR="00DC27BE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2F7C1B28" w14:textId="77777777" w:rsidTr="00490026">
        <w:tc>
          <w:tcPr>
            <w:tcW w:w="1176" w:type="pct"/>
          </w:tcPr>
          <w:p w14:paraId="520D4BFA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MOD-1 </w:t>
            </w:r>
            <w:r w:rsidRPr="00212C4C">
              <w:rPr>
                <w:color w:val="000000" w:themeColor="text1"/>
                <w:sz w:val="20"/>
                <w:szCs w:val="20"/>
              </w:rPr>
              <w:t>GSPS-0</w:t>
            </w:r>
            <w:r>
              <w:rPr>
                <w:color w:val="000000" w:themeColor="text1"/>
                <w:sz w:val="20"/>
                <w:szCs w:val="20"/>
              </w:rPr>
              <w:t>8</w:t>
            </w:r>
            <w:r w:rsidRPr="00212C4C">
              <w:rPr>
                <w:color w:val="000000" w:themeColor="text1"/>
                <w:sz w:val="20"/>
                <w:szCs w:val="20"/>
              </w:rPr>
              <w:t>/A</w:t>
            </w:r>
          </w:p>
        </w:tc>
        <w:tc>
          <w:tcPr>
            <w:tcW w:w="1693" w:type="pct"/>
          </w:tcPr>
          <w:p w14:paraId="6328AA55" w14:textId="77777777" w:rsidR="00DC27BE" w:rsidRPr="009A7A93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color w:val="000000" w:themeColor="text1"/>
                <w:sz w:val="20"/>
                <w:szCs w:val="20"/>
              </w:rPr>
              <w:t>Sociologia dei processi economici e del lavoro</w:t>
            </w:r>
          </w:p>
        </w:tc>
        <w:tc>
          <w:tcPr>
            <w:tcW w:w="706" w:type="pct"/>
          </w:tcPr>
          <w:p w14:paraId="2A1B6A07" w14:textId="77777777" w:rsidR="00DC27BE" w:rsidRPr="00212C4C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212C4C">
              <w:rPr>
                <w:color w:val="000000" w:themeColor="text1"/>
                <w:sz w:val="20"/>
                <w:szCs w:val="20"/>
              </w:rPr>
              <w:t>GSPS-08/A</w:t>
            </w:r>
          </w:p>
          <w:p w14:paraId="78BF5EA3" w14:textId="77777777" w:rsidR="00DC27BE" w:rsidRPr="00212C4C" w:rsidRDefault="00DC27BE" w:rsidP="00490026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</w:tcPr>
          <w:p w14:paraId="609E9A16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83" w:type="pct"/>
          </w:tcPr>
          <w:p w14:paraId="3F8A1609" w14:textId="77777777" w:rsidR="00DC27BE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3D8DE80E" w14:textId="77777777" w:rsidTr="00490026">
        <w:tc>
          <w:tcPr>
            <w:tcW w:w="1176" w:type="pct"/>
          </w:tcPr>
          <w:p w14:paraId="472A96BC" w14:textId="77777777" w:rsidR="00DC27BE" w:rsidRPr="00281408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  <w:lang w:val="en-GB"/>
              </w:rPr>
            </w:pPr>
            <w:r w:rsidRPr="00281408">
              <w:rPr>
                <w:color w:val="000000" w:themeColor="text1"/>
                <w:sz w:val="20"/>
                <w:szCs w:val="20"/>
                <w:lang w:val="en-GB"/>
              </w:rPr>
              <w:t>MOD-1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281408">
              <w:rPr>
                <w:color w:val="000000" w:themeColor="text1"/>
                <w:sz w:val="20"/>
                <w:szCs w:val="20"/>
                <w:lang w:val="en-GB"/>
              </w:rPr>
              <w:t xml:space="preserve">GSPS-05/A-3 </w:t>
            </w:r>
          </w:p>
          <w:p w14:paraId="47E595E5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OD-1 </w:t>
            </w:r>
            <w:r w:rsidRPr="00281408">
              <w:rPr>
                <w:sz w:val="20"/>
                <w:szCs w:val="20"/>
                <w:lang w:val="en-GB"/>
              </w:rPr>
              <w:t>GSPS-06/A</w:t>
            </w:r>
          </w:p>
        </w:tc>
        <w:tc>
          <w:tcPr>
            <w:tcW w:w="1693" w:type="pct"/>
          </w:tcPr>
          <w:p w14:paraId="4DB445BC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Sociologia Generale</w:t>
            </w:r>
            <w:r>
              <w:rPr>
                <w:sz w:val="20"/>
                <w:szCs w:val="20"/>
              </w:rPr>
              <w:t xml:space="preserve">; </w:t>
            </w:r>
            <w:r w:rsidRPr="009A7A93">
              <w:rPr>
                <w:sz w:val="20"/>
                <w:szCs w:val="20"/>
              </w:rPr>
              <w:t>Sociologia dei processi culturali e comunicativi</w:t>
            </w:r>
          </w:p>
        </w:tc>
        <w:tc>
          <w:tcPr>
            <w:tcW w:w="706" w:type="pct"/>
          </w:tcPr>
          <w:p w14:paraId="17E42B72" w14:textId="77777777" w:rsidR="00DC27BE" w:rsidRPr="00534C26" w:rsidRDefault="00DC27BE" w:rsidP="00490026">
            <w:pPr>
              <w:rPr>
                <w:sz w:val="20"/>
                <w:szCs w:val="20"/>
                <w:lang w:val="pt-PT"/>
              </w:rPr>
            </w:pPr>
            <w:r w:rsidRPr="00534C26">
              <w:rPr>
                <w:sz w:val="20"/>
                <w:szCs w:val="20"/>
                <w:lang w:val="pt-PT"/>
              </w:rPr>
              <w:t>GSPS-05/A</w:t>
            </w:r>
          </w:p>
          <w:p w14:paraId="27636857" w14:textId="77777777" w:rsidR="00DC27BE" w:rsidRPr="00534C26" w:rsidRDefault="00DC27BE" w:rsidP="00490026">
            <w:pPr>
              <w:rPr>
                <w:sz w:val="20"/>
                <w:szCs w:val="20"/>
                <w:lang w:val="pt-PT"/>
              </w:rPr>
            </w:pPr>
            <w:r w:rsidRPr="00534C26">
              <w:rPr>
                <w:sz w:val="20"/>
                <w:szCs w:val="20"/>
                <w:lang w:val="pt-PT"/>
              </w:rPr>
              <w:t>e/o GSPS-06/A</w:t>
            </w:r>
          </w:p>
        </w:tc>
        <w:tc>
          <w:tcPr>
            <w:tcW w:w="542" w:type="pct"/>
          </w:tcPr>
          <w:p w14:paraId="2BA6A6BA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83" w:type="pct"/>
          </w:tcPr>
          <w:p w14:paraId="3356EE3C" w14:textId="77777777" w:rsidR="00DC27BE" w:rsidRDefault="00DC27BE" w:rsidP="00490026">
            <w:pPr>
              <w:tabs>
                <w:tab w:val="left" w:pos="1035"/>
              </w:tabs>
              <w:rPr>
                <w:sz w:val="30"/>
                <w:szCs w:val="30"/>
              </w:rPr>
            </w:pPr>
            <w:r w:rsidRPr="009A7A93">
              <w:rPr>
                <w:sz w:val="20"/>
                <w:szCs w:val="20"/>
              </w:rPr>
              <w:t>GSPS-05/A</w:t>
            </w:r>
            <w:r>
              <w:rPr>
                <w:sz w:val="20"/>
                <w:szCs w:val="20"/>
              </w:rPr>
              <w:t xml:space="preserve"> </w:t>
            </w:r>
            <w:r w:rsidRPr="00EC56A3">
              <w:rPr>
                <w:sz w:val="40"/>
                <w:szCs w:val="40"/>
              </w:rPr>
              <w:t>□</w:t>
            </w:r>
          </w:p>
          <w:p w14:paraId="28FE4446" w14:textId="77777777" w:rsidR="00DC27BE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GSPS-0</w:t>
            </w:r>
            <w:r>
              <w:rPr>
                <w:sz w:val="20"/>
                <w:szCs w:val="20"/>
              </w:rPr>
              <w:t>6</w:t>
            </w:r>
            <w:r w:rsidRPr="009A7A93">
              <w:rPr>
                <w:sz w:val="20"/>
                <w:szCs w:val="20"/>
              </w:rPr>
              <w:t>/A</w:t>
            </w:r>
            <w:r>
              <w:rPr>
                <w:sz w:val="20"/>
                <w:szCs w:val="20"/>
              </w:rPr>
              <w:t xml:space="preserve"> </w:t>
            </w:r>
            <w:r w:rsidRPr="00EC56A3">
              <w:rPr>
                <w:sz w:val="40"/>
                <w:szCs w:val="40"/>
              </w:rPr>
              <w:t>□</w:t>
            </w:r>
          </w:p>
        </w:tc>
      </w:tr>
      <w:bookmarkEnd w:id="1"/>
    </w:tbl>
    <w:p w14:paraId="080C2486" w14:textId="77777777" w:rsidR="00DC27BE" w:rsidRDefault="00DC27BE" w:rsidP="00DC27BE"/>
    <w:p w14:paraId="54E1EE70" w14:textId="77777777" w:rsidR="00DC27BE" w:rsidRPr="009A7A93" w:rsidRDefault="00DC27BE" w:rsidP="00DC27BE">
      <w:pPr>
        <w:rPr>
          <w:b/>
          <w:bCs/>
        </w:rPr>
      </w:pPr>
      <w:r w:rsidRPr="009A7A93">
        <w:rPr>
          <w:b/>
          <w:bCs/>
        </w:rPr>
        <w:t>Modulo 2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2252"/>
        <w:gridCol w:w="3270"/>
        <w:gridCol w:w="1416"/>
        <w:gridCol w:w="914"/>
        <w:gridCol w:w="1770"/>
      </w:tblGrid>
      <w:tr w:rsidR="00DC27BE" w:rsidRPr="00212C4C" w14:paraId="10FC1D2B" w14:textId="77777777" w:rsidTr="00490026">
        <w:tc>
          <w:tcPr>
            <w:tcW w:w="1170" w:type="pct"/>
          </w:tcPr>
          <w:p w14:paraId="7A851CA5" w14:textId="77777777" w:rsidR="00DC27BE" w:rsidRPr="00212C4C" w:rsidRDefault="00DC27BE" w:rsidP="00490026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Codice</w:t>
            </w:r>
          </w:p>
        </w:tc>
        <w:tc>
          <w:tcPr>
            <w:tcW w:w="1699" w:type="pct"/>
          </w:tcPr>
          <w:p w14:paraId="5FA8DD9A" w14:textId="77777777" w:rsidR="00DC27BE" w:rsidRPr="00212C4C" w:rsidRDefault="00DC27BE" w:rsidP="00490026">
            <w:pPr>
              <w:rPr>
                <w:b/>
                <w:bCs/>
                <w:sz w:val="20"/>
                <w:szCs w:val="20"/>
              </w:rPr>
            </w:pPr>
            <w:r w:rsidRPr="00212C4C">
              <w:rPr>
                <w:b/>
                <w:bCs/>
                <w:color w:val="000000" w:themeColor="text1"/>
                <w:sz w:val="20"/>
                <w:szCs w:val="20"/>
              </w:rPr>
              <w:t>Disciplina</w:t>
            </w:r>
          </w:p>
        </w:tc>
        <w:tc>
          <w:tcPr>
            <w:tcW w:w="736" w:type="pct"/>
          </w:tcPr>
          <w:p w14:paraId="6C4A39EE" w14:textId="77777777" w:rsidR="00DC27BE" w:rsidRPr="00212C4C" w:rsidRDefault="00DC27BE" w:rsidP="00490026">
            <w:pPr>
              <w:rPr>
                <w:b/>
                <w:bCs/>
                <w:sz w:val="20"/>
                <w:szCs w:val="20"/>
              </w:rPr>
            </w:pPr>
            <w:r w:rsidRPr="00212C4C">
              <w:rPr>
                <w:b/>
                <w:bCs/>
                <w:color w:val="000000" w:themeColor="text1"/>
                <w:sz w:val="20"/>
                <w:szCs w:val="20"/>
              </w:rPr>
              <w:t xml:space="preserve">SSD </w:t>
            </w:r>
          </w:p>
        </w:tc>
        <w:tc>
          <w:tcPr>
            <w:tcW w:w="475" w:type="pct"/>
          </w:tcPr>
          <w:p w14:paraId="769D4942" w14:textId="77777777" w:rsidR="00DC27BE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N.</w:t>
            </w:r>
          </w:p>
          <w:p w14:paraId="0B10551A" w14:textId="77777777" w:rsidR="00DC27BE" w:rsidRPr="00212C4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incarico</w:t>
            </w:r>
          </w:p>
        </w:tc>
        <w:tc>
          <w:tcPr>
            <w:tcW w:w="920" w:type="pct"/>
          </w:tcPr>
          <w:p w14:paraId="0C9D7E1F" w14:textId="77777777" w:rsidR="00DC27BE" w:rsidRPr="00EC56A3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in</w:t>
            </w: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segnamento </w:t>
            </w:r>
          </w:p>
        </w:tc>
      </w:tr>
      <w:tr w:rsidR="00DC27BE" w:rsidRPr="00212C4C" w14:paraId="2F50C8FB" w14:textId="77777777" w:rsidTr="00490026">
        <w:tc>
          <w:tcPr>
            <w:tcW w:w="1170" w:type="pct"/>
          </w:tcPr>
          <w:p w14:paraId="32F7AD0D" w14:textId="77777777" w:rsidR="00DC27BE" w:rsidRDefault="00DC27BE" w:rsidP="00490026">
            <w:pPr>
              <w:rPr>
                <w:sz w:val="20"/>
                <w:szCs w:val="20"/>
              </w:rPr>
            </w:pPr>
            <w:bookmarkStart w:id="2" w:name="_Hlk218854797"/>
            <w:r>
              <w:rPr>
                <w:sz w:val="20"/>
                <w:szCs w:val="20"/>
              </w:rPr>
              <w:t>MOD2-</w:t>
            </w:r>
          </w:p>
          <w:p w14:paraId="62B68890" w14:textId="77777777" w:rsidR="00DC27BE" w:rsidRPr="004B5FAA" w:rsidRDefault="00DC27BE" w:rsidP="00490026">
            <w:pPr>
              <w:rPr>
                <w:sz w:val="20"/>
                <w:szCs w:val="20"/>
              </w:rPr>
            </w:pPr>
            <w:r w:rsidRPr="004B5FAA">
              <w:rPr>
                <w:sz w:val="20"/>
                <w:szCs w:val="20"/>
              </w:rPr>
              <w:t>GSPS-05/A</w:t>
            </w:r>
            <w:r>
              <w:rPr>
                <w:sz w:val="20"/>
                <w:szCs w:val="20"/>
              </w:rPr>
              <w:t>-1</w:t>
            </w:r>
          </w:p>
        </w:tc>
        <w:tc>
          <w:tcPr>
            <w:tcW w:w="1699" w:type="pct"/>
          </w:tcPr>
          <w:p w14:paraId="0FA1E909" w14:textId="77777777" w:rsidR="00DC27BE" w:rsidRPr="004B5FAA" w:rsidRDefault="00DC27BE" w:rsidP="00490026">
            <w:pPr>
              <w:rPr>
                <w:sz w:val="20"/>
                <w:szCs w:val="20"/>
              </w:rPr>
            </w:pPr>
            <w:r w:rsidRPr="004B5FAA">
              <w:rPr>
                <w:sz w:val="20"/>
                <w:szCs w:val="20"/>
              </w:rPr>
              <w:t>Sociologia generale</w:t>
            </w:r>
          </w:p>
          <w:p w14:paraId="5175C740" w14:textId="77777777" w:rsidR="00DC27BE" w:rsidRPr="004B5FAA" w:rsidRDefault="00DC27BE" w:rsidP="0049002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2E69B8F2" w14:textId="77777777" w:rsidR="00DC27BE" w:rsidRPr="004B5FAA" w:rsidRDefault="00DC27BE" w:rsidP="00490026">
            <w:pPr>
              <w:rPr>
                <w:sz w:val="20"/>
                <w:szCs w:val="20"/>
              </w:rPr>
            </w:pPr>
            <w:r w:rsidRPr="004B5FAA">
              <w:rPr>
                <w:sz w:val="20"/>
                <w:szCs w:val="20"/>
              </w:rPr>
              <w:t>GSPS-05/A;</w:t>
            </w:r>
          </w:p>
          <w:p w14:paraId="28E8D576" w14:textId="77777777" w:rsidR="00DC27BE" w:rsidRPr="004B5FAA" w:rsidRDefault="00DC27BE" w:rsidP="00490026">
            <w:pPr>
              <w:rPr>
                <w:sz w:val="20"/>
                <w:szCs w:val="20"/>
              </w:rPr>
            </w:pPr>
          </w:p>
        </w:tc>
        <w:tc>
          <w:tcPr>
            <w:tcW w:w="475" w:type="pct"/>
          </w:tcPr>
          <w:p w14:paraId="0751D687" w14:textId="77777777" w:rsidR="00DC27BE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20" w:type="pct"/>
          </w:tcPr>
          <w:p w14:paraId="699FB788" w14:textId="77777777" w:rsidR="00DC27BE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426E8F21" w14:textId="77777777" w:rsidTr="00490026">
        <w:tc>
          <w:tcPr>
            <w:tcW w:w="1170" w:type="pct"/>
          </w:tcPr>
          <w:p w14:paraId="493B003A" w14:textId="77777777" w:rsidR="00DC27BE" w:rsidRDefault="00DC27BE" w:rsidP="004900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2-</w:t>
            </w:r>
          </w:p>
          <w:p w14:paraId="77849000" w14:textId="77777777" w:rsidR="00DC27BE" w:rsidRPr="004B5FAA" w:rsidRDefault="00DC27BE" w:rsidP="00490026">
            <w:pPr>
              <w:rPr>
                <w:sz w:val="20"/>
                <w:szCs w:val="20"/>
              </w:rPr>
            </w:pPr>
            <w:r w:rsidRPr="004B5FAA">
              <w:rPr>
                <w:sz w:val="20"/>
                <w:szCs w:val="20"/>
              </w:rPr>
              <w:t>PAED-01/A</w:t>
            </w:r>
            <w:r>
              <w:rPr>
                <w:sz w:val="20"/>
                <w:szCs w:val="20"/>
              </w:rPr>
              <w:t>-1;</w:t>
            </w:r>
          </w:p>
          <w:p w14:paraId="33955586" w14:textId="77777777" w:rsidR="00DC27BE" w:rsidRPr="004B5FAA" w:rsidRDefault="00DC27BE" w:rsidP="00490026">
            <w:pPr>
              <w:rPr>
                <w:sz w:val="20"/>
                <w:szCs w:val="20"/>
              </w:rPr>
            </w:pPr>
            <w:r w:rsidRPr="004B5FAA">
              <w:rPr>
                <w:sz w:val="20"/>
                <w:szCs w:val="20"/>
              </w:rPr>
              <w:t>PAED-02/A</w:t>
            </w:r>
          </w:p>
        </w:tc>
        <w:tc>
          <w:tcPr>
            <w:tcW w:w="1699" w:type="pct"/>
          </w:tcPr>
          <w:p w14:paraId="02FEC389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 xml:space="preserve">Pedagogia </w:t>
            </w:r>
            <w:proofErr w:type="gramStart"/>
            <w:r w:rsidRPr="009A7A93">
              <w:rPr>
                <w:sz w:val="20"/>
                <w:szCs w:val="20"/>
              </w:rPr>
              <w:t>generale  sociale</w:t>
            </w:r>
            <w:proofErr w:type="gramEnd"/>
            <w:r w:rsidRPr="009A7A93">
              <w:rPr>
                <w:sz w:val="20"/>
                <w:szCs w:val="20"/>
              </w:rPr>
              <w:t xml:space="preserve">; </w:t>
            </w:r>
          </w:p>
          <w:p w14:paraId="02A007AF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Didattica e pedagogia speciale</w:t>
            </w:r>
          </w:p>
          <w:p w14:paraId="50537ECC" w14:textId="77777777" w:rsidR="00DC27BE" w:rsidRPr="009A7A93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pct"/>
          </w:tcPr>
          <w:p w14:paraId="2E3427C1" w14:textId="77777777" w:rsidR="00DC27BE" w:rsidRPr="004B5FAA" w:rsidRDefault="00DC27BE" w:rsidP="00490026">
            <w:pPr>
              <w:rPr>
                <w:sz w:val="20"/>
                <w:szCs w:val="20"/>
              </w:rPr>
            </w:pPr>
            <w:r w:rsidRPr="004B5FAA">
              <w:rPr>
                <w:sz w:val="20"/>
                <w:szCs w:val="20"/>
              </w:rPr>
              <w:t xml:space="preserve">PAED-01/A; </w:t>
            </w:r>
          </w:p>
          <w:p w14:paraId="21E5EC89" w14:textId="77777777" w:rsidR="00DC27BE" w:rsidRPr="004B5FAA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4B5FAA">
              <w:rPr>
                <w:sz w:val="20"/>
                <w:szCs w:val="20"/>
              </w:rPr>
              <w:t xml:space="preserve">PAED-02/A </w:t>
            </w:r>
          </w:p>
        </w:tc>
        <w:tc>
          <w:tcPr>
            <w:tcW w:w="475" w:type="pct"/>
          </w:tcPr>
          <w:p w14:paraId="0CAFF9F2" w14:textId="77777777" w:rsidR="00DC27BE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20" w:type="pct"/>
          </w:tcPr>
          <w:p w14:paraId="561478E7" w14:textId="77777777" w:rsidR="00DC27BE" w:rsidRDefault="00DC27BE" w:rsidP="00490026">
            <w:pPr>
              <w:tabs>
                <w:tab w:val="left" w:pos="1035"/>
              </w:tabs>
              <w:rPr>
                <w:sz w:val="30"/>
                <w:szCs w:val="30"/>
              </w:rPr>
            </w:pPr>
            <w:r>
              <w:rPr>
                <w:sz w:val="20"/>
                <w:szCs w:val="20"/>
              </w:rPr>
              <w:t xml:space="preserve">PAED-01/A-1 </w:t>
            </w:r>
            <w:r w:rsidRPr="00EC56A3">
              <w:rPr>
                <w:sz w:val="40"/>
                <w:szCs w:val="40"/>
              </w:rPr>
              <w:t>□</w:t>
            </w:r>
          </w:p>
          <w:p w14:paraId="6A6F1466" w14:textId="77777777" w:rsidR="00DC27BE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ED-02/A    </w:t>
            </w:r>
            <w:r w:rsidRPr="00EC56A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37E9822D" w14:textId="77777777" w:rsidTr="00490026">
        <w:tc>
          <w:tcPr>
            <w:tcW w:w="1170" w:type="pct"/>
          </w:tcPr>
          <w:p w14:paraId="2675CB6B" w14:textId="77777777" w:rsidR="00DC27BE" w:rsidRPr="00534C26" w:rsidRDefault="00DC27BE" w:rsidP="00490026">
            <w:pPr>
              <w:rPr>
                <w:sz w:val="20"/>
                <w:szCs w:val="20"/>
                <w:lang w:val="pt-PT"/>
              </w:rPr>
            </w:pPr>
            <w:r w:rsidRPr="00534C26">
              <w:rPr>
                <w:sz w:val="20"/>
                <w:szCs w:val="20"/>
                <w:lang w:val="pt-PT"/>
              </w:rPr>
              <w:t>MOD2-</w:t>
            </w:r>
          </w:p>
          <w:p w14:paraId="100986F7" w14:textId="77777777" w:rsidR="00DC27BE" w:rsidRPr="00534C26" w:rsidRDefault="00DC27BE" w:rsidP="00490026">
            <w:pPr>
              <w:rPr>
                <w:sz w:val="20"/>
                <w:szCs w:val="20"/>
                <w:lang w:val="pt-PT"/>
              </w:rPr>
            </w:pPr>
            <w:r w:rsidRPr="00534C26">
              <w:rPr>
                <w:sz w:val="20"/>
                <w:szCs w:val="20"/>
                <w:lang w:val="pt-PT"/>
              </w:rPr>
              <w:t>GSPS-02/A-2  e/o</w:t>
            </w:r>
          </w:p>
          <w:p w14:paraId="588B62F5" w14:textId="77777777" w:rsidR="00DC27BE" w:rsidRPr="00534C26" w:rsidRDefault="00DC27BE" w:rsidP="00490026">
            <w:pPr>
              <w:rPr>
                <w:sz w:val="20"/>
                <w:szCs w:val="20"/>
                <w:lang w:val="pt-PT"/>
              </w:rPr>
            </w:pPr>
            <w:r w:rsidRPr="00534C26">
              <w:rPr>
                <w:sz w:val="20"/>
                <w:szCs w:val="20"/>
                <w:lang w:val="pt-PT"/>
              </w:rPr>
              <w:t>GSPS-08/A</w:t>
            </w:r>
          </w:p>
        </w:tc>
        <w:tc>
          <w:tcPr>
            <w:tcW w:w="1699" w:type="pct"/>
          </w:tcPr>
          <w:p w14:paraId="766037CD" w14:textId="77777777" w:rsidR="00DC27BE" w:rsidRPr="00212C4C" w:rsidRDefault="00DC27BE" w:rsidP="00490026">
            <w:pPr>
              <w:rPr>
                <w:sz w:val="20"/>
                <w:szCs w:val="20"/>
              </w:rPr>
            </w:pPr>
            <w:r w:rsidRPr="00212C4C">
              <w:rPr>
                <w:sz w:val="20"/>
                <w:szCs w:val="20"/>
              </w:rPr>
              <w:t>Scienza politica;</w:t>
            </w:r>
          </w:p>
          <w:p w14:paraId="6449BBC4" w14:textId="77777777" w:rsidR="00DC27BE" w:rsidRPr="009A7A93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Sociologia dei processi economici e del lavoro</w:t>
            </w:r>
          </w:p>
        </w:tc>
        <w:tc>
          <w:tcPr>
            <w:tcW w:w="736" w:type="pct"/>
          </w:tcPr>
          <w:p w14:paraId="7BB537A0" w14:textId="77777777" w:rsidR="00DC27BE" w:rsidRPr="00534C26" w:rsidRDefault="00DC27BE" w:rsidP="00490026">
            <w:pPr>
              <w:rPr>
                <w:sz w:val="20"/>
                <w:szCs w:val="20"/>
                <w:lang w:val="pt-PT"/>
              </w:rPr>
            </w:pPr>
            <w:r w:rsidRPr="00534C26">
              <w:rPr>
                <w:sz w:val="20"/>
                <w:szCs w:val="20"/>
                <w:lang w:val="pt-PT"/>
              </w:rPr>
              <w:t>GSPS-02/A e/o</w:t>
            </w:r>
          </w:p>
          <w:p w14:paraId="7223E4C4" w14:textId="77777777" w:rsidR="00DC27BE" w:rsidRPr="00534C26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  <w:lang w:val="pt-PT"/>
              </w:rPr>
            </w:pPr>
            <w:r w:rsidRPr="00534C26">
              <w:rPr>
                <w:sz w:val="20"/>
                <w:szCs w:val="20"/>
                <w:lang w:val="pt-PT"/>
              </w:rPr>
              <w:t>GSPS-08/A</w:t>
            </w:r>
          </w:p>
        </w:tc>
        <w:tc>
          <w:tcPr>
            <w:tcW w:w="475" w:type="pct"/>
          </w:tcPr>
          <w:p w14:paraId="660C25EB" w14:textId="77777777" w:rsidR="00DC27BE" w:rsidRPr="00212C4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20" w:type="pct"/>
          </w:tcPr>
          <w:p w14:paraId="7B1785CE" w14:textId="77777777" w:rsidR="00DC27BE" w:rsidRDefault="00DC27BE" w:rsidP="00490026">
            <w:pPr>
              <w:tabs>
                <w:tab w:val="left" w:pos="1035"/>
              </w:tabs>
              <w:rPr>
                <w:sz w:val="30"/>
                <w:szCs w:val="30"/>
              </w:rPr>
            </w:pPr>
            <w:r w:rsidRPr="009A7A93">
              <w:rPr>
                <w:sz w:val="20"/>
                <w:szCs w:val="20"/>
              </w:rPr>
              <w:t>GSPS-0</w:t>
            </w:r>
            <w:r>
              <w:rPr>
                <w:sz w:val="20"/>
                <w:szCs w:val="20"/>
              </w:rPr>
              <w:t>2</w:t>
            </w:r>
            <w:r w:rsidRPr="009A7A93">
              <w:rPr>
                <w:sz w:val="20"/>
                <w:szCs w:val="20"/>
              </w:rPr>
              <w:t>/A</w:t>
            </w:r>
            <w:r>
              <w:rPr>
                <w:sz w:val="20"/>
                <w:szCs w:val="20"/>
              </w:rPr>
              <w:t xml:space="preserve"> </w:t>
            </w:r>
            <w:r w:rsidRPr="00EC56A3">
              <w:rPr>
                <w:sz w:val="40"/>
                <w:szCs w:val="40"/>
              </w:rPr>
              <w:t>□</w:t>
            </w:r>
          </w:p>
          <w:p w14:paraId="50751D15" w14:textId="77777777" w:rsidR="00DC27BE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GSPS-0</w:t>
            </w:r>
            <w:r>
              <w:rPr>
                <w:sz w:val="20"/>
                <w:szCs w:val="20"/>
              </w:rPr>
              <w:t>8</w:t>
            </w:r>
            <w:r w:rsidRPr="009A7A93">
              <w:rPr>
                <w:sz w:val="20"/>
                <w:szCs w:val="20"/>
              </w:rPr>
              <w:t>/A</w:t>
            </w:r>
            <w:r>
              <w:rPr>
                <w:sz w:val="20"/>
                <w:szCs w:val="20"/>
              </w:rPr>
              <w:t xml:space="preserve"> </w:t>
            </w:r>
            <w:r w:rsidRPr="00EC56A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4F361F56" w14:textId="77777777" w:rsidTr="00490026">
        <w:tc>
          <w:tcPr>
            <w:tcW w:w="1170" w:type="pct"/>
          </w:tcPr>
          <w:p w14:paraId="1433C022" w14:textId="77777777" w:rsidR="00DC27BE" w:rsidRPr="00D86B9C" w:rsidRDefault="00DC27BE" w:rsidP="00490026">
            <w:pPr>
              <w:rPr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t>MOD2-</w:t>
            </w:r>
          </w:p>
          <w:p w14:paraId="205E8C47" w14:textId="77777777" w:rsidR="00DC27BE" w:rsidRPr="00D86B9C" w:rsidRDefault="00DC27BE" w:rsidP="00490026">
            <w:pPr>
              <w:rPr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t>GSPS-05/A</w:t>
            </w:r>
            <w:r>
              <w:rPr>
                <w:sz w:val="20"/>
                <w:szCs w:val="20"/>
              </w:rPr>
              <w:t>-3</w:t>
            </w:r>
          </w:p>
          <w:p w14:paraId="663854E9" w14:textId="77777777" w:rsidR="00DC27BE" w:rsidRPr="00D86B9C" w:rsidRDefault="00DC27BE" w:rsidP="00490026">
            <w:pPr>
              <w:rPr>
                <w:sz w:val="20"/>
                <w:szCs w:val="20"/>
              </w:rPr>
            </w:pPr>
          </w:p>
        </w:tc>
        <w:tc>
          <w:tcPr>
            <w:tcW w:w="1699" w:type="pct"/>
          </w:tcPr>
          <w:p w14:paraId="1A1E55AC" w14:textId="77777777" w:rsidR="00DC27BE" w:rsidRPr="00D86B9C" w:rsidRDefault="00DC27BE" w:rsidP="00490026">
            <w:pPr>
              <w:rPr>
                <w:color w:val="EE0000"/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t xml:space="preserve">Sociologia generale; </w:t>
            </w:r>
            <w:r w:rsidRPr="00D86B9C">
              <w:rPr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36" w:type="pct"/>
          </w:tcPr>
          <w:p w14:paraId="18C977F6" w14:textId="77777777" w:rsidR="00DC27BE" w:rsidRPr="00D86B9C" w:rsidRDefault="00DC27BE" w:rsidP="00490026">
            <w:pPr>
              <w:rPr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t>GSPS-05/A</w:t>
            </w:r>
          </w:p>
          <w:p w14:paraId="040BCEFE" w14:textId="77777777" w:rsidR="00DC27BE" w:rsidRPr="00D86B9C" w:rsidRDefault="00DC27BE" w:rsidP="00490026">
            <w:pPr>
              <w:rPr>
                <w:color w:val="EE0000"/>
                <w:sz w:val="20"/>
                <w:szCs w:val="20"/>
              </w:rPr>
            </w:pPr>
          </w:p>
        </w:tc>
        <w:tc>
          <w:tcPr>
            <w:tcW w:w="475" w:type="pct"/>
          </w:tcPr>
          <w:p w14:paraId="5410A9B5" w14:textId="77777777" w:rsidR="00DC27BE" w:rsidRPr="00D86B9C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D86B9C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20" w:type="pct"/>
          </w:tcPr>
          <w:p w14:paraId="1E4B70E1" w14:textId="77777777" w:rsidR="00DC27BE" w:rsidRPr="00D86B9C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12C4C" w14:paraId="411CA8E5" w14:textId="77777777" w:rsidTr="00490026">
        <w:tc>
          <w:tcPr>
            <w:tcW w:w="1170" w:type="pct"/>
          </w:tcPr>
          <w:p w14:paraId="6A5CF78A" w14:textId="77777777" w:rsidR="00DC27BE" w:rsidRPr="00D86B9C" w:rsidRDefault="00DC27BE" w:rsidP="00490026">
            <w:pPr>
              <w:rPr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lastRenderedPageBreak/>
              <w:t>MOD2-</w:t>
            </w:r>
          </w:p>
          <w:p w14:paraId="0B91460C" w14:textId="77777777" w:rsidR="00DC27BE" w:rsidRPr="00D86B9C" w:rsidRDefault="00DC27BE" w:rsidP="00490026">
            <w:pPr>
              <w:rPr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t>PAED01/A2</w:t>
            </w:r>
            <w:r>
              <w:rPr>
                <w:sz w:val="20"/>
                <w:szCs w:val="20"/>
              </w:rPr>
              <w:t>-2</w:t>
            </w:r>
          </w:p>
        </w:tc>
        <w:tc>
          <w:tcPr>
            <w:tcW w:w="1699" w:type="pct"/>
          </w:tcPr>
          <w:p w14:paraId="5F38F6D3" w14:textId="77777777" w:rsidR="00DC27BE" w:rsidRPr="00D86B9C" w:rsidRDefault="00DC27BE" w:rsidP="00490026">
            <w:pPr>
              <w:rPr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t>Pedagogia generale e sociale</w:t>
            </w:r>
          </w:p>
        </w:tc>
        <w:tc>
          <w:tcPr>
            <w:tcW w:w="736" w:type="pct"/>
          </w:tcPr>
          <w:p w14:paraId="2761ECE6" w14:textId="77777777" w:rsidR="00DC27BE" w:rsidRPr="00D86B9C" w:rsidRDefault="00DC27BE" w:rsidP="00490026">
            <w:pPr>
              <w:rPr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t>PAED-01/A2</w:t>
            </w:r>
          </w:p>
          <w:p w14:paraId="72C9EAC6" w14:textId="77777777" w:rsidR="00DC27BE" w:rsidRPr="00D86B9C" w:rsidRDefault="00DC27BE" w:rsidP="00490026">
            <w:pPr>
              <w:rPr>
                <w:sz w:val="20"/>
                <w:szCs w:val="20"/>
              </w:rPr>
            </w:pPr>
          </w:p>
        </w:tc>
        <w:tc>
          <w:tcPr>
            <w:tcW w:w="475" w:type="pct"/>
          </w:tcPr>
          <w:p w14:paraId="4740A91D" w14:textId="77777777" w:rsidR="00DC27BE" w:rsidRPr="00D86B9C" w:rsidRDefault="00DC27BE" w:rsidP="00490026">
            <w:pPr>
              <w:tabs>
                <w:tab w:val="left" w:pos="1035"/>
              </w:tabs>
              <w:rPr>
                <w:sz w:val="20"/>
                <w:szCs w:val="20"/>
              </w:rPr>
            </w:pPr>
            <w:r w:rsidRPr="00D86B9C">
              <w:rPr>
                <w:sz w:val="20"/>
                <w:szCs w:val="20"/>
              </w:rPr>
              <w:t>1</w:t>
            </w:r>
          </w:p>
        </w:tc>
        <w:tc>
          <w:tcPr>
            <w:tcW w:w="920" w:type="pct"/>
          </w:tcPr>
          <w:p w14:paraId="16A488B1" w14:textId="77777777" w:rsidR="00DC27BE" w:rsidRPr="00D86B9C" w:rsidRDefault="00DC27BE" w:rsidP="00490026">
            <w:pPr>
              <w:tabs>
                <w:tab w:val="left" w:pos="1035"/>
              </w:tabs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0D1CEA" w14:paraId="7B1D571F" w14:textId="77777777" w:rsidTr="00490026">
        <w:tc>
          <w:tcPr>
            <w:tcW w:w="1170" w:type="pct"/>
            <w:vMerge w:val="restart"/>
          </w:tcPr>
          <w:p w14:paraId="038834AF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MOD2-</w:t>
            </w:r>
          </w:p>
          <w:p w14:paraId="1B59C8BC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PSIC-02/A e GSPS-05/A</w:t>
            </w:r>
            <w:r>
              <w:rPr>
                <w:sz w:val="20"/>
                <w:szCs w:val="20"/>
              </w:rPr>
              <w:t>-4</w:t>
            </w:r>
          </w:p>
        </w:tc>
        <w:tc>
          <w:tcPr>
            <w:tcW w:w="1699" w:type="pct"/>
          </w:tcPr>
          <w:p w14:paraId="5E769FC0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 xml:space="preserve">Psicologia dello </w:t>
            </w:r>
          </w:p>
          <w:p w14:paraId="07DB5F39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 xml:space="preserve">sviluppo e </w:t>
            </w:r>
          </w:p>
          <w:p w14:paraId="05E0B25A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dell’educazione;</w:t>
            </w:r>
          </w:p>
        </w:tc>
        <w:tc>
          <w:tcPr>
            <w:tcW w:w="736" w:type="pct"/>
          </w:tcPr>
          <w:p w14:paraId="1826D35B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 xml:space="preserve">  </w:t>
            </w:r>
            <w:r w:rsidRPr="000D1CEA">
              <w:rPr>
                <w:sz w:val="20"/>
                <w:szCs w:val="20"/>
              </w:rPr>
              <w:t>PSIC-02/A</w:t>
            </w:r>
          </w:p>
          <w:p w14:paraId="2487076D" w14:textId="77777777" w:rsidR="00DC27BE" w:rsidRPr="000D1CEA" w:rsidRDefault="00DC27BE" w:rsidP="00490026">
            <w:pPr>
              <w:tabs>
                <w:tab w:val="left" w:pos="1035"/>
              </w:tabs>
              <w:rPr>
                <w:sz w:val="20"/>
                <w:szCs w:val="20"/>
              </w:rPr>
            </w:pPr>
          </w:p>
        </w:tc>
        <w:tc>
          <w:tcPr>
            <w:tcW w:w="475" w:type="pct"/>
          </w:tcPr>
          <w:p w14:paraId="6B34B15E" w14:textId="77777777" w:rsidR="00DC27BE" w:rsidRPr="000D1CEA" w:rsidRDefault="00DC27BE" w:rsidP="00490026">
            <w:pPr>
              <w:tabs>
                <w:tab w:val="left" w:pos="1035"/>
              </w:tabs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1</w:t>
            </w:r>
          </w:p>
        </w:tc>
        <w:tc>
          <w:tcPr>
            <w:tcW w:w="920" w:type="pct"/>
          </w:tcPr>
          <w:p w14:paraId="5F855C02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PSIC-02/A</w:t>
            </w:r>
            <w:r>
              <w:rPr>
                <w:sz w:val="20"/>
                <w:szCs w:val="20"/>
              </w:rPr>
              <w:t xml:space="preserve"> </w:t>
            </w:r>
            <w:r w:rsidRPr="009A7A93">
              <w:rPr>
                <w:sz w:val="40"/>
                <w:szCs w:val="40"/>
              </w:rPr>
              <w:t>□</w:t>
            </w:r>
          </w:p>
          <w:p w14:paraId="1A27921E" w14:textId="77777777" w:rsidR="00DC27BE" w:rsidRPr="000D1CEA" w:rsidRDefault="00DC27BE" w:rsidP="00490026">
            <w:pPr>
              <w:tabs>
                <w:tab w:val="left" w:pos="1035"/>
              </w:tabs>
              <w:rPr>
                <w:sz w:val="20"/>
                <w:szCs w:val="20"/>
              </w:rPr>
            </w:pPr>
          </w:p>
        </w:tc>
      </w:tr>
      <w:bookmarkEnd w:id="2"/>
      <w:tr w:rsidR="00DC27BE" w:rsidRPr="00212C4C" w14:paraId="7B2F9C00" w14:textId="77777777" w:rsidTr="00490026">
        <w:tc>
          <w:tcPr>
            <w:tcW w:w="1170" w:type="pct"/>
            <w:vMerge/>
          </w:tcPr>
          <w:p w14:paraId="2FA43261" w14:textId="77777777" w:rsidR="00DC27BE" w:rsidRPr="000D1CEA" w:rsidRDefault="00DC27BE" w:rsidP="0049002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9" w:type="pct"/>
          </w:tcPr>
          <w:p w14:paraId="492D7F4A" w14:textId="77777777" w:rsidR="00DC27BE" w:rsidRPr="000D1CEA" w:rsidRDefault="00DC27BE" w:rsidP="00490026">
            <w:pPr>
              <w:rPr>
                <w:b/>
                <w:bCs/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Sociologia generale</w:t>
            </w:r>
          </w:p>
        </w:tc>
        <w:tc>
          <w:tcPr>
            <w:tcW w:w="736" w:type="pct"/>
          </w:tcPr>
          <w:p w14:paraId="717921BB" w14:textId="77777777" w:rsidR="00DC27BE" w:rsidRPr="000D1CEA" w:rsidRDefault="00DC27BE" w:rsidP="00490026">
            <w:pPr>
              <w:rPr>
                <w:b/>
                <w:bCs/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GSPS-05/A</w:t>
            </w:r>
          </w:p>
        </w:tc>
        <w:tc>
          <w:tcPr>
            <w:tcW w:w="475" w:type="pct"/>
          </w:tcPr>
          <w:p w14:paraId="4F0FF9B2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1</w:t>
            </w:r>
          </w:p>
        </w:tc>
        <w:tc>
          <w:tcPr>
            <w:tcW w:w="920" w:type="pct"/>
          </w:tcPr>
          <w:p w14:paraId="32EAF7C2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GSPS-05/A</w:t>
            </w:r>
            <w:r>
              <w:rPr>
                <w:sz w:val="20"/>
                <w:szCs w:val="20"/>
              </w:rPr>
              <w:t xml:space="preserve"> </w:t>
            </w:r>
            <w:r w:rsidRPr="009A7A93">
              <w:rPr>
                <w:sz w:val="40"/>
                <w:szCs w:val="40"/>
              </w:rPr>
              <w:t>□</w:t>
            </w:r>
          </w:p>
        </w:tc>
      </w:tr>
    </w:tbl>
    <w:p w14:paraId="6C8093A0" w14:textId="77777777" w:rsidR="00DC27BE" w:rsidRDefault="00DC27BE" w:rsidP="00DC27BE"/>
    <w:p w14:paraId="1BAC430F" w14:textId="77777777" w:rsidR="00DC27BE" w:rsidRPr="00EC56A3" w:rsidRDefault="00DC27BE" w:rsidP="00DC27BE">
      <w:pPr>
        <w:rPr>
          <w:b/>
          <w:bCs/>
        </w:rPr>
      </w:pPr>
      <w:r w:rsidRPr="00EC56A3">
        <w:rPr>
          <w:b/>
          <w:bCs/>
        </w:rPr>
        <w:t>Modulo 3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2262"/>
        <w:gridCol w:w="3258"/>
        <w:gridCol w:w="1613"/>
        <w:gridCol w:w="905"/>
        <w:gridCol w:w="1584"/>
      </w:tblGrid>
      <w:tr w:rsidR="00DC27BE" w:rsidRPr="00D86B9C" w14:paraId="223BE0EE" w14:textId="77777777" w:rsidTr="00490026">
        <w:tc>
          <w:tcPr>
            <w:tcW w:w="1175" w:type="pct"/>
          </w:tcPr>
          <w:p w14:paraId="3A955983" w14:textId="77777777" w:rsidR="00DC27BE" w:rsidRPr="00D86B9C" w:rsidRDefault="00DC27BE" w:rsidP="00490026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Codice</w:t>
            </w:r>
          </w:p>
        </w:tc>
        <w:tc>
          <w:tcPr>
            <w:tcW w:w="1693" w:type="pct"/>
          </w:tcPr>
          <w:p w14:paraId="0E97BFE0" w14:textId="77777777" w:rsidR="00DC27BE" w:rsidRPr="00D86B9C" w:rsidRDefault="00DC27BE" w:rsidP="00490026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Disciplina</w:t>
            </w:r>
          </w:p>
        </w:tc>
        <w:tc>
          <w:tcPr>
            <w:tcW w:w="838" w:type="pct"/>
          </w:tcPr>
          <w:p w14:paraId="6EA89A36" w14:textId="77777777" w:rsidR="00DC27BE" w:rsidRPr="00D86B9C" w:rsidRDefault="00DC27BE" w:rsidP="0049002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SD</w:t>
            </w:r>
          </w:p>
        </w:tc>
        <w:tc>
          <w:tcPr>
            <w:tcW w:w="470" w:type="pct"/>
          </w:tcPr>
          <w:p w14:paraId="5530FF67" w14:textId="77777777" w:rsidR="00DC27BE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N.</w:t>
            </w:r>
          </w:p>
          <w:p w14:paraId="53C300F0" w14:textId="77777777" w:rsidR="00DC27BE" w:rsidRPr="00D86B9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incarico</w:t>
            </w:r>
          </w:p>
        </w:tc>
        <w:tc>
          <w:tcPr>
            <w:tcW w:w="823" w:type="pct"/>
          </w:tcPr>
          <w:p w14:paraId="7B07CDF4" w14:textId="77777777" w:rsidR="00DC27BE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</w:t>
            </w:r>
          </w:p>
          <w:p w14:paraId="7574F084" w14:textId="77777777" w:rsidR="00DC27BE" w:rsidRPr="00D86B9C" w:rsidRDefault="00DC27BE" w:rsidP="00490026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in</w:t>
            </w: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segnamento </w:t>
            </w:r>
          </w:p>
        </w:tc>
      </w:tr>
      <w:tr w:rsidR="00DC27BE" w:rsidRPr="000D1CEA" w14:paraId="779CFD2C" w14:textId="77777777" w:rsidTr="00490026">
        <w:tc>
          <w:tcPr>
            <w:tcW w:w="1175" w:type="pct"/>
          </w:tcPr>
          <w:p w14:paraId="6E30D05E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MOD3-</w:t>
            </w:r>
          </w:p>
          <w:p w14:paraId="61B6920B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PAED-01/A</w:t>
            </w:r>
            <w:r>
              <w:rPr>
                <w:sz w:val="20"/>
                <w:szCs w:val="20"/>
              </w:rPr>
              <w:t>-1</w:t>
            </w:r>
          </w:p>
        </w:tc>
        <w:tc>
          <w:tcPr>
            <w:tcW w:w="1693" w:type="pct"/>
          </w:tcPr>
          <w:p w14:paraId="340D9F6A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Pedagogia generale e sociale;</w:t>
            </w:r>
          </w:p>
        </w:tc>
        <w:tc>
          <w:tcPr>
            <w:tcW w:w="838" w:type="pct"/>
          </w:tcPr>
          <w:p w14:paraId="09A9832C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PAED-01/A</w:t>
            </w:r>
          </w:p>
          <w:p w14:paraId="4719E468" w14:textId="77777777" w:rsidR="00DC27BE" w:rsidRPr="000D1CEA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0" w:type="pct"/>
          </w:tcPr>
          <w:p w14:paraId="475C572D" w14:textId="77777777" w:rsidR="00DC27BE" w:rsidRPr="000D1CEA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0D1CEA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3C893AAE" w14:textId="77777777" w:rsidR="00DC27BE" w:rsidRPr="000D1CEA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0D1CEA" w14:paraId="2BE47C61" w14:textId="77777777" w:rsidTr="00490026">
        <w:tc>
          <w:tcPr>
            <w:tcW w:w="1175" w:type="pct"/>
          </w:tcPr>
          <w:p w14:paraId="5CA98AA0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MOD3-</w:t>
            </w:r>
          </w:p>
          <w:p w14:paraId="6F380FE3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GSPS-05/A</w:t>
            </w:r>
            <w:r>
              <w:rPr>
                <w:sz w:val="20"/>
                <w:szCs w:val="20"/>
              </w:rPr>
              <w:t>-1</w:t>
            </w:r>
          </w:p>
        </w:tc>
        <w:tc>
          <w:tcPr>
            <w:tcW w:w="1693" w:type="pct"/>
          </w:tcPr>
          <w:p w14:paraId="54C669A8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Sociologia generale</w:t>
            </w:r>
          </w:p>
        </w:tc>
        <w:tc>
          <w:tcPr>
            <w:tcW w:w="838" w:type="pct"/>
          </w:tcPr>
          <w:p w14:paraId="5AD024FA" w14:textId="77777777" w:rsidR="00DC27BE" w:rsidRPr="000D1CEA" w:rsidRDefault="00DC27BE" w:rsidP="00490026">
            <w:pPr>
              <w:rPr>
                <w:sz w:val="20"/>
                <w:szCs w:val="20"/>
              </w:rPr>
            </w:pPr>
            <w:r w:rsidRPr="000D1CEA">
              <w:rPr>
                <w:sz w:val="20"/>
                <w:szCs w:val="20"/>
              </w:rPr>
              <w:t>GSPS-05/A</w:t>
            </w:r>
          </w:p>
        </w:tc>
        <w:tc>
          <w:tcPr>
            <w:tcW w:w="470" w:type="pct"/>
          </w:tcPr>
          <w:p w14:paraId="7E276794" w14:textId="77777777" w:rsidR="00DC27BE" w:rsidRPr="000D1CEA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0D1CEA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48BD9406" w14:textId="77777777" w:rsidR="00DC27BE" w:rsidRPr="000D1CEA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81408" w14:paraId="330F8A5C" w14:textId="77777777" w:rsidTr="00490026">
        <w:tc>
          <w:tcPr>
            <w:tcW w:w="1175" w:type="pct"/>
          </w:tcPr>
          <w:p w14:paraId="778452AD" w14:textId="77777777" w:rsidR="00DC27BE" w:rsidRPr="00DC27BE" w:rsidRDefault="00DC27BE" w:rsidP="00490026">
            <w:pPr>
              <w:rPr>
                <w:sz w:val="20"/>
                <w:szCs w:val="20"/>
                <w:lang w:val="en-GB"/>
              </w:rPr>
            </w:pPr>
            <w:r w:rsidRPr="00DC27BE">
              <w:rPr>
                <w:sz w:val="20"/>
                <w:szCs w:val="20"/>
                <w:lang w:val="en-GB"/>
              </w:rPr>
              <w:t>MOD3-</w:t>
            </w:r>
          </w:p>
          <w:p w14:paraId="2A64B4F4" w14:textId="77777777" w:rsidR="00DC27BE" w:rsidRPr="00DC27BE" w:rsidRDefault="00DC27BE" w:rsidP="00490026">
            <w:pPr>
              <w:rPr>
                <w:sz w:val="20"/>
                <w:szCs w:val="20"/>
                <w:lang w:val="en-GB"/>
              </w:rPr>
            </w:pPr>
            <w:r w:rsidRPr="00DC27BE">
              <w:rPr>
                <w:sz w:val="20"/>
                <w:szCs w:val="20"/>
                <w:lang w:val="en-GB"/>
              </w:rPr>
              <w:t>PAED-01/A-</w:t>
            </w:r>
            <w:proofErr w:type="gramStart"/>
            <w:r w:rsidRPr="00DC27BE">
              <w:rPr>
                <w:sz w:val="20"/>
                <w:szCs w:val="20"/>
                <w:lang w:val="en-GB"/>
              </w:rPr>
              <w:t>2;</w:t>
            </w:r>
            <w:proofErr w:type="gramEnd"/>
          </w:p>
          <w:p w14:paraId="747EC316" w14:textId="77777777" w:rsidR="00DC27BE" w:rsidRPr="00DC27BE" w:rsidRDefault="00DC27BE" w:rsidP="00490026">
            <w:pPr>
              <w:rPr>
                <w:sz w:val="20"/>
                <w:szCs w:val="20"/>
                <w:lang w:val="en-GB"/>
              </w:rPr>
            </w:pPr>
            <w:r w:rsidRPr="00DC27BE">
              <w:rPr>
                <w:sz w:val="20"/>
                <w:szCs w:val="20"/>
                <w:lang w:val="en-GB"/>
              </w:rPr>
              <w:t>PAED-02/B</w:t>
            </w:r>
          </w:p>
        </w:tc>
        <w:tc>
          <w:tcPr>
            <w:tcW w:w="1693" w:type="pct"/>
          </w:tcPr>
          <w:p w14:paraId="3E0F2A03" w14:textId="77777777" w:rsidR="00DC27BE" w:rsidRPr="009A7A9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Pedagogia generale e sociale;</w:t>
            </w:r>
          </w:p>
          <w:p w14:paraId="66CB9B37" w14:textId="77777777" w:rsidR="00DC27BE" w:rsidRPr="00EC56A3" w:rsidRDefault="00DC27BE" w:rsidP="00490026">
            <w:pPr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 xml:space="preserve">Pedagogia sperimentale; </w:t>
            </w:r>
          </w:p>
        </w:tc>
        <w:tc>
          <w:tcPr>
            <w:tcW w:w="838" w:type="pct"/>
          </w:tcPr>
          <w:p w14:paraId="2C0E7CED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PAED-01/A;</w:t>
            </w:r>
          </w:p>
          <w:p w14:paraId="42DB51CF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PAED-02/B</w:t>
            </w:r>
          </w:p>
          <w:p w14:paraId="72DE5780" w14:textId="77777777" w:rsidR="00DC27BE" w:rsidRPr="00281408" w:rsidRDefault="00DC27BE" w:rsidP="00490026">
            <w:pPr>
              <w:rPr>
                <w:sz w:val="20"/>
                <w:szCs w:val="20"/>
              </w:rPr>
            </w:pPr>
          </w:p>
        </w:tc>
        <w:tc>
          <w:tcPr>
            <w:tcW w:w="470" w:type="pct"/>
          </w:tcPr>
          <w:p w14:paraId="56CFB984" w14:textId="77777777" w:rsidR="00DC27BE" w:rsidRPr="00281408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23" w:type="pct"/>
          </w:tcPr>
          <w:p w14:paraId="7A0CEC12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PAED-01/A</w:t>
            </w:r>
            <w:r>
              <w:rPr>
                <w:sz w:val="20"/>
                <w:szCs w:val="20"/>
              </w:rPr>
              <w:t xml:space="preserve"> </w:t>
            </w:r>
            <w:r w:rsidRPr="009A7A93">
              <w:rPr>
                <w:sz w:val="40"/>
                <w:szCs w:val="40"/>
              </w:rPr>
              <w:t>□</w:t>
            </w:r>
          </w:p>
          <w:p w14:paraId="5CC956B0" w14:textId="77777777" w:rsidR="00DC27BE" w:rsidRPr="00EC56A3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PAED-02/B</w:t>
            </w:r>
            <w:r>
              <w:rPr>
                <w:sz w:val="20"/>
                <w:szCs w:val="20"/>
              </w:rPr>
              <w:t xml:space="preserve"> </w:t>
            </w: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81408" w14:paraId="1827F8FB" w14:textId="77777777" w:rsidTr="00490026">
        <w:tc>
          <w:tcPr>
            <w:tcW w:w="1175" w:type="pct"/>
          </w:tcPr>
          <w:p w14:paraId="763BBEE4" w14:textId="77777777" w:rsidR="00DC27BE" w:rsidRDefault="00DC27BE" w:rsidP="004900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3-</w:t>
            </w:r>
          </w:p>
          <w:p w14:paraId="6D171801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GSPS-05/A</w:t>
            </w:r>
            <w:r>
              <w:rPr>
                <w:sz w:val="20"/>
                <w:szCs w:val="20"/>
              </w:rPr>
              <w:t>-2</w:t>
            </w:r>
          </w:p>
        </w:tc>
        <w:tc>
          <w:tcPr>
            <w:tcW w:w="1693" w:type="pct"/>
          </w:tcPr>
          <w:p w14:paraId="2A00BCD9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Sociologia generale;</w:t>
            </w:r>
          </w:p>
          <w:p w14:paraId="7959AC9E" w14:textId="77777777" w:rsidR="00DC27BE" w:rsidRPr="00281408" w:rsidRDefault="00DC27BE" w:rsidP="00490026">
            <w:pPr>
              <w:rPr>
                <w:sz w:val="20"/>
                <w:szCs w:val="20"/>
              </w:rPr>
            </w:pPr>
          </w:p>
        </w:tc>
        <w:tc>
          <w:tcPr>
            <w:tcW w:w="838" w:type="pct"/>
          </w:tcPr>
          <w:p w14:paraId="004016CC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GSPS-05/A;</w:t>
            </w:r>
          </w:p>
          <w:p w14:paraId="35B74B14" w14:textId="77777777" w:rsidR="00DC27BE" w:rsidRPr="00281408" w:rsidRDefault="00DC27BE" w:rsidP="00490026">
            <w:pPr>
              <w:rPr>
                <w:sz w:val="20"/>
                <w:szCs w:val="20"/>
              </w:rPr>
            </w:pPr>
          </w:p>
        </w:tc>
        <w:tc>
          <w:tcPr>
            <w:tcW w:w="470" w:type="pct"/>
          </w:tcPr>
          <w:p w14:paraId="53C8163B" w14:textId="77777777" w:rsidR="00DC27BE" w:rsidRPr="00281408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3E09C71A" w14:textId="77777777" w:rsidR="00DC27BE" w:rsidRPr="00281408" w:rsidRDefault="00DC27BE" w:rsidP="00490026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D86B9C" w14:paraId="517F4BA8" w14:textId="77777777" w:rsidTr="00490026">
        <w:tc>
          <w:tcPr>
            <w:tcW w:w="1175" w:type="pct"/>
          </w:tcPr>
          <w:p w14:paraId="50876211" w14:textId="77777777" w:rsidR="00DC27BE" w:rsidRDefault="00DC27BE" w:rsidP="004900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3-</w:t>
            </w:r>
          </w:p>
          <w:p w14:paraId="74C9F872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STAT-03/B</w:t>
            </w:r>
          </w:p>
        </w:tc>
        <w:tc>
          <w:tcPr>
            <w:tcW w:w="1693" w:type="pct"/>
          </w:tcPr>
          <w:p w14:paraId="034D1831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Statistica sociale</w:t>
            </w:r>
          </w:p>
        </w:tc>
        <w:tc>
          <w:tcPr>
            <w:tcW w:w="838" w:type="pct"/>
          </w:tcPr>
          <w:p w14:paraId="3FA5BD22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STAT-03/B</w:t>
            </w:r>
          </w:p>
        </w:tc>
        <w:tc>
          <w:tcPr>
            <w:tcW w:w="470" w:type="pct"/>
          </w:tcPr>
          <w:p w14:paraId="54559712" w14:textId="77777777" w:rsidR="00DC27BE" w:rsidRPr="00D86B9C" w:rsidRDefault="00DC27BE" w:rsidP="00490026">
            <w:pPr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72917696" w14:textId="77777777" w:rsidR="00DC27BE" w:rsidRPr="00281408" w:rsidRDefault="00DC27BE" w:rsidP="00490026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81408" w14:paraId="11B4EF41" w14:textId="77777777" w:rsidTr="00490026">
        <w:tc>
          <w:tcPr>
            <w:tcW w:w="1175" w:type="pct"/>
          </w:tcPr>
          <w:p w14:paraId="1B864CEB" w14:textId="77777777" w:rsidR="00DC27BE" w:rsidRDefault="00DC27BE" w:rsidP="004900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3-</w:t>
            </w:r>
          </w:p>
          <w:p w14:paraId="0A418188" w14:textId="77777777" w:rsidR="00DC27BE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  <w:lang w:val="en-US"/>
              </w:rPr>
              <w:t>GSPS-05/A</w:t>
            </w:r>
            <w:r>
              <w:rPr>
                <w:sz w:val="20"/>
                <w:szCs w:val="20"/>
                <w:lang w:val="en-US"/>
              </w:rPr>
              <w:t>-3</w:t>
            </w:r>
          </w:p>
          <w:p w14:paraId="0E12EDB0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693" w:type="pct"/>
          </w:tcPr>
          <w:p w14:paraId="07354405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Sociologia generale;</w:t>
            </w:r>
          </w:p>
          <w:p w14:paraId="217F2772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838" w:type="pct"/>
          </w:tcPr>
          <w:p w14:paraId="2618F9A9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  <w:r w:rsidRPr="00281408">
              <w:rPr>
                <w:sz w:val="20"/>
                <w:szCs w:val="20"/>
                <w:lang w:val="en-US"/>
              </w:rPr>
              <w:t>GSPS-05/A</w:t>
            </w:r>
          </w:p>
          <w:p w14:paraId="272E998B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70" w:type="pct"/>
          </w:tcPr>
          <w:p w14:paraId="41C53879" w14:textId="77777777" w:rsidR="00DC27BE" w:rsidRPr="00281408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46143EAB" w14:textId="77777777" w:rsidR="00DC27BE" w:rsidRPr="00281408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81408" w14:paraId="56712138" w14:textId="77777777" w:rsidTr="00490026">
        <w:tc>
          <w:tcPr>
            <w:tcW w:w="1175" w:type="pct"/>
          </w:tcPr>
          <w:p w14:paraId="654B4EE0" w14:textId="77777777" w:rsidR="00DC27BE" w:rsidRDefault="00DC27BE" w:rsidP="004900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3-</w:t>
            </w:r>
          </w:p>
          <w:p w14:paraId="151DE568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  <w:lang w:val="en-US"/>
              </w:rPr>
              <w:t xml:space="preserve">PAED-02/A </w:t>
            </w:r>
          </w:p>
        </w:tc>
        <w:tc>
          <w:tcPr>
            <w:tcW w:w="1693" w:type="pct"/>
          </w:tcPr>
          <w:p w14:paraId="36F68E30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  <w:r w:rsidRPr="00281408">
              <w:rPr>
                <w:sz w:val="20"/>
                <w:szCs w:val="20"/>
              </w:rPr>
              <w:t>Didattica e Pedagogia speciale;</w:t>
            </w:r>
          </w:p>
        </w:tc>
        <w:tc>
          <w:tcPr>
            <w:tcW w:w="838" w:type="pct"/>
          </w:tcPr>
          <w:p w14:paraId="2BB9A540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  <w:r w:rsidRPr="00281408">
              <w:rPr>
                <w:sz w:val="20"/>
                <w:szCs w:val="20"/>
                <w:lang w:val="en-US"/>
              </w:rPr>
              <w:t xml:space="preserve">PAED-02/A </w:t>
            </w:r>
          </w:p>
          <w:p w14:paraId="0C054B9D" w14:textId="77777777" w:rsidR="00DC27BE" w:rsidRPr="00281408" w:rsidRDefault="00DC27BE" w:rsidP="00490026">
            <w:pPr>
              <w:rPr>
                <w:color w:val="EE0000"/>
                <w:sz w:val="20"/>
                <w:szCs w:val="20"/>
                <w:lang w:val="en-US"/>
              </w:rPr>
            </w:pPr>
          </w:p>
        </w:tc>
        <w:tc>
          <w:tcPr>
            <w:tcW w:w="470" w:type="pct"/>
          </w:tcPr>
          <w:p w14:paraId="423284D3" w14:textId="77777777" w:rsidR="00DC27BE" w:rsidRPr="00281408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271E74BC" w14:textId="77777777" w:rsidR="00DC27BE" w:rsidRPr="00281408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81408" w14:paraId="1DF9A332" w14:textId="77777777" w:rsidTr="00490026">
        <w:tc>
          <w:tcPr>
            <w:tcW w:w="1175" w:type="pct"/>
          </w:tcPr>
          <w:p w14:paraId="4D1441C7" w14:textId="77777777" w:rsidR="00DC27BE" w:rsidRDefault="00DC27BE" w:rsidP="004900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3-</w:t>
            </w:r>
          </w:p>
          <w:p w14:paraId="1D2C405E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  <w:r w:rsidRPr="00281408">
              <w:rPr>
                <w:sz w:val="20"/>
                <w:szCs w:val="20"/>
                <w:lang w:val="en-US"/>
              </w:rPr>
              <w:t>PSIC-03/A</w:t>
            </w:r>
            <w:r>
              <w:rPr>
                <w:sz w:val="20"/>
                <w:szCs w:val="20"/>
                <w:lang w:val="en-US"/>
              </w:rPr>
              <w:t>-1</w:t>
            </w:r>
          </w:p>
        </w:tc>
        <w:tc>
          <w:tcPr>
            <w:tcW w:w="1693" w:type="pct"/>
          </w:tcPr>
          <w:p w14:paraId="45AE1E28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</w:rPr>
              <w:t>Psicologia sociale</w:t>
            </w:r>
          </w:p>
          <w:p w14:paraId="43C7AD5D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838" w:type="pct"/>
          </w:tcPr>
          <w:p w14:paraId="5E52918A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  <w:r w:rsidRPr="00281408">
              <w:rPr>
                <w:sz w:val="20"/>
                <w:szCs w:val="20"/>
                <w:lang w:val="en-US"/>
              </w:rPr>
              <w:t>PSIC-03/A</w:t>
            </w:r>
          </w:p>
          <w:p w14:paraId="20A64349" w14:textId="77777777" w:rsidR="00DC27BE" w:rsidRPr="00281408" w:rsidRDefault="00DC27BE" w:rsidP="00490026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70" w:type="pct"/>
          </w:tcPr>
          <w:p w14:paraId="25700D6E" w14:textId="77777777" w:rsidR="00DC27BE" w:rsidRPr="00281408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56BFFA7E" w14:textId="77777777" w:rsidR="00DC27BE" w:rsidRPr="00281408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81408" w14:paraId="7E93B1CF" w14:textId="77777777" w:rsidTr="00490026">
        <w:tc>
          <w:tcPr>
            <w:tcW w:w="1175" w:type="pct"/>
          </w:tcPr>
          <w:p w14:paraId="0CF66C77" w14:textId="77777777" w:rsidR="00DC27BE" w:rsidRDefault="00DC27BE" w:rsidP="004900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3-</w:t>
            </w:r>
          </w:p>
          <w:p w14:paraId="64ABC6A7" w14:textId="77777777" w:rsidR="00DC27BE" w:rsidRPr="00EC56A3" w:rsidRDefault="00DC27BE" w:rsidP="00490026">
            <w:pPr>
              <w:rPr>
                <w:sz w:val="20"/>
                <w:szCs w:val="20"/>
                <w:lang w:val="en-GB"/>
              </w:rPr>
            </w:pPr>
            <w:r w:rsidRPr="00281408">
              <w:rPr>
                <w:sz w:val="20"/>
                <w:szCs w:val="20"/>
                <w:lang w:val="en-GB"/>
              </w:rPr>
              <w:t>PSIC-03/A</w:t>
            </w:r>
            <w:r>
              <w:rPr>
                <w:sz w:val="20"/>
                <w:szCs w:val="20"/>
                <w:lang w:val="en-GB"/>
              </w:rPr>
              <w:t>-2</w:t>
            </w:r>
          </w:p>
        </w:tc>
        <w:tc>
          <w:tcPr>
            <w:tcW w:w="1693" w:type="pct"/>
          </w:tcPr>
          <w:p w14:paraId="2CF0E211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  <w:r w:rsidRPr="00281408">
              <w:rPr>
                <w:sz w:val="20"/>
                <w:szCs w:val="20"/>
              </w:rPr>
              <w:t>Psicologia sociale</w:t>
            </w:r>
          </w:p>
        </w:tc>
        <w:tc>
          <w:tcPr>
            <w:tcW w:w="838" w:type="pct"/>
          </w:tcPr>
          <w:p w14:paraId="301D6125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  <w:r w:rsidRPr="00281408">
              <w:rPr>
                <w:sz w:val="20"/>
                <w:szCs w:val="20"/>
                <w:lang w:val="en-GB"/>
              </w:rPr>
              <w:t>PSIC-03/A</w:t>
            </w:r>
          </w:p>
          <w:p w14:paraId="7224A068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470" w:type="pct"/>
          </w:tcPr>
          <w:p w14:paraId="022A9911" w14:textId="77777777" w:rsidR="00DC27BE" w:rsidRPr="00281408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373EC837" w14:textId="77777777" w:rsidR="00DC27BE" w:rsidRPr="00281408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81408" w14:paraId="786EB8A6" w14:textId="77777777" w:rsidTr="00490026">
        <w:trPr>
          <w:trHeight w:val="237"/>
        </w:trPr>
        <w:tc>
          <w:tcPr>
            <w:tcW w:w="1175" w:type="pct"/>
          </w:tcPr>
          <w:p w14:paraId="03193C27" w14:textId="77777777" w:rsidR="00DC27BE" w:rsidRDefault="00DC27BE" w:rsidP="004900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3-</w:t>
            </w:r>
          </w:p>
          <w:p w14:paraId="7A2551A5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  <w:r w:rsidRPr="00281408">
              <w:rPr>
                <w:sz w:val="20"/>
                <w:szCs w:val="20"/>
                <w:lang w:val="en-GB"/>
              </w:rPr>
              <w:t>PAED-01/A</w:t>
            </w:r>
            <w:r>
              <w:rPr>
                <w:sz w:val="20"/>
                <w:szCs w:val="20"/>
                <w:lang w:val="en-GB"/>
              </w:rPr>
              <w:t>-3</w:t>
            </w:r>
          </w:p>
        </w:tc>
        <w:tc>
          <w:tcPr>
            <w:tcW w:w="1693" w:type="pct"/>
          </w:tcPr>
          <w:p w14:paraId="04BA30F7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  <w:r w:rsidRPr="00281408">
              <w:rPr>
                <w:sz w:val="20"/>
                <w:szCs w:val="20"/>
              </w:rPr>
              <w:t>Pedagogia generale e sociale</w:t>
            </w:r>
          </w:p>
        </w:tc>
        <w:tc>
          <w:tcPr>
            <w:tcW w:w="838" w:type="pct"/>
          </w:tcPr>
          <w:p w14:paraId="75F52E3F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  <w:r w:rsidRPr="00281408">
              <w:rPr>
                <w:sz w:val="20"/>
                <w:szCs w:val="20"/>
                <w:lang w:val="en-GB"/>
              </w:rPr>
              <w:t>PAED-01/A</w:t>
            </w:r>
          </w:p>
          <w:p w14:paraId="59FC21C5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470" w:type="pct"/>
          </w:tcPr>
          <w:p w14:paraId="38A85836" w14:textId="77777777" w:rsidR="00DC27BE" w:rsidRPr="00281408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2D4CDAB2" w14:textId="77777777" w:rsidR="00DC27BE" w:rsidRPr="00281408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281408" w14:paraId="659478D5" w14:textId="77777777" w:rsidTr="00490026">
        <w:tc>
          <w:tcPr>
            <w:tcW w:w="1175" w:type="pct"/>
          </w:tcPr>
          <w:p w14:paraId="4AAEBE47" w14:textId="77777777" w:rsidR="00DC27BE" w:rsidRDefault="00DC27BE" w:rsidP="00490026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OD3-</w:t>
            </w:r>
          </w:p>
          <w:p w14:paraId="2CC67AF1" w14:textId="77777777" w:rsidR="00DC27BE" w:rsidRPr="00281408" w:rsidRDefault="00DC27BE" w:rsidP="00490026">
            <w:pPr>
              <w:rPr>
                <w:sz w:val="20"/>
                <w:szCs w:val="20"/>
              </w:rPr>
            </w:pPr>
            <w:r w:rsidRPr="00281408">
              <w:rPr>
                <w:sz w:val="20"/>
                <w:szCs w:val="20"/>
                <w:lang w:val="en-GB"/>
              </w:rPr>
              <w:t>GSPS-05/A</w:t>
            </w:r>
            <w:r>
              <w:rPr>
                <w:sz w:val="20"/>
                <w:szCs w:val="20"/>
                <w:lang w:val="en-GB"/>
              </w:rPr>
              <w:t>-4</w:t>
            </w:r>
          </w:p>
        </w:tc>
        <w:tc>
          <w:tcPr>
            <w:tcW w:w="1693" w:type="pct"/>
          </w:tcPr>
          <w:p w14:paraId="55673E86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  <w:r w:rsidRPr="00281408">
              <w:rPr>
                <w:sz w:val="20"/>
                <w:szCs w:val="20"/>
              </w:rPr>
              <w:t>Sociologia Generale</w:t>
            </w:r>
          </w:p>
        </w:tc>
        <w:tc>
          <w:tcPr>
            <w:tcW w:w="838" w:type="pct"/>
          </w:tcPr>
          <w:p w14:paraId="74D685C0" w14:textId="77777777" w:rsidR="00DC27BE" w:rsidRPr="00281408" w:rsidRDefault="00DC27BE" w:rsidP="00490026">
            <w:pPr>
              <w:rPr>
                <w:sz w:val="20"/>
                <w:szCs w:val="20"/>
                <w:lang w:val="en-GB"/>
              </w:rPr>
            </w:pPr>
            <w:r w:rsidRPr="00281408">
              <w:rPr>
                <w:sz w:val="20"/>
                <w:szCs w:val="20"/>
                <w:lang w:val="en-GB"/>
              </w:rPr>
              <w:t>GSPS-05/A</w:t>
            </w:r>
          </w:p>
        </w:tc>
        <w:tc>
          <w:tcPr>
            <w:tcW w:w="470" w:type="pct"/>
          </w:tcPr>
          <w:p w14:paraId="64D6063E" w14:textId="77777777" w:rsidR="00DC27BE" w:rsidRPr="00281408" w:rsidRDefault="00DC27BE" w:rsidP="00490026">
            <w:pPr>
              <w:tabs>
                <w:tab w:val="left" w:pos="1035"/>
              </w:tabs>
              <w:rPr>
                <w:color w:val="000000" w:themeColor="text1"/>
                <w:sz w:val="20"/>
                <w:szCs w:val="20"/>
              </w:rPr>
            </w:pPr>
            <w:r w:rsidRPr="00281408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3" w:type="pct"/>
          </w:tcPr>
          <w:p w14:paraId="01BA5D28" w14:textId="77777777" w:rsidR="00DC27BE" w:rsidRPr="00281408" w:rsidRDefault="00DC27BE" w:rsidP="00490026">
            <w:pPr>
              <w:tabs>
                <w:tab w:val="left" w:pos="1035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</w:tbl>
    <w:p w14:paraId="0BEC7128" w14:textId="77777777" w:rsidR="00DC27BE" w:rsidRDefault="00DC27BE" w:rsidP="00DC27BE"/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4247"/>
        <w:gridCol w:w="2837"/>
        <w:gridCol w:w="1133"/>
        <w:gridCol w:w="1405"/>
      </w:tblGrid>
      <w:tr w:rsidR="00DC27BE" w:rsidRPr="008E119E" w14:paraId="67C4A1A0" w14:textId="27BAE93F" w:rsidTr="00DC27BE">
        <w:tc>
          <w:tcPr>
            <w:tcW w:w="2207" w:type="pct"/>
          </w:tcPr>
          <w:p w14:paraId="08BDB39F" w14:textId="77777777" w:rsidR="00DC27BE" w:rsidRPr="008E119E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z w:val="20"/>
                <w:szCs w:val="20"/>
              </w:rPr>
              <w:t>itolo del laboratorio</w:t>
            </w:r>
          </w:p>
        </w:tc>
        <w:tc>
          <w:tcPr>
            <w:tcW w:w="1474" w:type="pct"/>
          </w:tcPr>
          <w:p w14:paraId="70A0950E" w14:textId="77777777" w:rsidR="00DC27BE" w:rsidRPr="008E119E" w:rsidRDefault="00DC27BE" w:rsidP="00DC27BE">
            <w:pPr>
              <w:widowControl/>
              <w:autoSpaceDE/>
              <w:autoSpaceDN/>
              <w:contextualSpacing/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 xml:space="preserve">SSD </w:t>
            </w:r>
          </w:p>
        </w:tc>
        <w:tc>
          <w:tcPr>
            <w:tcW w:w="589" w:type="pct"/>
          </w:tcPr>
          <w:p w14:paraId="1435F1F9" w14:textId="77777777" w:rsidR="00DC27B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N.</w:t>
            </w:r>
          </w:p>
          <w:p w14:paraId="7490882A" w14:textId="77777777" w:rsidR="00DC27BE" w:rsidRPr="008E119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 w:rsidRPr="008E119E">
              <w:rPr>
                <w:b/>
                <w:bCs/>
                <w:sz w:val="20"/>
                <w:szCs w:val="20"/>
              </w:rPr>
              <w:t>incarico</w:t>
            </w:r>
          </w:p>
        </w:tc>
        <w:tc>
          <w:tcPr>
            <w:tcW w:w="730" w:type="pct"/>
          </w:tcPr>
          <w:p w14:paraId="678BDD70" w14:textId="77777777" w:rsidR="00DC27BE" w:rsidRDefault="00DC27BE" w:rsidP="00DC27BE">
            <w:pPr>
              <w:tabs>
                <w:tab w:val="left" w:pos="1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56A3">
              <w:rPr>
                <w:b/>
                <w:bCs/>
                <w:color w:val="000000" w:themeColor="text1"/>
                <w:sz w:val="20"/>
                <w:szCs w:val="20"/>
              </w:rPr>
              <w:t xml:space="preserve">Indicare </w:t>
            </w:r>
          </w:p>
          <w:p w14:paraId="4892D773" w14:textId="68278272" w:rsidR="00DC27BE" w:rsidRPr="008E119E" w:rsidRDefault="00DC27BE" w:rsidP="00DC27BE">
            <w:pPr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aboratorio</w:t>
            </w:r>
          </w:p>
        </w:tc>
      </w:tr>
      <w:tr w:rsidR="00DC27BE" w:rsidRPr="008E119E" w14:paraId="71860E8C" w14:textId="44602E25" w:rsidTr="00DC27BE">
        <w:tc>
          <w:tcPr>
            <w:tcW w:w="2207" w:type="pct"/>
            <w:hideMark/>
          </w:tcPr>
          <w:p w14:paraId="7D796664" w14:textId="77777777" w:rsidR="00DC27BE" w:rsidRPr="009A7A93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9A7A93">
              <w:rPr>
                <w:b/>
                <w:bCs/>
                <w:sz w:val="20"/>
                <w:szCs w:val="20"/>
              </w:rPr>
              <w:t>Lab.1 - Il lavoro sociale: dall’analisi multidimensionale all’accompagnamento</w:t>
            </w:r>
          </w:p>
        </w:tc>
        <w:tc>
          <w:tcPr>
            <w:tcW w:w="1474" w:type="pct"/>
          </w:tcPr>
          <w:p w14:paraId="355A006B" w14:textId="77777777" w:rsidR="00DC27BE" w:rsidRPr="008E119E" w:rsidRDefault="00DC27BE" w:rsidP="00DC27BE">
            <w:pPr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sperti del lavoro sociale </w:t>
            </w:r>
          </w:p>
        </w:tc>
        <w:tc>
          <w:tcPr>
            <w:tcW w:w="589" w:type="pct"/>
          </w:tcPr>
          <w:p w14:paraId="6A4844D8" w14:textId="77777777" w:rsidR="00DC27BE" w:rsidRPr="008E119E" w:rsidRDefault="00DC27BE" w:rsidP="00DC27B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30" w:type="pct"/>
          </w:tcPr>
          <w:p w14:paraId="38D71357" w14:textId="6C3A804C" w:rsidR="00DC27BE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8E119E" w14:paraId="68E6516F" w14:textId="2E0DB88A" w:rsidTr="00DC27BE">
        <w:tc>
          <w:tcPr>
            <w:tcW w:w="2207" w:type="pct"/>
            <w:hideMark/>
          </w:tcPr>
          <w:p w14:paraId="3EE90945" w14:textId="77777777" w:rsidR="00DC27BE" w:rsidRPr="009A7A93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9A7A93">
              <w:rPr>
                <w:b/>
                <w:bCs/>
                <w:sz w:val="20"/>
                <w:szCs w:val="20"/>
              </w:rPr>
              <w:t>Lab. 2 - Comunicazione professionale e gestione del conflitto</w:t>
            </w:r>
          </w:p>
        </w:tc>
        <w:tc>
          <w:tcPr>
            <w:tcW w:w="1474" w:type="pct"/>
          </w:tcPr>
          <w:p w14:paraId="1AC5134A" w14:textId="77777777" w:rsidR="00DC27BE" w:rsidRDefault="00DC27BE" w:rsidP="00DC27BE">
            <w:pPr>
              <w:jc w:val="both"/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 xml:space="preserve">Esperti </w:t>
            </w:r>
            <w:proofErr w:type="spellStart"/>
            <w:r w:rsidRPr="009A7A93">
              <w:rPr>
                <w:sz w:val="20"/>
                <w:szCs w:val="20"/>
              </w:rPr>
              <w:t>sicologi</w:t>
            </w:r>
            <w:proofErr w:type="spellEnd"/>
            <w:r w:rsidRPr="009A7A93">
              <w:rPr>
                <w:sz w:val="20"/>
                <w:szCs w:val="20"/>
              </w:rPr>
              <w:t>/pedagogisti/</w:t>
            </w:r>
          </w:p>
          <w:p w14:paraId="0D157203" w14:textId="15EC0694" w:rsidR="00DC27BE" w:rsidRPr="009A7A93" w:rsidRDefault="00DC27BE" w:rsidP="00DC27BE">
            <w:pPr>
              <w:jc w:val="both"/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sociologi della comunicazione</w:t>
            </w:r>
          </w:p>
        </w:tc>
        <w:tc>
          <w:tcPr>
            <w:tcW w:w="589" w:type="pct"/>
          </w:tcPr>
          <w:p w14:paraId="040903E0" w14:textId="77777777" w:rsidR="00DC27BE" w:rsidRPr="008E119E" w:rsidRDefault="00DC27BE" w:rsidP="00DC27B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30" w:type="pct"/>
          </w:tcPr>
          <w:p w14:paraId="5F6D47FE" w14:textId="1B58E16B" w:rsidR="00DC27BE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8E119E" w14:paraId="5EC3B2A0" w14:textId="7E6FCE82" w:rsidTr="00DC27BE">
        <w:tc>
          <w:tcPr>
            <w:tcW w:w="2207" w:type="pct"/>
            <w:hideMark/>
          </w:tcPr>
          <w:p w14:paraId="66CEFDD7" w14:textId="77777777" w:rsidR="00DC27BE" w:rsidRPr="009A7A93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9A7A93">
              <w:rPr>
                <w:b/>
                <w:bCs/>
                <w:sz w:val="20"/>
                <w:szCs w:val="20"/>
              </w:rPr>
              <w:t>Lab.3 - Cartografare i servizi sociali</w:t>
            </w:r>
          </w:p>
        </w:tc>
        <w:tc>
          <w:tcPr>
            <w:tcW w:w="1474" w:type="pct"/>
          </w:tcPr>
          <w:p w14:paraId="2DED1E3D" w14:textId="77777777" w:rsidR="00DC27BE" w:rsidRPr="009A7A93" w:rsidRDefault="00DC27BE" w:rsidP="00DC27B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89" w:type="pct"/>
          </w:tcPr>
          <w:p w14:paraId="20AB17FB" w14:textId="77777777" w:rsidR="00DC27BE" w:rsidRPr="008E119E" w:rsidRDefault="00DC27BE" w:rsidP="00DC27BE">
            <w:pPr>
              <w:jc w:val="both"/>
              <w:rPr>
                <w:sz w:val="20"/>
                <w:szCs w:val="20"/>
              </w:rPr>
            </w:pPr>
            <w:r w:rsidRPr="008E119E">
              <w:rPr>
                <w:sz w:val="20"/>
                <w:szCs w:val="20"/>
              </w:rPr>
              <w:t>1 o 2</w:t>
            </w:r>
          </w:p>
        </w:tc>
        <w:tc>
          <w:tcPr>
            <w:tcW w:w="730" w:type="pct"/>
          </w:tcPr>
          <w:p w14:paraId="22525F5E" w14:textId="3BCC7873" w:rsidR="00DC27BE" w:rsidRPr="008E119E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8E119E" w14:paraId="1E70CCFC" w14:textId="4D2162A7" w:rsidTr="00DC27BE">
        <w:tc>
          <w:tcPr>
            <w:tcW w:w="2207" w:type="pct"/>
            <w:hideMark/>
          </w:tcPr>
          <w:p w14:paraId="14A8980B" w14:textId="77777777" w:rsidR="00DC27BE" w:rsidRPr="009A7A93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9A7A93">
              <w:rPr>
                <w:b/>
                <w:bCs/>
                <w:sz w:val="20"/>
                <w:szCs w:val="20"/>
              </w:rPr>
              <w:t>Lab.4 - Si muove la città – per il contrasto alle povertà estrema</w:t>
            </w:r>
          </w:p>
        </w:tc>
        <w:tc>
          <w:tcPr>
            <w:tcW w:w="1474" w:type="pct"/>
          </w:tcPr>
          <w:p w14:paraId="22DD9166" w14:textId="77777777" w:rsidR="00DC27BE" w:rsidRPr="008E119E" w:rsidRDefault="00DC27BE" w:rsidP="00DC27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perti operatori sociali, sociologi</w:t>
            </w:r>
          </w:p>
        </w:tc>
        <w:tc>
          <w:tcPr>
            <w:tcW w:w="589" w:type="pct"/>
          </w:tcPr>
          <w:p w14:paraId="2C283B1F" w14:textId="77777777" w:rsidR="00DC27BE" w:rsidRPr="008E119E" w:rsidRDefault="00DC27BE" w:rsidP="00DC27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o 2</w:t>
            </w:r>
          </w:p>
        </w:tc>
        <w:tc>
          <w:tcPr>
            <w:tcW w:w="730" w:type="pct"/>
          </w:tcPr>
          <w:p w14:paraId="14D281C7" w14:textId="2E359E8F" w:rsidR="00DC27BE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853F0F" w14:paraId="3EE3956B" w14:textId="6AC9725A" w:rsidTr="00DC27BE">
        <w:tc>
          <w:tcPr>
            <w:tcW w:w="2207" w:type="pct"/>
            <w:hideMark/>
          </w:tcPr>
          <w:p w14:paraId="6874A647" w14:textId="77777777" w:rsidR="00DC27BE" w:rsidRPr="00853F0F" w:rsidRDefault="00DC27BE" w:rsidP="00DC27BE">
            <w:pPr>
              <w:rPr>
                <w:b/>
                <w:bCs/>
                <w:sz w:val="20"/>
                <w:szCs w:val="20"/>
                <w:lang w:val="en-US"/>
              </w:rPr>
            </w:pPr>
            <w:r w:rsidRPr="00853F0F">
              <w:rPr>
                <w:b/>
                <w:bCs/>
                <w:sz w:val="20"/>
                <w:szCs w:val="20"/>
                <w:lang w:val="en-US"/>
              </w:rPr>
              <w:t>Lab.5 - Anti-oppressive social work practices</w:t>
            </w:r>
          </w:p>
        </w:tc>
        <w:tc>
          <w:tcPr>
            <w:tcW w:w="1474" w:type="pct"/>
          </w:tcPr>
          <w:p w14:paraId="5E1BDD9D" w14:textId="77777777" w:rsidR="00DC27BE" w:rsidRPr="00853F0F" w:rsidRDefault="00DC27BE" w:rsidP="00DC27BE">
            <w:pPr>
              <w:rPr>
                <w:sz w:val="20"/>
                <w:szCs w:val="20"/>
                <w:lang w:val="en-GB"/>
              </w:rPr>
            </w:pPr>
            <w:r w:rsidRPr="00853F0F">
              <w:rPr>
                <w:sz w:val="20"/>
                <w:szCs w:val="20"/>
                <w:lang w:val="en-GB"/>
              </w:rPr>
              <w:t>GSPS-05/A</w:t>
            </w:r>
          </w:p>
        </w:tc>
        <w:tc>
          <w:tcPr>
            <w:tcW w:w="589" w:type="pct"/>
          </w:tcPr>
          <w:p w14:paraId="50008462" w14:textId="77777777" w:rsidR="00DC27BE" w:rsidRPr="00853F0F" w:rsidRDefault="00DC27BE" w:rsidP="00DC27BE">
            <w:pPr>
              <w:rPr>
                <w:sz w:val="20"/>
                <w:szCs w:val="20"/>
              </w:rPr>
            </w:pPr>
            <w:r w:rsidRPr="00853F0F">
              <w:rPr>
                <w:sz w:val="20"/>
                <w:szCs w:val="20"/>
              </w:rPr>
              <w:t>1 o 2</w:t>
            </w:r>
          </w:p>
        </w:tc>
        <w:tc>
          <w:tcPr>
            <w:tcW w:w="730" w:type="pct"/>
          </w:tcPr>
          <w:p w14:paraId="4D34D657" w14:textId="5A109210" w:rsidR="00DC27BE" w:rsidRPr="00853F0F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:rsidRPr="008E119E" w14:paraId="2C5C3FCC" w14:textId="7F0F93F4" w:rsidTr="00DC27BE">
        <w:tc>
          <w:tcPr>
            <w:tcW w:w="2207" w:type="pct"/>
          </w:tcPr>
          <w:p w14:paraId="3BE80057" w14:textId="77777777" w:rsidR="00DC27BE" w:rsidRPr="009A7A93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9A7A93">
              <w:rPr>
                <w:b/>
                <w:bCs/>
                <w:sz w:val="20"/>
                <w:szCs w:val="20"/>
              </w:rPr>
              <w:t>Lab.6 - Diritto di famiglia e tutela dei soggetti vulnerabili</w:t>
            </w:r>
          </w:p>
        </w:tc>
        <w:tc>
          <w:tcPr>
            <w:tcW w:w="1474" w:type="pct"/>
          </w:tcPr>
          <w:p w14:paraId="4E61D49C" w14:textId="77777777" w:rsidR="00DC27BE" w:rsidRPr="008E119E" w:rsidRDefault="00DC27BE" w:rsidP="00DC27BE">
            <w:pPr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  <w:r w:rsidRPr="008E119E">
              <w:rPr>
                <w:sz w:val="20"/>
                <w:szCs w:val="20"/>
              </w:rPr>
              <w:t>IUS/01</w:t>
            </w:r>
          </w:p>
        </w:tc>
        <w:tc>
          <w:tcPr>
            <w:tcW w:w="589" w:type="pct"/>
          </w:tcPr>
          <w:p w14:paraId="5B677E11" w14:textId="77777777" w:rsidR="00DC27BE" w:rsidRPr="008E119E" w:rsidRDefault="00DC27BE" w:rsidP="00DC27B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30" w:type="pct"/>
          </w:tcPr>
          <w:p w14:paraId="13ABFB5E" w14:textId="04F39869" w:rsidR="00DC27BE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14:paraId="7D3F596E" w14:textId="47D70536" w:rsidTr="00DC27BE">
        <w:tc>
          <w:tcPr>
            <w:tcW w:w="2207" w:type="pct"/>
          </w:tcPr>
          <w:p w14:paraId="6A0844FB" w14:textId="77777777" w:rsidR="00DC27BE" w:rsidRPr="008E119E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A478AC">
              <w:rPr>
                <w:b/>
                <w:bCs/>
                <w:sz w:val="20"/>
                <w:szCs w:val="20"/>
              </w:rPr>
              <w:t>Lab.7 - Liberi di crescere</w:t>
            </w:r>
          </w:p>
        </w:tc>
        <w:tc>
          <w:tcPr>
            <w:tcW w:w="1474" w:type="pct"/>
          </w:tcPr>
          <w:p w14:paraId="5A4B4326" w14:textId="77777777" w:rsidR="00DC27BE" w:rsidRPr="009A7A93" w:rsidRDefault="00DC27BE" w:rsidP="00DC27BE">
            <w:pPr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Esperti del sociale in ambito penale</w:t>
            </w:r>
          </w:p>
        </w:tc>
        <w:tc>
          <w:tcPr>
            <w:tcW w:w="589" w:type="pct"/>
          </w:tcPr>
          <w:p w14:paraId="6010BD69" w14:textId="77777777" w:rsidR="00DC27BE" w:rsidRDefault="00DC27BE" w:rsidP="00DC27B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30" w:type="pct"/>
          </w:tcPr>
          <w:p w14:paraId="1EEFCE13" w14:textId="102AAC6B" w:rsidR="00DC27BE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  <w:tr w:rsidR="00DC27BE" w14:paraId="7FA1E5FA" w14:textId="70C16021" w:rsidTr="00DC27BE">
        <w:tc>
          <w:tcPr>
            <w:tcW w:w="2207" w:type="pct"/>
          </w:tcPr>
          <w:p w14:paraId="0256CD92" w14:textId="77777777" w:rsidR="00DC27BE" w:rsidRPr="009A7A93" w:rsidRDefault="00DC27BE" w:rsidP="00DC27BE">
            <w:pPr>
              <w:rPr>
                <w:b/>
                <w:bCs/>
                <w:sz w:val="20"/>
                <w:szCs w:val="20"/>
              </w:rPr>
            </w:pPr>
            <w:r w:rsidRPr="009A7A93">
              <w:rPr>
                <w:b/>
                <w:bCs/>
                <w:sz w:val="20"/>
                <w:szCs w:val="20"/>
              </w:rPr>
              <w:t>Lab. 8 - Il buon inizio – per una costruzione integrata nella fascia 0-17 anni</w:t>
            </w:r>
          </w:p>
        </w:tc>
        <w:tc>
          <w:tcPr>
            <w:tcW w:w="1474" w:type="pct"/>
          </w:tcPr>
          <w:p w14:paraId="57191036" w14:textId="77777777" w:rsidR="00DC27BE" w:rsidRPr="009A7A93" w:rsidRDefault="00DC27BE" w:rsidP="00DC27BE">
            <w:pPr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  <w:r w:rsidRPr="009A7A93">
              <w:rPr>
                <w:sz w:val="20"/>
                <w:szCs w:val="20"/>
              </w:rPr>
              <w:t>Esperti del social nella fascia 0-17 anni</w:t>
            </w:r>
          </w:p>
        </w:tc>
        <w:tc>
          <w:tcPr>
            <w:tcW w:w="589" w:type="pct"/>
          </w:tcPr>
          <w:p w14:paraId="3C17FF17" w14:textId="77777777" w:rsidR="00DC27BE" w:rsidRDefault="00DC27BE" w:rsidP="00DC27B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o 2</w:t>
            </w:r>
          </w:p>
        </w:tc>
        <w:tc>
          <w:tcPr>
            <w:tcW w:w="730" w:type="pct"/>
          </w:tcPr>
          <w:p w14:paraId="4591B8CA" w14:textId="50254828" w:rsidR="00DC27BE" w:rsidRDefault="00DC27BE" w:rsidP="00DC27BE">
            <w:pPr>
              <w:jc w:val="center"/>
              <w:rPr>
                <w:sz w:val="20"/>
                <w:szCs w:val="20"/>
              </w:rPr>
            </w:pPr>
            <w:r w:rsidRPr="009A7A93">
              <w:rPr>
                <w:sz w:val="40"/>
                <w:szCs w:val="40"/>
              </w:rPr>
              <w:t>□</w:t>
            </w:r>
          </w:p>
        </w:tc>
      </w:tr>
    </w:tbl>
    <w:p w14:paraId="0C3F1D5F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2EEAA0A7" w14:textId="77777777" w:rsidR="00DC27BE" w:rsidRPr="00813740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36F997B9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0105203F" w14:textId="77777777" w:rsidR="00DC27BE" w:rsidRDefault="00DC27B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0ADDE22" w14:textId="7A21E2C2" w:rsidR="006D0E61" w:rsidRPr="00813740" w:rsidRDefault="00A47533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 sottoscritto </w:t>
      </w:r>
      <w:r w:rsidR="003D3AD9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dichiara:</w:t>
      </w:r>
    </w:p>
    <w:p w14:paraId="59756AC4" w14:textId="3DC94B4B" w:rsidR="00F12E7E" w:rsidRPr="00813740" w:rsidRDefault="00F12E7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strutturato dell’Università di Messina</w:t>
      </w:r>
      <w:r w:rsidR="00EE67B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e di essere disponibile a svolgere l’incarico di docenza a titolo gratuit</w:t>
      </w:r>
      <w:r w:rsidR="00A60CA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o</w:t>
      </w:r>
      <w:r w:rsidR="000A2FF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ai fini del completamento del proprio carico didattico.</w:t>
      </w:r>
    </w:p>
    <w:p w14:paraId="1C43490B" w14:textId="691E8F11" w:rsidR="000A2FF6" w:rsidRPr="00813740" w:rsidRDefault="000A2FF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strutturato dell’Università di Messina e di essere disponibile a svolgere l’incarico di docenza a titolo oneroso in quanto è già stato completato il</w:t>
      </w:r>
      <w:r w:rsidR="00EA2E24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proprio carico didattico</w:t>
      </w:r>
    </w:p>
    <w:p w14:paraId="43379292" w14:textId="33A4662E" w:rsidR="009A726D" w:rsidRPr="00813740" w:rsidRDefault="009A726D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che il proprio SSD </w:t>
      </w:r>
      <w:r w:rsidR="00251518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è ______________</w:t>
      </w:r>
    </w:p>
    <w:p w14:paraId="15FFB809" w14:textId="77777777" w:rsidR="00DC27BE" w:rsidRDefault="00DC27BE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CC51DAC" w14:textId="507E3D3A" w:rsidR="003265E2" w:rsidRPr="00813740" w:rsidRDefault="00DC27BE" w:rsidP="009A726D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 oppure</w:t>
      </w:r>
    </w:p>
    <w:p w14:paraId="18BE29E7" w14:textId="3EAD66BE" w:rsidR="003265E2" w:rsidRPr="00813740" w:rsidRDefault="003265E2" w:rsidP="003265E2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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di essere docente esterno</w:t>
      </w:r>
    </w:p>
    <w:p w14:paraId="1C1270F5" w14:textId="77777777" w:rsidR="009A726D" w:rsidRPr="00813740" w:rsidRDefault="009A726D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1EFED0C" w14:textId="6C1D2DC2" w:rsidR="00135C36" w:rsidRPr="00813740" w:rsidRDefault="00F12E7E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Dichiara altresì</w:t>
      </w:r>
      <w:r w:rsidR="00135C36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, sotto la propria responsabilità, avvalendosi delle disposizioni di cui al D.P.R. 28/12/2000, n. 445, consapevole delle responsabilità civili e penali per le dichiarazioni non veritiere, nonché della decadenza dai benefici eventualmente conseguenti al provvedimento emanato in base alle dichiarazioni non veritiere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:</w:t>
      </w:r>
    </w:p>
    <w:p w14:paraId="0CF94D7E" w14:textId="77777777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1.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>che quanto dichiarato nel curriculum corrisponde al vero;</w:t>
      </w:r>
    </w:p>
    <w:p w14:paraId="531E96B7" w14:textId="386FA33F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2.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ab/>
        <w:t xml:space="preserve">di aver preso integrale visione dell’avviso di selezione </w:t>
      </w:r>
      <w:r w:rsidR="00CA73EC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e dei relativi allegati 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e di accettarne termini e condizioni</w:t>
      </w:r>
      <w:r w:rsidR="00F12E7E"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;</w:t>
      </w:r>
    </w:p>
    <w:p w14:paraId="071809BA" w14:textId="77777777" w:rsidR="008D1BEB" w:rsidRPr="00813740" w:rsidRDefault="008D1BEB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3C9831F3" w14:textId="77777777" w:rsidR="00EA2E24" w:rsidRPr="00813740" w:rsidRDefault="00EA2E24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C8141A6" w14:textId="11FF381A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ALLEGA ALLA PRESENTE: </w:t>
      </w:r>
    </w:p>
    <w:p w14:paraId="32CA922C" w14:textId="7D96B7E2" w:rsidR="00381F8C" w:rsidRPr="00813740" w:rsidRDefault="00135C36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Curriculum vitae, privo di dati sensibili, firmato e datato</w:t>
      </w:r>
      <w:r w:rsidR="00DC27BE">
        <w:rPr>
          <w:rFonts w:ascii="Times New Roman" w:hAnsi="Times New Roman" w:cs="Times New Roman"/>
          <w:b w:val="0"/>
          <w:color w:val="000000"/>
          <w:sz w:val="24"/>
          <w:szCs w:val="24"/>
        </w:rPr>
        <w:t>, dal quale si attesti l’esperienza professionale e accademica sui temi oggetti dell’insegnamento per cui si concorre</w:t>
      </w: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;</w:t>
      </w:r>
    </w:p>
    <w:p w14:paraId="2E95C251" w14:textId="47913CE6" w:rsidR="004547CF" w:rsidRDefault="00135C36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Fotocopia fronte/retro di un documento di identità in corso di validità debitamente firmata</w:t>
      </w:r>
    </w:p>
    <w:p w14:paraId="3E582EE1" w14:textId="725B2CA1" w:rsidR="00A31E0D" w:rsidRDefault="00A31E0D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Elenco pubblicazioni da sottoporre a valutazione</w:t>
      </w:r>
    </w:p>
    <w:p w14:paraId="4CB985D0" w14:textId="306524AE" w:rsidR="00813740" w:rsidRDefault="00A31E0D" w:rsidP="00124E84">
      <w:pPr>
        <w:pStyle w:val="UnipdDecreta"/>
        <w:numPr>
          <w:ilvl w:val="0"/>
          <w:numId w:val="28"/>
        </w:numPr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P</w:t>
      </w:r>
      <w:r w:rsid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ubblicazioni da sottoporre a valutazione</w:t>
      </w:r>
    </w:p>
    <w:p w14:paraId="0C833800" w14:textId="0A316639" w:rsidR="00A31E0D" w:rsidRPr="00813740" w:rsidRDefault="00A31E0D" w:rsidP="00A31E0D">
      <w:pPr>
        <w:pStyle w:val="UnipdDecreta"/>
        <w:ind w:left="850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3D3E0FF2" w14:textId="77777777" w:rsidR="0078427C" w:rsidRDefault="0078427C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8DCACDA" w14:textId="10F67E8C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Il/La sottoscritto/a esprime il proprio consenso affinché i dati personali forniti possano essere trattati, nel rispetto del Regolamento Europeo sulla protezione dei dati personali 679/2016, per gli adempimenti connessi alla presente procedura. </w:t>
      </w:r>
    </w:p>
    <w:p w14:paraId="5BC31FCF" w14:textId="0DDE5554" w:rsidR="00135C36" w:rsidRPr="00813740" w:rsidRDefault="00135C36" w:rsidP="00124E84">
      <w:pPr>
        <w:pStyle w:val="UnipdDecreta"/>
        <w:ind w:left="426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 xml:space="preserve">Messina, </w:t>
      </w:r>
    </w:p>
    <w:p w14:paraId="3362A399" w14:textId="77777777" w:rsidR="00381F8C" w:rsidRPr="00813740" w:rsidRDefault="00381F8C" w:rsidP="00124E84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FFBE517" w14:textId="22E720CC" w:rsidR="00135C36" w:rsidRPr="00813740" w:rsidRDefault="00135C36" w:rsidP="00124E84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  <w:r w:rsidRPr="00813740">
        <w:rPr>
          <w:rFonts w:ascii="Times New Roman" w:hAnsi="Times New Roman" w:cs="Times New Roman"/>
          <w:b w:val="0"/>
          <w:color w:val="000000"/>
          <w:sz w:val="24"/>
          <w:szCs w:val="24"/>
        </w:rPr>
        <w:t>Firma…………………………………………</w:t>
      </w:r>
    </w:p>
    <w:p w14:paraId="2470A095" w14:textId="77777777" w:rsidR="00813740" w:rsidRPr="00813740" w:rsidRDefault="00813740">
      <w:pPr>
        <w:pStyle w:val="UnipdDecreta"/>
        <w:ind w:left="4026" w:firstLine="294"/>
        <w:contextualSpacing/>
        <w:jc w:val="both"/>
        <w:rPr>
          <w:rFonts w:ascii="Times New Roman" w:hAnsi="Times New Roman" w:cs="Times New Roman"/>
          <w:b w:val="0"/>
          <w:color w:val="000000"/>
          <w:sz w:val="24"/>
          <w:szCs w:val="24"/>
        </w:rPr>
      </w:pPr>
    </w:p>
    <w:sectPr w:rsidR="00813740" w:rsidRPr="00813740" w:rsidSect="00EC0C33">
      <w:headerReference w:type="default" r:id="rId8"/>
      <w:footerReference w:type="default" r:id="rId9"/>
      <w:pgSz w:w="11900" w:h="16840"/>
      <w:pgMar w:top="1701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ECCFCC" w14:textId="77777777" w:rsidR="009919D0" w:rsidRDefault="009919D0" w:rsidP="00AF70B7">
      <w:r>
        <w:separator/>
      </w:r>
    </w:p>
  </w:endnote>
  <w:endnote w:type="continuationSeparator" w:id="0">
    <w:p w14:paraId="76C66E0C" w14:textId="77777777" w:rsidR="009919D0" w:rsidRDefault="009919D0" w:rsidP="00AF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85086803"/>
      <w:docPartObj>
        <w:docPartGallery w:val="Page Numbers (Bottom of Page)"/>
        <w:docPartUnique/>
      </w:docPartObj>
    </w:sdtPr>
    <w:sdtEndPr/>
    <w:sdtContent>
      <w:p w14:paraId="46F2A2A6" w14:textId="6699F11C" w:rsidR="00124E84" w:rsidRDefault="00124E84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9D6D56" w14:textId="77777777" w:rsidR="00124E84" w:rsidRDefault="00124E8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BAB1C" w14:textId="77777777" w:rsidR="009919D0" w:rsidRDefault="009919D0" w:rsidP="00AF70B7">
      <w:r>
        <w:separator/>
      </w:r>
    </w:p>
  </w:footnote>
  <w:footnote w:type="continuationSeparator" w:id="0">
    <w:p w14:paraId="22CC69A4" w14:textId="77777777" w:rsidR="009919D0" w:rsidRDefault="009919D0" w:rsidP="00AF7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20CED" w14:textId="7C96D734" w:rsidR="00AF70B7" w:rsidRDefault="004B36E5" w:rsidP="00816F43">
    <w:pPr>
      <w:pStyle w:val="Intestazione"/>
      <w:ind w:left="426"/>
      <w:jc w:val="center"/>
    </w:pPr>
    <w:r>
      <w:rPr>
        <w:noProof/>
        <w:lang w:val="en-GB"/>
      </w:rPr>
      <w:drawing>
        <wp:inline distT="0" distB="0" distL="0" distR="0" wp14:anchorId="7DE16B38" wp14:editId="43A94270">
          <wp:extent cx="6116320" cy="638866"/>
          <wp:effectExtent l="0" t="0" r="0" b="8890"/>
          <wp:docPr id="1583194312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3194312" name="Immagine 15831943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16320" cy="638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4679D"/>
    <w:multiLevelType w:val="hybridMultilevel"/>
    <w:tmpl w:val="BB7C2EFC"/>
    <w:lvl w:ilvl="0" w:tplc="8C88C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04EE4C3A"/>
    <w:multiLevelType w:val="hybridMultilevel"/>
    <w:tmpl w:val="4288B1F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5693B62"/>
    <w:multiLevelType w:val="hybridMultilevel"/>
    <w:tmpl w:val="AA1693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B0111"/>
    <w:multiLevelType w:val="hybridMultilevel"/>
    <w:tmpl w:val="0BCAB260"/>
    <w:lvl w:ilvl="0" w:tplc="B322C440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205E8"/>
    <w:multiLevelType w:val="hybridMultilevel"/>
    <w:tmpl w:val="BC4665FA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 w15:restartNumberingAfterBreak="0">
    <w:nsid w:val="0A5049E0"/>
    <w:multiLevelType w:val="hybridMultilevel"/>
    <w:tmpl w:val="B652FB66"/>
    <w:lvl w:ilvl="0" w:tplc="0410000F">
      <w:start w:val="1"/>
      <w:numFmt w:val="decimal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4D736D6"/>
    <w:multiLevelType w:val="hybridMultilevel"/>
    <w:tmpl w:val="C272017C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91614"/>
    <w:multiLevelType w:val="hybridMultilevel"/>
    <w:tmpl w:val="A1D02682"/>
    <w:lvl w:ilvl="0" w:tplc="F02441E0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9B97E91"/>
    <w:multiLevelType w:val="hybridMultilevel"/>
    <w:tmpl w:val="CFF8D682"/>
    <w:lvl w:ilvl="0" w:tplc="B0005E48">
      <w:numFmt w:val="bullet"/>
      <w:lvlText w:val=""/>
      <w:lvlJc w:val="left"/>
      <w:pPr>
        <w:ind w:left="436" w:hanging="71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6DF83BBC">
      <w:numFmt w:val="bullet"/>
      <w:lvlText w:val="•"/>
      <w:lvlJc w:val="left"/>
      <w:pPr>
        <w:ind w:left="1446" w:hanging="710"/>
      </w:pPr>
      <w:rPr>
        <w:rFonts w:hint="default"/>
        <w:lang w:val="it-IT" w:eastAsia="it-IT" w:bidi="it-IT"/>
      </w:rPr>
    </w:lvl>
    <w:lvl w:ilvl="2" w:tplc="EAB6CA42">
      <w:numFmt w:val="bullet"/>
      <w:lvlText w:val="•"/>
      <w:lvlJc w:val="left"/>
      <w:pPr>
        <w:ind w:left="2452" w:hanging="710"/>
      </w:pPr>
      <w:rPr>
        <w:rFonts w:hint="default"/>
        <w:lang w:val="it-IT" w:eastAsia="it-IT" w:bidi="it-IT"/>
      </w:rPr>
    </w:lvl>
    <w:lvl w:ilvl="3" w:tplc="F32A541E">
      <w:numFmt w:val="bullet"/>
      <w:lvlText w:val="•"/>
      <w:lvlJc w:val="left"/>
      <w:pPr>
        <w:ind w:left="3458" w:hanging="710"/>
      </w:pPr>
      <w:rPr>
        <w:rFonts w:hint="default"/>
        <w:lang w:val="it-IT" w:eastAsia="it-IT" w:bidi="it-IT"/>
      </w:rPr>
    </w:lvl>
    <w:lvl w:ilvl="4" w:tplc="68BC90B8">
      <w:numFmt w:val="bullet"/>
      <w:lvlText w:val="•"/>
      <w:lvlJc w:val="left"/>
      <w:pPr>
        <w:ind w:left="4464" w:hanging="710"/>
      </w:pPr>
      <w:rPr>
        <w:rFonts w:hint="default"/>
        <w:lang w:val="it-IT" w:eastAsia="it-IT" w:bidi="it-IT"/>
      </w:rPr>
    </w:lvl>
    <w:lvl w:ilvl="5" w:tplc="50ECE66A">
      <w:numFmt w:val="bullet"/>
      <w:lvlText w:val="•"/>
      <w:lvlJc w:val="left"/>
      <w:pPr>
        <w:ind w:left="5470" w:hanging="710"/>
      </w:pPr>
      <w:rPr>
        <w:rFonts w:hint="default"/>
        <w:lang w:val="it-IT" w:eastAsia="it-IT" w:bidi="it-IT"/>
      </w:rPr>
    </w:lvl>
    <w:lvl w:ilvl="6" w:tplc="0ED6A792">
      <w:numFmt w:val="bullet"/>
      <w:lvlText w:val="•"/>
      <w:lvlJc w:val="left"/>
      <w:pPr>
        <w:ind w:left="6476" w:hanging="710"/>
      </w:pPr>
      <w:rPr>
        <w:rFonts w:hint="default"/>
        <w:lang w:val="it-IT" w:eastAsia="it-IT" w:bidi="it-IT"/>
      </w:rPr>
    </w:lvl>
    <w:lvl w:ilvl="7" w:tplc="1E48122A">
      <w:numFmt w:val="bullet"/>
      <w:lvlText w:val="•"/>
      <w:lvlJc w:val="left"/>
      <w:pPr>
        <w:ind w:left="7482" w:hanging="710"/>
      </w:pPr>
      <w:rPr>
        <w:rFonts w:hint="default"/>
        <w:lang w:val="it-IT" w:eastAsia="it-IT" w:bidi="it-IT"/>
      </w:rPr>
    </w:lvl>
    <w:lvl w:ilvl="8" w:tplc="13E8FA74">
      <w:numFmt w:val="bullet"/>
      <w:lvlText w:val="•"/>
      <w:lvlJc w:val="left"/>
      <w:pPr>
        <w:ind w:left="8488" w:hanging="710"/>
      </w:pPr>
      <w:rPr>
        <w:rFonts w:hint="default"/>
        <w:lang w:val="it-IT" w:eastAsia="it-IT" w:bidi="it-IT"/>
      </w:rPr>
    </w:lvl>
  </w:abstractNum>
  <w:abstractNum w:abstractNumId="9" w15:restartNumberingAfterBreak="0">
    <w:nsid w:val="19BC6E03"/>
    <w:multiLevelType w:val="hybridMultilevel"/>
    <w:tmpl w:val="921CD6E0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1C5A5BDA"/>
    <w:multiLevelType w:val="hybridMultilevel"/>
    <w:tmpl w:val="5776B8FE"/>
    <w:lvl w:ilvl="0" w:tplc="13F4F540">
      <w:start w:val="16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836C8"/>
    <w:multiLevelType w:val="hybridMultilevel"/>
    <w:tmpl w:val="C41AAE12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78663F88">
      <w:numFmt w:val="bullet"/>
      <w:lvlText w:val="•"/>
      <w:lvlJc w:val="left"/>
      <w:pPr>
        <w:ind w:left="1875" w:hanging="360"/>
      </w:pPr>
      <w:rPr>
        <w:rFonts w:ascii="Times New Roman" w:eastAsia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20324943"/>
    <w:multiLevelType w:val="hybridMultilevel"/>
    <w:tmpl w:val="B5B466EA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07138BE"/>
    <w:multiLevelType w:val="hybridMultilevel"/>
    <w:tmpl w:val="3A44B7D8"/>
    <w:lvl w:ilvl="0" w:tplc="4000C796">
      <w:start w:val="16"/>
      <w:numFmt w:val="decimal"/>
      <w:lvlText w:val="%1."/>
      <w:lvlJc w:val="left"/>
      <w:pPr>
        <w:ind w:left="502" w:hanging="360"/>
      </w:pPr>
      <w:rPr>
        <w:rFonts w:hint="default"/>
        <w:b/>
        <w:i w:val="0"/>
        <w:color w:val="FF0000"/>
      </w:r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22E8581A"/>
    <w:multiLevelType w:val="hybridMultilevel"/>
    <w:tmpl w:val="677C7BBE"/>
    <w:lvl w:ilvl="0" w:tplc="0410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5" w15:restartNumberingAfterBreak="0">
    <w:nsid w:val="249D5B43"/>
    <w:multiLevelType w:val="hybridMultilevel"/>
    <w:tmpl w:val="A3FEEF2A"/>
    <w:lvl w:ilvl="0" w:tplc="E3026F5C">
      <w:numFmt w:val="bullet"/>
      <w:lvlText w:val="☐"/>
      <w:lvlJc w:val="left"/>
      <w:pPr>
        <w:ind w:left="796" w:hanging="36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1" w:tplc="97368458">
      <w:numFmt w:val="bullet"/>
      <w:lvlText w:val=""/>
      <w:lvlJc w:val="left"/>
      <w:pPr>
        <w:ind w:left="79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2" w:tplc="AE849CC6">
      <w:numFmt w:val="bullet"/>
      <w:lvlText w:val="☐"/>
      <w:lvlJc w:val="left"/>
      <w:pPr>
        <w:ind w:left="2564" w:hanging="710"/>
      </w:pPr>
      <w:rPr>
        <w:rFonts w:ascii="MS UI Gothic" w:eastAsia="MS UI Gothic" w:hAnsi="MS UI Gothic" w:cs="MS UI Gothic" w:hint="default"/>
        <w:w w:val="89"/>
        <w:sz w:val="22"/>
        <w:szCs w:val="22"/>
        <w:lang w:val="it-IT" w:eastAsia="it-IT" w:bidi="it-IT"/>
      </w:rPr>
    </w:lvl>
    <w:lvl w:ilvl="3" w:tplc="EBE8B070">
      <w:numFmt w:val="bullet"/>
      <w:lvlText w:val="•"/>
      <w:lvlJc w:val="left"/>
      <w:pPr>
        <w:ind w:left="4324" w:hanging="710"/>
      </w:pPr>
      <w:rPr>
        <w:rFonts w:hint="default"/>
        <w:lang w:val="it-IT" w:eastAsia="it-IT" w:bidi="it-IT"/>
      </w:rPr>
    </w:lvl>
    <w:lvl w:ilvl="4" w:tplc="42C608BC">
      <w:numFmt w:val="bullet"/>
      <w:lvlText w:val="•"/>
      <w:lvlJc w:val="left"/>
      <w:pPr>
        <w:ind w:left="5206" w:hanging="710"/>
      </w:pPr>
      <w:rPr>
        <w:rFonts w:hint="default"/>
        <w:lang w:val="it-IT" w:eastAsia="it-IT" w:bidi="it-IT"/>
      </w:rPr>
    </w:lvl>
    <w:lvl w:ilvl="5" w:tplc="9004817C">
      <w:numFmt w:val="bullet"/>
      <w:lvlText w:val="•"/>
      <w:lvlJc w:val="left"/>
      <w:pPr>
        <w:ind w:left="6088" w:hanging="710"/>
      </w:pPr>
      <w:rPr>
        <w:rFonts w:hint="default"/>
        <w:lang w:val="it-IT" w:eastAsia="it-IT" w:bidi="it-IT"/>
      </w:rPr>
    </w:lvl>
    <w:lvl w:ilvl="6" w:tplc="D388AAB8">
      <w:numFmt w:val="bullet"/>
      <w:lvlText w:val="•"/>
      <w:lvlJc w:val="left"/>
      <w:pPr>
        <w:ind w:left="6971" w:hanging="710"/>
      </w:pPr>
      <w:rPr>
        <w:rFonts w:hint="default"/>
        <w:lang w:val="it-IT" w:eastAsia="it-IT" w:bidi="it-IT"/>
      </w:rPr>
    </w:lvl>
    <w:lvl w:ilvl="7" w:tplc="D5DCDEEA">
      <w:numFmt w:val="bullet"/>
      <w:lvlText w:val="•"/>
      <w:lvlJc w:val="left"/>
      <w:pPr>
        <w:ind w:left="7853" w:hanging="710"/>
      </w:pPr>
      <w:rPr>
        <w:rFonts w:hint="default"/>
        <w:lang w:val="it-IT" w:eastAsia="it-IT" w:bidi="it-IT"/>
      </w:rPr>
    </w:lvl>
    <w:lvl w:ilvl="8" w:tplc="4CBC4F9C">
      <w:numFmt w:val="bullet"/>
      <w:lvlText w:val="•"/>
      <w:lvlJc w:val="left"/>
      <w:pPr>
        <w:ind w:left="8735" w:hanging="710"/>
      </w:pPr>
      <w:rPr>
        <w:rFonts w:hint="default"/>
        <w:lang w:val="it-IT" w:eastAsia="it-IT" w:bidi="it-IT"/>
      </w:rPr>
    </w:lvl>
  </w:abstractNum>
  <w:abstractNum w:abstractNumId="16" w15:restartNumberingAfterBreak="0">
    <w:nsid w:val="28F57F1A"/>
    <w:multiLevelType w:val="hybridMultilevel"/>
    <w:tmpl w:val="B10CA6B8"/>
    <w:lvl w:ilvl="0" w:tplc="94585A62">
      <w:start w:val="5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A7469AF"/>
    <w:multiLevelType w:val="hybridMultilevel"/>
    <w:tmpl w:val="10AACBCC"/>
    <w:lvl w:ilvl="0" w:tplc="3B4421EE">
      <w:start w:val="7"/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2E023217"/>
    <w:multiLevelType w:val="hybridMultilevel"/>
    <w:tmpl w:val="AB08D176"/>
    <w:lvl w:ilvl="0" w:tplc="1DCED578">
      <w:numFmt w:val="bullet"/>
      <w:lvlText w:val=""/>
      <w:lvlJc w:val="left"/>
      <w:pPr>
        <w:ind w:left="1156" w:hanging="360"/>
      </w:pPr>
      <w:rPr>
        <w:rFonts w:ascii="Symbol" w:eastAsia="Symbol" w:hAnsi="Symbol" w:cs="Symbol" w:hint="default"/>
        <w:w w:val="89"/>
        <w:sz w:val="22"/>
        <w:szCs w:val="22"/>
        <w:lang w:val="it-IT" w:eastAsia="it-IT" w:bidi="it-IT"/>
      </w:rPr>
    </w:lvl>
    <w:lvl w:ilvl="1" w:tplc="D5FA6246">
      <w:numFmt w:val="bullet"/>
      <w:lvlText w:val="•"/>
      <w:lvlJc w:val="left"/>
      <w:pPr>
        <w:ind w:left="2094" w:hanging="360"/>
      </w:pPr>
      <w:rPr>
        <w:rFonts w:hint="default"/>
        <w:lang w:val="it-IT" w:eastAsia="it-IT" w:bidi="it-IT"/>
      </w:rPr>
    </w:lvl>
    <w:lvl w:ilvl="2" w:tplc="95EADE18">
      <w:numFmt w:val="bullet"/>
      <w:lvlText w:val="•"/>
      <w:lvlJc w:val="left"/>
      <w:pPr>
        <w:ind w:left="3028" w:hanging="360"/>
      </w:pPr>
      <w:rPr>
        <w:rFonts w:hint="default"/>
        <w:lang w:val="it-IT" w:eastAsia="it-IT" w:bidi="it-IT"/>
      </w:rPr>
    </w:lvl>
    <w:lvl w:ilvl="3" w:tplc="03AC2A12">
      <w:numFmt w:val="bullet"/>
      <w:lvlText w:val="•"/>
      <w:lvlJc w:val="left"/>
      <w:pPr>
        <w:ind w:left="3962" w:hanging="360"/>
      </w:pPr>
      <w:rPr>
        <w:rFonts w:hint="default"/>
        <w:lang w:val="it-IT" w:eastAsia="it-IT" w:bidi="it-IT"/>
      </w:rPr>
    </w:lvl>
    <w:lvl w:ilvl="4" w:tplc="405802E6">
      <w:numFmt w:val="bullet"/>
      <w:lvlText w:val="•"/>
      <w:lvlJc w:val="left"/>
      <w:pPr>
        <w:ind w:left="4896" w:hanging="360"/>
      </w:pPr>
      <w:rPr>
        <w:rFonts w:hint="default"/>
        <w:lang w:val="it-IT" w:eastAsia="it-IT" w:bidi="it-IT"/>
      </w:rPr>
    </w:lvl>
    <w:lvl w:ilvl="5" w:tplc="AE92C920">
      <w:numFmt w:val="bullet"/>
      <w:lvlText w:val="•"/>
      <w:lvlJc w:val="left"/>
      <w:pPr>
        <w:ind w:left="5830" w:hanging="360"/>
      </w:pPr>
      <w:rPr>
        <w:rFonts w:hint="default"/>
        <w:lang w:val="it-IT" w:eastAsia="it-IT" w:bidi="it-IT"/>
      </w:rPr>
    </w:lvl>
    <w:lvl w:ilvl="6" w:tplc="50B24514">
      <w:numFmt w:val="bullet"/>
      <w:lvlText w:val="•"/>
      <w:lvlJc w:val="left"/>
      <w:pPr>
        <w:ind w:left="6764" w:hanging="360"/>
      </w:pPr>
      <w:rPr>
        <w:rFonts w:hint="default"/>
        <w:lang w:val="it-IT" w:eastAsia="it-IT" w:bidi="it-IT"/>
      </w:rPr>
    </w:lvl>
    <w:lvl w:ilvl="7" w:tplc="7930B372">
      <w:numFmt w:val="bullet"/>
      <w:lvlText w:val="•"/>
      <w:lvlJc w:val="left"/>
      <w:pPr>
        <w:ind w:left="7698" w:hanging="360"/>
      </w:pPr>
      <w:rPr>
        <w:rFonts w:hint="default"/>
        <w:lang w:val="it-IT" w:eastAsia="it-IT" w:bidi="it-IT"/>
      </w:rPr>
    </w:lvl>
    <w:lvl w:ilvl="8" w:tplc="C07624E6">
      <w:numFmt w:val="bullet"/>
      <w:lvlText w:val="•"/>
      <w:lvlJc w:val="left"/>
      <w:pPr>
        <w:ind w:left="8632" w:hanging="360"/>
      </w:pPr>
      <w:rPr>
        <w:rFonts w:hint="default"/>
        <w:lang w:val="it-IT" w:eastAsia="it-IT" w:bidi="it-IT"/>
      </w:rPr>
    </w:lvl>
  </w:abstractNum>
  <w:abstractNum w:abstractNumId="19" w15:restartNumberingAfterBreak="0">
    <w:nsid w:val="32731535"/>
    <w:multiLevelType w:val="hybridMultilevel"/>
    <w:tmpl w:val="A0D0F5F4"/>
    <w:lvl w:ilvl="0" w:tplc="53F8C21E">
      <w:numFmt w:val="bullet"/>
      <w:lvlText w:val="□"/>
      <w:lvlJc w:val="left"/>
      <w:pPr>
        <w:ind w:left="720" w:hanging="284"/>
      </w:pPr>
      <w:rPr>
        <w:rFonts w:ascii="Times New Roman" w:eastAsia="Times New Roman" w:hAnsi="Times New Roman" w:cs="Times New Roman" w:hint="default"/>
        <w:spacing w:val="-5"/>
        <w:w w:val="100"/>
        <w:sz w:val="18"/>
        <w:szCs w:val="18"/>
        <w:lang w:val="it-IT" w:eastAsia="it-IT" w:bidi="it-IT"/>
      </w:rPr>
    </w:lvl>
    <w:lvl w:ilvl="1" w:tplc="6A40B4DC">
      <w:numFmt w:val="bullet"/>
      <w:lvlText w:val="•"/>
      <w:lvlJc w:val="left"/>
      <w:pPr>
        <w:ind w:left="1698" w:hanging="284"/>
      </w:pPr>
      <w:rPr>
        <w:rFonts w:hint="default"/>
        <w:lang w:val="it-IT" w:eastAsia="it-IT" w:bidi="it-IT"/>
      </w:rPr>
    </w:lvl>
    <w:lvl w:ilvl="2" w:tplc="058C212E">
      <w:numFmt w:val="bullet"/>
      <w:lvlText w:val="•"/>
      <w:lvlJc w:val="left"/>
      <w:pPr>
        <w:ind w:left="2676" w:hanging="284"/>
      </w:pPr>
      <w:rPr>
        <w:rFonts w:hint="default"/>
        <w:lang w:val="it-IT" w:eastAsia="it-IT" w:bidi="it-IT"/>
      </w:rPr>
    </w:lvl>
    <w:lvl w:ilvl="3" w:tplc="3D9E410E">
      <w:numFmt w:val="bullet"/>
      <w:lvlText w:val="•"/>
      <w:lvlJc w:val="left"/>
      <w:pPr>
        <w:ind w:left="3654" w:hanging="284"/>
      </w:pPr>
      <w:rPr>
        <w:rFonts w:hint="default"/>
        <w:lang w:val="it-IT" w:eastAsia="it-IT" w:bidi="it-IT"/>
      </w:rPr>
    </w:lvl>
    <w:lvl w:ilvl="4" w:tplc="3D0E96BC">
      <w:numFmt w:val="bullet"/>
      <w:lvlText w:val="•"/>
      <w:lvlJc w:val="left"/>
      <w:pPr>
        <w:ind w:left="4632" w:hanging="284"/>
      </w:pPr>
      <w:rPr>
        <w:rFonts w:hint="default"/>
        <w:lang w:val="it-IT" w:eastAsia="it-IT" w:bidi="it-IT"/>
      </w:rPr>
    </w:lvl>
    <w:lvl w:ilvl="5" w:tplc="121E8A00">
      <w:numFmt w:val="bullet"/>
      <w:lvlText w:val="•"/>
      <w:lvlJc w:val="left"/>
      <w:pPr>
        <w:ind w:left="5610" w:hanging="284"/>
      </w:pPr>
      <w:rPr>
        <w:rFonts w:hint="default"/>
        <w:lang w:val="it-IT" w:eastAsia="it-IT" w:bidi="it-IT"/>
      </w:rPr>
    </w:lvl>
    <w:lvl w:ilvl="6" w:tplc="A0520440">
      <w:numFmt w:val="bullet"/>
      <w:lvlText w:val="•"/>
      <w:lvlJc w:val="left"/>
      <w:pPr>
        <w:ind w:left="6588" w:hanging="284"/>
      </w:pPr>
      <w:rPr>
        <w:rFonts w:hint="default"/>
        <w:lang w:val="it-IT" w:eastAsia="it-IT" w:bidi="it-IT"/>
      </w:rPr>
    </w:lvl>
    <w:lvl w:ilvl="7" w:tplc="54E07E52">
      <w:numFmt w:val="bullet"/>
      <w:lvlText w:val="•"/>
      <w:lvlJc w:val="left"/>
      <w:pPr>
        <w:ind w:left="7566" w:hanging="284"/>
      </w:pPr>
      <w:rPr>
        <w:rFonts w:hint="default"/>
        <w:lang w:val="it-IT" w:eastAsia="it-IT" w:bidi="it-IT"/>
      </w:rPr>
    </w:lvl>
    <w:lvl w:ilvl="8" w:tplc="8F4A71C6">
      <w:numFmt w:val="bullet"/>
      <w:lvlText w:val="•"/>
      <w:lvlJc w:val="left"/>
      <w:pPr>
        <w:ind w:left="8544" w:hanging="284"/>
      </w:pPr>
      <w:rPr>
        <w:rFonts w:hint="default"/>
        <w:lang w:val="it-IT" w:eastAsia="it-IT" w:bidi="it-IT"/>
      </w:rPr>
    </w:lvl>
  </w:abstractNum>
  <w:abstractNum w:abstractNumId="20" w15:restartNumberingAfterBreak="0">
    <w:nsid w:val="39A1085D"/>
    <w:multiLevelType w:val="hybridMultilevel"/>
    <w:tmpl w:val="397A585A"/>
    <w:lvl w:ilvl="0" w:tplc="55841934">
      <w:start w:val="3"/>
      <w:numFmt w:val="bullet"/>
      <w:lvlText w:val="-"/>
      <w:lvlJc w:val="left"/>
      <w:pPr>
        <w:ind w:left="720" w:hanging="360"/>
      </w:pPr>
      <w:rPr>
        <w:rFonts w:ascii="Bell MT" w:eastAsia="Times New Roman" w:hAnsi="Bell MT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EA76EF"/>
    <w:multiLevelType w:val="hybridMultilevel"/>
    <w:tmpl w:val="85523FC6"/>
    <w:lvl w:ilvl="0" w:tplc="E2BA9194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48F066DD"/>
    <w:multiLevelType w:val="hybridMultilevel"/>
    <w:tmpl w:val="055CFA82"/>
    <w:lvl w:ilvl="0" w:tplc="0410000F">
      <w:start w:val="1"/>
      <w:numFmt w:val="decimal"/>
      <w:lvlText w:val="%1."/>
      <w:lvlJc w:val="left"/>
      <w:pPr>
        <w:ind w:left="1875" w:hanging="360"/>
      </w:pPr>
    </w:lvl>
    <w:lvl w:ilvl="1" w:tplc="04100019" w:tentative="1">
      <w:start w:val="1"/>
      <w:numFmt w:val="lowerLetter"/>
      <w:lvlText w:val="%2."/>
      <w:lvlJc w:val="left"/>
      <w:pPr>
        <w:ind w:left="2595" w:hanging="360"/>
      </w:pPr>
    </w:lvl>
    <w:lvl w:ilvl="2" w:tplc="0410001B" w:tentative="1">
      <w:start w:val="1"/>
      <w:numFmt w:val="lowerRoman"/>
      <w:lvlText w:val="%3."/>
      <w:lvlJc w:val="right"/>
      <w:pPr>
        <w:ind w:left="3315" w:hanging="180"/>
      </w:pPr>
    </w:lvl>
    <w:lvl w:ilvl="3" w:tplc="0410000F" w:tentative="1">
      <w:start w:val="1"/>
      <w:numFmt w:val="decimal"/>
      <w:lvlText w:val="%4."/>
      <w:lvlJc w:val="left"/>
      <w:pPr>
        <w:ind w:left="4035" w:hanging="360"/>
      </w:pPr>
    </w:lvl>
    <w:lvl w:ilvl="4" w:tplc="04100019" w:tentative="1">
      <w:start w:val="1"/>
      <w:numFmt w:val="lowerLetter"/>
      <w:lvlText w:val="%5."/>
      <w:lvlJc w:val="left"/>
      <w:pPr>
        <w:ind w:left="4755" w:hanging="360"/>
      </w:pPr>
    </w:lvl>
    <w:lvl w:ilvl="5" w:tplc="0410001B" w:tentative="1">
      <w:start w:val="1"/>
      <w:numFmt w:val="lowerRoman"/>
      <w:lvlText w:val="%6."/>
      <w:lvlJc w:val="right"/>
      <w:pPr>
        <w:ind w:left="5475" w:hanging="180"/>
      </w:pPr>
    </w:lvl>
    <w:lvl w:ilvl="6" w:tplc="0410000F" w:tentative="1">
      <w:start w:val="1"/>
      <w:numFmt w:val="decimal"/>
      <w:lvlText w:val="%7."/>
      <w:lvlJc w:val="left"/>
      <w:pPr>
        <w:ind w:left="6195" w:hanging="360"/>
      </w:pPr>
    </w:lvl>
    <w:lvl w:ilvl="7" w:tplc="04100019" w:tentative="1">
      <w:start w:val="1"/>
      <w:numFmt w:val="lowerLetter"/>
      <w:lvlText w:val="%8."/>
      <w:lvlJc w:val="left"/>
      <w:pPr>
        <w:ind w:left="6915" w:hanging="360"/>
      </w:pPr>
    </w:lvl>
    <w:lvl w:ilvl="8" w:tplc="0410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23" w15:restartNumberingAfterBreak="0">
    <w:nsid w:val="4A7953E9"/>
    <w:multiLevelType w:val="hybridMultilevel"/>
    <w:tmpl w:val="AB44C844"/>
    <w:lvl w:ilvl="0" w:tplc="C1B6F1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5F1360"/>
    <w:multiLevelType w:val="hybridMultilevel"/>
    <w:tmpl w:val="1BEA46E4"/>
    <w:lvl w:ilvl="0" w:tplc="3B4421EE">
      <w:start w:val="7"/>
      <w:numFmt w:val="bullet"/>
      <w:lvlText w:val="-"/>
      <w:lvlJc w:val="left"/>
      <w:pPr>
        <w:ind w:left="1146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54091638"/>
    <w:multiLevelType w:val="hybridMultilevel"/>
    <w:tmpl w:val="475AC0B6"/>
    <w:lvl w:ilvl="0" w:tplc="04100019">
      <w:start w:val="1"/>
      <w:numFmt w:val="lowerLetter"/>
      <w:lvlText w:val="%1."/>
      <w:lvlJc w:val="left"/>
      <w:pPr>
        <w:ind w:left="1155" w:hanging="360"/>
      </w:pPr>
    </w:lvl>
    <w:lvl w:ilvl="1" w:tplc="04100019" w:tentative="1">
      <w:start w:val="1"/>
      <w:numFmt w:val="lowerLetter"/>
      <w:lvlText w:val="%2."/>
      <w:lvlJc w:val="left"/>
      <w:pPr>
        <w:ind w:left="1875" w:hanging="360"/>
      </w:pPr>
    </w:lvl>
    <w:lvl w:ilvl="2" w:tplc="0410001B" w:tentative="1">
      <w:start w:val="1"/>
      <w:numFmt w:val="lowerRoman"/>
      <w:lvlText w:val="%3."/>
      <w:lvlJc w:val="right"/>
      <w:pPr>
        <w:ind w:left="2595" w:hanging="180"/>
      </w:pPr>
    </w:lvl>
    <w:lvl w:ilvl="3" w:tplc="0410000F" w:tentative="1">
      <w:start w:val="1"/>
      <w:numFmt w:val="decimal"/>
      <w:lvlText w:val="%4."/>
      <w:lvlJc w:val="left"/>
      <w:pPr>
        <w:ind w:left="3315" w:hanging="360"/>
      </w:pPr>
    </w:lvl>
    <w:lvl w:ilvl="4" w:tplc="04100019" w:tentative="1">
      <w:start w:val="1"/>
      <w:numFmt w:val="lowerLetter"/>
      <w:lvlText w:val="%5."/>
      <w:lvlJc w:val="left"/>
      <w:pPr>
        <w:ind w:left="4035" w:hanging="360"/>
      </w:pPr>
    </w:lvl>
    <w:lvl w:ilvl="5" w:tplc="0410001B" w:tentative="1">
      <w:start w:val="1"/>
      <w:numFmt w:val="lowerRoman"/>
      <w:lvlText w:val="%6."/>
      <w:lvlJc w:val="right"/>
      <w:pPr>
        <w:ind w:left="4755" w:hanging="180"/>
      </w:pPr>
    </w:lvl>
    <w:lvl w:ilvl="6" w:tplc="0410000F" w:tentative="1">
      <w:start w:val="1"/>
      <w:numFmt w:val="decimal"/>
      <w:lvlText w:val="%7."/>
      <w:lvlJc w:val="left"/>
      <w:pPr>
        <w:ind w:left="5475" w:hanging="360"/>
      </w:pPr>
    </w:lvl>
    <w:lvl w:ilvl="7" w:tplc="04100019" w:tentative="1">
      <w:start w:val="1"/>
      <w:numFmt w:val="lowerLetter"/>
      <w:lvlText w:val="%8."/>
      <w:lvlJc w:val="left"/>
      <w:pPr>
        <w:ind w:left="6195" w:hanging="360"/>
      </w:pPr>
    </w:lvl>
    <w:lvl w:ilvl="8" w:tplc="0410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6" w15:restartNumberingAfterBreak="0">
    <w:nsid w:val="54592DCD"/>
    <w:multiLevelType w:val="hybridMultilevel"/>
    <w:tmpl w:val="5AF845D6"/>
    <w:lvl w:ilvl="0" w:tplc="75001AE0">
      <w:start w:val="16"/>
      <w:numFmt w:val="decimal"/>
      <w:lvlText w:val="%1."/>
      <w:lvlJc w:val="left"/>
      <w:pPr>
        <w:ind w:left="785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565E10E3"/>
    <w:multiLevelType w:val="hybridMultilevel"/>
    <w:tmpl w:val="C8BA0D30"/>
    <w:lvl w:ilvl="0" w:tplc="0410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8" w15:restartNumberingAfterBreak="0">
    <w:nsid w:val="5B854E65"/>
    <w:multiLevelType w:val="hybridMultilevel"/>
    <w:tmpl w:val="057CA4B2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612B97"/>
    <w:multiLevelType w:val="hybridMultilevel"/>
    <w:tmpl w:val="F52065A2"/>
    <w:lvl w:ilvl="0" w:tplc="3B4421EE">
      <w:start w:val="7"/>
      <w:numFmt w:val="bullet"/>
      <w:lvlText w:val="-"/>
      <w:lvlJc w:val="left"/>
      <w:pPr>
        <w:ind w:left="121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0" w15:restartNumberingAfterBreak="0">
    <w:nsid w:val="67741AA8"/>
    <w:multiLevelType w:val="hybridMultilevel"/>
    <w:tmpl w:val="8F7610C2"/>
    <w:lvl w:ilvl="0" w:tplc="90CEB0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391C73"/>
    <w:multiLevelType w:val="hybridMultilevel"/>
    <w:tmpl w:val="B914E628"/>
    <w:lvl w:ilvl="0" w:tplc="94585A62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2" w15:restartNumberingAfterBreak="0">
    <w:nsid w:val="6A4A5647"/>
    <w:multiLevelType w:val="hybridMultilevel"/>
    <w:tmpl w:val="3ECA4CDC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 w15:restartNumberingAfterBreak="0">
    <w:nsid w:val="6B40469E"/>
    <w:multiLevelType w:val="hybridMultilevel"/>
    <w:tmpl w:val="3D74123C"/>
    <w:lvl w:ilvl="0" w:tplc="0DFE45C4">
      <w:start w:val="5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  <w:i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2928BB"/>
    <w:multiLevelType w:val="hybridMultilevel"/>
    <w:tmpl w:val="E0D255BE"/>
    <w:lvl w:ilvl="0" w:tplc="04100001">
      <w:start w:val="1"/>
      <w:numFmt w:val="bullet"/>
      <w:lvlText w:val=""/>
      <w:lvlJc w:val="left"/>
      <w:pPr>
        <w:ind w:left="436" w:hanging="720"/>
      </w:pPr>
      <w:rPr>
        <w:rFonts w:ascii="Symbol" w:hAnsi="Symbol" w:hint="default"/>
        <w:w w:val="89"/>
        <w:sz w:val="22"/>
        <w:szCs w:val="22"/>
        <w:lang w:val="it-IT" w:eastAsia="it-IT" w:bidi="it-IT"/>
      </w:rPr>
    </w:lvl>
    <w:lvl w:ilvl="1" w:tplc="0410000F">
      <w:start w:val="1"/>
      <w:numFmt w:val="decimal"/>
      <w:lvlText w:val="%2."/>
      <w:lvlJc w:val="left"/>
      <w:pPr>
        <w:ind w:left="1156" w:hanging="360"/>
      </w:pPr>
      <w:rPr>
        <w:rFonts w:hint="default"/>
        <w:w w:val="89"/>
        <w:sz w:val="22"/>
        <w:szCs w:val="22"/>
        <w:lang w:val="it-IT" w:eastAsia="it-IT" w:bidi="it-IT"/>
      </w:rPr>
    </w:lvl>
    <w:lvl w:ilvl="2" w:tplc="A186261A">
      <w:numFmt w:val="bullet"/>
      <w:lvlText w:val="•"/>
      <w:lvlJc w:val="left"/>
      <w:pPr>
        <w:ind w:left="2197" w:hanging="360"/>
      </w:pPr>
      <w:rPr>
        <w:rFonts w:hint="default"/>
        <w:lang w:val="it-IT" w:eastAsia="it-IT" w:bidi="it-IT"/>
      </w:rPr>
    </w:lvl>
    <w:lvl w:ilvl="3" w:tplc="297E2B82">
      <w:numFmt w:val="bullet"/>
      <w:lvlText w:val="•"/>
      <w:lvlJc w:val="left"/>
      <w:pPr>
        <w:ind w:left="3235" w:hanging="360"/>
      </w:pPr>
      <w:rPr>
        <w:rFonts w:hint="default"/>
        <w:lang w:val="it-IT" w:eastAsia="it-IT" w:bidi="it-IT"/>
      </w:rPr>
    </w:lvl>
    <w:lvl w:ilvl="4" w:tplc="8D184D3C">
      <w:numFmt w:val="bullet"/>
      <w:lvlText w:val="•"/>
      <w:lvlJc w:val="left"/>
      <w:pPr>
        <w:ind w:left="4273" w:hanging="360"/>
      </w:pPr>
      <w:rPr>
        <w:rFonts w:hint="default"/>
        <w:lang w:val="it-IT" w:eastAsia="it-IT" w:bidi="it-IT"/>
      </w:rPr>
    </w:lvl>
    <w:lvl w:ilvl="5" w:tplc="5400118A">
      <w:numFmt w:val="bullet"/>
      <w:lvlText w:val="•"/>
      <w:lvlJc w:val="left"/>
      <w:pPr>
        <w:ind w:left="5311" w:hanging="360"/>
      </w:pPr>
      <w:rPr>
        <w:rFonts w:hint="default"/>
        <w:lang w:val="it-IT" w:eastAsia="it-IT" w:bidi="it-IT"/>
      </w:rPr>
    </w:lvl>
    <w:lvl w:ilvl="6" w:tplc="60F64838">
      <w:numFmt w:val="bullet"/>
      <w:lvlText w:val="•"/>
      <w:lvlJc w:val="left"/>
      <w:pPr>
        <w:ind w:left="6348" w:hanging="360"/>
      </w:pPr>
      <w:rPr>
        <w:rFonts w:hint="default"/>
        <w:lang w:val="it-IT" w:eastAsia="it-IT" w:bidi="it-IT"/>
      </w:rPr>
    </w:lvl>
    <w:lvl w:ilvl="7" w:tplc="F628F0C8">
      <w:numFmt w:val="bullet"/>
      <w:lvlText w:val="•"/>
      <w:lvlJc w:val="left"/>
      <w:pPr>
        <w:ind w:left="7386" w:hanging="360"/>
      </w:pPr>
      <w:rPr>
        <w:rFonts w:hint="default"/>
        <w:lang w:val="it-IT" w:eastAsia="it-IT" w:bidi="it-IT"/>
      </w:rPr>
    </w:lvl>
    <w:lvl w:ilvl="8" w:tplc="DBF2520E">
      <w:numFmt w:val="bullet"/>
      <w:lvlText w:val="•"/>
      <w:lvlJc w:val="left"/>
      <w:pPr>
        <w:ind w:left="8424" w:hanging="360"/>
      </w:pPr>
      <w:rPr>
        <w:rFonts w:hint="default"/>
        <w:lang w:val="it-IT" w:eastAsia="it-IT" w:bidi="it-IT"/>
      </w:rPr>
    </w:lvl>
  </w:abstractNum>
  <w:abstractNum w:abstractNumId="35" w15:restartNumberingAfterBreak="0">
    <w:nsid w:val="712A3B47"/>
    <w:multiLevelType w:val="hybridMultilevel"/>
    <w:tmpl w:val="6A7EC212"/>
    <w:lvl w:ilvl="0" w:tplc="CB1EE6BC">
      <w:start w:val="1"/>
      <w:numFmt w:val="upperLetter"/>
      <w:lvlText w:val="%1-"/>
      <w:lvlJc w:val="left"/>
      <w:pPr>
        <w:ind w:left="78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6" w15:restartNumberingAfterBreak="0">
    <w:nsid w:val="73A26ADA"/>
    <w:multiLevelType w:val="hybridMultilevel"/>
    <w:tmpl w:val="01F0D3B0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765C6AF3"/>
    <w:multiLevelType w:val="hybridMultilevel"/>
    <w:tmpl w:val="7C6A9344"/>
    <w:lvl w:ilvl="0" w:tplc="8938A9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77C16834"/>
    <w:multiLevelType w:val="hybridMultilevel"/>
    <w:tmpl w:val="C19863C4"/>
    <w:lvl w:ilvl="0" w:tplc="3B4421EE">
      <w:start w:val="7"/>
      <w:numFmt w:val="bullet"/>
      <w:lvlText w:val="-"/>
      <w:lvlJc w:val="left"/>
      <w:pPr>
        <w:ind w:left="121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8220C20"/>
    <w:multiLevelType w:val="hybridMultilevel"/>
    <w:tmpl w:val="CE3EC64E"/>
    <w:lvl w:ilvl="0" w:tplc="94585A62">
      <w:start w:val="5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0" w15:restartNumberingAfterBreak="0">
    <w:nsid w:val="7FD86155"/>
    <w:multiLevelType w:val="hybridMultilevel"/>
    <w:tmpl w:val="78F82DE6"/>
    <w:lvl w:ilvl="0" w:tplc="2B3027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FA18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0AD0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60B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4C4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831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9207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7847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D0EE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14643983">
    <w:abstractNumId w:val="15"/>
  </w:num>
  <w:num w:numId="2" w16cid:durableId="49426802">
    <w:abstractNumId w:val="19"/>
  </w:num>
  <w:num w:numId="3" w16cid:durableId="1745182631">
    <w:abstractNumId w:val="8"/>
  </w:num>
  <w:num w:numId="4" w16cid:durableId="1285889326">
    <w:abstractNumId w:val="34"/>
  </w:num>
  <w:num w:numId="5" w16cid:durableId="988482470">
    <w:abstractNumId w:val="18"/>
  </w:num>
  <w:num w:numId="6" w16cid:durableId="519004439">
    <w:abstractNumId w:val="11"/>
  </w:num>
  <w:num w:numId="7" w16cid:durableId="1812092698">
    <w:abstractNumId w:val="1"/>
  </w:num>
  <w:num w:numId="8" w16cid:durableId="1525365002">
    <w:abstractNumId w:val="14"/>
  </w:num>
  <w:num w:numId="9" w16cid:durableId="1903247958">
    <w:abstractNumId w:val="27"/>
  </w:num>
  <w:num w:numId="10" w16cid:durableId="1509826370">
    <w:abstractNumId w:val="12"/>
  </w:num>
  <w:num w:numId="11" w16cid:durableId="47387005">
    <w:abstractNumId w:val="25"/>
  </w:num>
  <w:num w:numId="12" w16cid:durableId="267545400">
    <w:abstractNumId w:val="4"/>
  </w:num>
  <w:num w:numId="13" w16cid:durableId="641082559">
    <w:abstractNumId w:val="22"/>
  </w:num>
  <w:num w:numId="14" w16cid:durableId="804390618">
    <w:abstractNumId w:val="5"/>
  </w:num>
  <w:num w:numId="15" w16cid:durableId="738020548">
    <w:abstractNumId w:val="37"/>
  </w:num>
  <w:num w:numId="16" w16cid:durableId="1545946169">
    <w:abstractNumId w:val="0"/>
  </w:num>
  <w:num w:numId="17" w16cid:durableId="1382822986">
    <w:abstractNumId w:val="36"/>
  </w:num>
  <w:num w:numId="18" w16cid:durableId="14381159">
    <w:abstractNumId w:val="23"/>
  </w:num>
  <w:num w:numId="19" w16cid:durableId="961616320">
    <w:abstractNumId w:val="2"/>
  </w:num>
  <w:num w:numId="20" w16cid:durableId="684016014">
    <w:abstractNumId w:val="17"/>
  </w:num>
  <w:num w:numId="21" w16cid:durableId="966619886">
    <w:abstractNumId w:val="3"/>
  </w:num>
  <w:num w:numId="22" w16cid:durableId="124585460">
    <w:abstractNumId w:val="32"/>
  </w:num>
  <w:num w:numId="23" w16cid:durableId="1721203151">
    <w:abstractNumId w:val="38"/>
  </w:num>
  <w:num w:numId="24" w16cid:durableId="366608682">
    <w:abstractNumId w:val="39"/>
  </w:num>
  <w:num w:numId="25" w16cid:durableId="518472739">
    <w:abstractNumId w:val="16"/>
  </w:num>
  <w:num w:numId="26" w16cid:durableId="1077050273">
    <w:abstractNumId w:val="9"/>
  </w:num>
  <w:num w:numId="27" w16cid:durableId="510878594">
    <w:abstractNumId w:val="24"/>
  </w:num>
  <w:num w:numId="28" w16cid:durableId="900824253">
    <w:abstractNumId w:val="29"/>
  </w:num>
  <w:num w:numId="29" w16cid:durableId="1604996611">
    <w:abstractNumId w:val="21"/>
  </w:num>
  <w:num w:numId="30" w16cid:durableId="362749040">
    <w:abstractNumId w:val="31"/>
  </w:num>
  <w:num w:numId="31" w16cid:durableId="114377542">
    <w:abstractNumId w:val="13"/>
  </w:num>
  <w:num w:numId="32" w16cid:durableId="535192359">
    <w:abstractNumId w:val="10"/>
  </w:num>
  <w:num w:numId="33" w16cid:durableId="171186402">
    <w:abstractNumId w:val="26"/>
  </w:num>
  <w:num w:numId="34" w16cid:durableId="1072266591">
    <w:abstractNumId w:val="7"/>
  </w:num>
  <w:num w:numId="35" w16cid:durableId="2020546831">
    <w:abstractNumId w:val="33"/>
  </w:num>
  <w:num w:numId="36" w16cid:durableId="79454273">
    <w:abstractNumId w:val="20"/>
  </w:num>
  <w:num w:numId="37" w16cid:durableId="57439856">
    <w:abstractNumId w:val="28"/>
  </w:num>
  <w:num w:numId="38" w16cid:durableId="159125258">
    <w:abstractNumId w:val="40"/>
  </w:num>
  <w:num w:numId="39" w16cid:durableId="1508012975">
    <w:abstractNumId w:val="30"/>
  </w:num>
  <w:num w:numId="40" w16cid:durableId="1169373299">
    <w:abstractNumId w:val="6"/>
  </w:num>
  <w:num w:numId="41" w16cid:durableId="19601425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DMzMTIxNDc3tbBU0lEKTi0uzszPAykwqgUAmQafJywAAAA="/>
  </w:docVars>
  <w:rsids>
    <w:rsidRoot w:val="006C41AA"/>
    <w:rsid w:val="00000CCE"/>
    <w:rsid w:val="00004ACB"/>
    <w:rsid w:val="00005961"/>
    <w:rsid w:val="00007131"/>
    <w:rsid w:val="00007911"/>
    <w:rsid w:val="00011533"/>
    <w:rsid w:val="000123C9"/>
    <w:rsid w:val="0001437D"/>
    <w:rsid w:val="00014F16"/>
    <w:rsid w:val="00016274"/>
    <w:rsid w:val="00016DA0"/>
    <w:rsid w:val="000209A8"/>
    <w:rsid w:val="00022D9D"/>
    <w:rsid w:val="0002740E"/>
    <w:rsid w:val="000419EE"/>
    <w:rsid w:val="000425CE"/>
    <w:rsid w:val="00044F1F"/>
    <w:rsid w:val="00044F6A"/>
    <w:rsid w:val="000513E6"/>
    <w:rsid w:val="000515AA"/>
    <w:rsid w:val="00051608"/>
    <w:rsid w:val="000519F3"/>
    <w:rsid w:val="00057224"/>
    <w:rsid w:val="000575CF"/>
    <w:rsid w:val="000576EC"/>
    <w:rsid w:val="000616E1"/>
    <w:rsid w:val="00061C7F"/>
    <w:rsid w:val="00065065"/>
    <w:rsid w:val="00065EC0"/>
    <w:rsid w:val="00083F87"/>
    <w:rsid w:val="00084E2F"/>
    <w:rsid w:val="000859DA"/>
    <w:rsid w:val="00086A44"/>
    <w:rsid w:val="000878CA"/>
    <w:rsid w:val="00090989"/>
    <w:rsid w:val="0009573F"/>
    <w:rsid w:val="00096289"/>
    <w:rsid w:val="000979C4"/>
    <w:rsid w:val="000A2FF6"/>
    <w:rsid w:val="000A3E08"/>
    <w:rsid w:val="000A484A"/>
    <w:rsid w:val="000A57DB"/>
    <w:rsid w:val="000A770F"/>
    <w:rsid w:val="000C3579"/>
    <w:rsid w:val="000D1CEA"/>
    <w:rsid w:val="000D2D6F"/>
    <w:rsid w:val="000D3D2B"/>
    <w:rsid w:val="000D59D6"/>
    <w:rsid w:val="000E0846"/>
    <w:rsid w:val="000E097C"/>
    <w:rsid w:val="000E487F"/>
    <w:rsid w:val="000E6101"/>
    <w:rsid w:val="000F3CF7"/>
    <w:rsid w:val="000F4098"/>
    <w:rsid w:val="000F6C1B"/>
    <w:rsid w:val="00107242"/>
    <w:rsid w:val="00111F12"/>
    <w:rsid w:val="001210F4"/>
    <w:rsid w:val="001215D2"/>
    <w:rsid w:val="0012175C"/>
    <w:rsid w:val="00122044"/>
    <w:rsid w:val="0012326C"/>
    <w:rsid w:val="00124E84"/>
    <w:rsid w:val="00131F1B"/>
    <w:rsid w:val="00133E20"/>
    <w:rsid w:val="00134C4E"/>
    <w:rsid w:val="00135C36"/>
    <w:rsid w:val="001362C0"/>
    <w:rsid w:val="001409F1"/>
    <w:rsid w:val="0014518D"/>
    <w:rsid w:val="00145915"/>
    <w:rsid w:val="00145C0E"/>
    <w:rsid w:val="0014658E"/>
    <w:rsid w:val="00147676"/>
    <w:rsid w:val="00150714"/>
    <w:rsid w:val="00150BD1"/>
    <w:rsid w:val="00151694"/>
    <w:rsid w:val="001524C5"/>
    <w:rsid w:val="001529B0"/>
    <w:rsid w:val="00154670"/>
    <w:rsid w:val="001563E4"/>
    <w:rsid w:val="00156E5C"/>
    <w:rsid w:val="00161364"/>
    <w:rsid w:val="001613A3"/>
    <w:rsid w:val="00164E56"/>
    <w:rsid w:val="00164F62"/>
    <w:rsid w:val="00165A63"/>
    <w:rsid w:val="001771AC"/>
    <w:rsid w:val="001806ED"/>
    <w:rsid w:val="0018087F"/>
    <w:rsid w:val="0018346D"/>
    <w:rsid w:val="00183629"/>
    <w:rsid w:val="001842A7"/>
    <w:rsid w:val="001868EF"/>
    <w:rsid w:val="00191CF2"/>
    <w:rsid w:val="00196B1E"/>
    <w:rsid w:val="00197AE1"/>
    <w:rsid w:val="001A2216"/>
    <w:rsid w:val="001A4F7E"/>
    <w:rsid w:val="001A5073"/>
    <w:rsid w:val="001A7829"/>
    <w:rsid w:val="001D0C0B"/>
    <w:rsid w:val="001D24A5"/>
    <w:rsid w:val="001D3E05"/>
    <w:rsid w:val="001D4818"/>
    <w:rsid w:val="001D51B3"/>
    <w:rsid w:val="001D6A0B"/>
    <w:rsid w:val="001D6B64"/>
    <w:rsid w:val="001E0879"/>
    <w:rsid w:val="001E2042"/>
    <w:rsid w:val="001E22D3"/>
    <w:rsid w:val="001E3A4A"/>
    <w:rsid w:val="001E5738"/>
    <w:rsid w:val="001F0883"/>
    <w:rsid w:val="001F09A5"/>
    <w:rsid w:val="001F1DD7"/>
    <w:rsid w:val="001F3FAA"/>
    <w:rsid w:val="001F4C04"/>
    <w:rsid w:val="001F5999"/>
    <w:rsid w:val="001F5AD5"/>
    <w:rsid w:val="001F68A7"/>
    <w:rsid w:val="001F726C"/>
    <w:rsid w:val="002021FC"/>
    <w:rsid w:val="0020743A"/>
    <w:rsid w:val="00212C4C"/>
    <w:rsid w:val="00213541"/>
    <w:rsid w:val="00215915"/>
    <w:rsid w:val="00221810"/>
    <w:rsid w:val="00225CD5"/>
    <w:rsid w:val="0022736F"/>
    <w:rsid w:val="00230427"/>
    <w:rsid w:val="002327B6"/>
    <w:rsid w:val="00233476"/>
    <w:rsid w:val="00240681"/>
    <w:rsid w:val="00241A91"/>
    <w:rsid w:val="00243715"/>
    <w:rsid w:val="00243E85"/>
    <w:rsid w:val="00251518"/>
    <w:rsid w:val="00251685"/>
    <w:rsid w:val="00252CD3"/>
    <w:rsid w:val="002547FF"/>
    <w:rsid w:val="00256550"/>
    <w:rsid w:val="0026529A"/>
    <w:rsid w:val="00266558"/>
    <w:rsid w:val="002725B9"/>
    <w:rsid w:val="00276DE4"/>
    <w:rsid w:val="002801FE"/>
    <w:rsid w:val="002804DA"/>
    <w:rsid w:val="00280DD9"/>
    <w:rsid w:val="00281408"/>
    <w:rsid w:val="0028243B"/>
    <w:rsid w:val="0029043B"/>
    <w:rsid w:val="00290C27"/>
    <w:rsid w:val="002A0C5D"/>
    <w:rsid w:val="002A2008"/>
    <w:rsid w:val="002A313A"/>
    <w:rsid w:val="002A33BC"/>
    <w:rsid w:val="002A3A16"/>
    <w:rsid w:val="002A6D5F"/>
    <w:rsid w:val="002A75BD"/>
    <w:rsid w:val="002B200F"/>
    <w:rsid w:val="002C22E5"/>
    <w:rsid w:val="002C6D22"/>
    <w:rsid w:val="002C7709"/>
    <w:rsid w:val="002D554C"/>
    <w:rsid w:val="002E7584"/>
    <w:rsid w:val="002F09B7"/>
    <w:rsid w:val="002F0AA7"/>
    <w:rsid w:val="002F301F"/>
    <w:rsid w:val="00302681"/>
    <w:rsid w:val="00307763"/>
    <w:rsid w:val="003078EC"/>
    <w:rsid w:val="003103FE"/>
    <w:rsid w:val="00310E02"/>
    <w:rsid w:val="0031138D"/>
    <w:rsid w:val="00316F85"/>
    <w:rsid w:val="003265E2"/>
    <w:rsid w:val="00327527"/>
    <w:rsid w:val="00333990"/>
    <w:rsid w:val="003433E9"/>
    <w:rsid w:val="0034712B"/>
    <w:rsid w:val="00350AC4"/>
    <w:rsid w:val="00352DA5"/>
    <w:rsid w:val="00355328"/>
    <w:rsid w:val="0035616F"/>
    <w:rsid w:val="0035673C"/>
    <w:rsid w:val="00360DC9"/>
    <w:rsid w:val="003649B0"/>
    <w:rsid w:val="00365DDF"/>
    <w:rsid w:val="003713E0"/>
    <w:rsid w:val="0037261C"/>
    <w:rsid w:val="00374774"/>
    <w:rsid w:val="00375AF5"/>
    <w:rsid w:val="00376116"/>
    <w:rsid w:val="00380F3E"/>
    <w:rsid w:val="00381B08"/>
    <w:rsid w:val="00381F8C"/>
    <w:rsid w:val="003842A8"/>
    <w:rsid w:val="00386F12"/>
    <w:rsid w:val="003877E7"/>
    <w:rsid w:val="00396148"/>
    <w:rsid w:val="003A0DF6"/>
    <w:rsid w:val="003A2637"/>
    <w:rsid w:val="003A281F"/>
    <w:rsid w:val="003A4B7F"/>
    <w:rsid w:val="003A77FC"/>
    <w:rsid w:val="003B2918"/>
    <w:rsid w:val="003B3DD6"/>
    <w:rsid w:val="003C0B8D"/>
    <w:rsid w:val="003C2FC0"/>
    <w:rsid w:val="003C4E14"/>
    <w:rsid w:val="003D0A40"/>
    <w:rsid w:val="003D3AD9"/>
    <w:rsid w:val="003D4F7A"/>
    <w:rsid w:val="003D5F42"/>
    <w:rsid w:val="003D6593"/>
    <w:rsid w:val="003E02F2"/>
    <w:rsid w:val="003E1758"/>
    <w:rsid w:val="003E22A4"/>
    <w:rsid w:val="003E35B5"/>
    <w:rsid w:val="003E53FF"/>
    <w:rsid w:val="003E704E"/>
    <w:rsid w:val="003F07E2"/>
    <w:rsid w:val="003F487B"/>
    <w:rsid w:val="003F533E"/>
    <w:rsid w:val="003F7559"/>
    <w:rsid w:val="00401979"/>
    <w:rsid w:val="004019FA"/>
    <w:rsid w:val="00403292"/>
    <w:rsid w:val="0040617D"/>
    <w:rsid w:val="00407A6B"/>
    <w:rsid w:val="00407B3F"/>
    <w:rsid w:val="00420C6B"/>
    <w:rsid w:val="00421C82"/>
    <w:rsid w:val="004231F1"/>
    <w:rsid w:val="00426E78"/>
    <w:rsid w:val="0043154C"/>
    <w:rsid w:val="004373A3"/>
    <w:rsid w:val="00440863"/>
    <w:rsid w:val="004449F6"/>
    <w:rsid w:val="004542EC"/>
    <w:rsid w:val="004547CF"/>
    <w:rsid w:val="00460E0F"/>
    <w:rsid w:val="00461C23"/>
    <w:rsid w:val="004629FA"/>
    <w:rsid w:val="00462F5A"/>
    <w:rsid w:val="00463980"/>
    <w:rsid w:val="00463CC3"/>
    <w:rsid w:val="00464E3F"/>
    <w:rsid w:val="00464EF3"/>
    <w:rsid w:val="0046575A"/>
    <w:rsid w:val="00465D67"/>
    <w:rsid w:val="00470D82"/>
    <w:rsid w:val="00472616"/>
    <w:rsid w:val="004727C9"/>
    <w:rsid w:val="00474C2F"/>
    <w:rsid w:val="00476BAF"/>
    <w:rsid w:val="00480049"/>
    <w:rsid w:val="0048329A"/>
    <w:rsid w:val="00484969"/>
    <w:rsid w:val="00485E04"/>
    <w:rsid w:val="004871BC"/>
    <w:rsid w:val="00487A36"/>
    <w:rsid w:val="0049182F"/>
    <w:rsid w:val="00496262"/>
    <w:rsid w:val="004A2D75"/>
    <w:rsid w:val="004A5474"/>
    <w:rsid w:val="004B33D6"/>
    <w:rsid w:val="004B36E5"/>
    <w:rsid w:val="004B56ED"/>
    <w:rsid w:val="004B5FAA"/>
    <w:rsid w:val="004B6152"/>
    <w:rsid w:val="004B7DF5"/>
    <w:rsid w:val="004C0560"/>
    <w:rsid w:val="004C1E9C"/>
    <w:rsid w:val="004C3B53"/>
    <w:rsid w:val="004C56D2"/>
    <w:rsid w:val="004C614F"/>
    <w:rsid w:val="004D59CC"/>
    <w:rsid w:val="004D5DCD"/>
    <w:rsid w:val="004D631D"/>
    <w:rsid w:val="004E0F0B"/>
    <w:rsid w:val="004E1DF0"/>
    <w:rsid w:val="004E345B"/>
    <w:rsid w:val="004E76E3"/>
    <w:rsid w:val="004F1ED7"/>
    <w:rsid w:val="004F378D"/>
    <w:rsid w:val="00503575"/>
    <w:rsid w:val="0050789F"/>
    <w:rsid w:val="00510B32"/>
    <w:rsid w:val="0051247B"/>
    <w:rsid w:val="00512AFD"/>
    <w:rsid w:val="00513D59"/>
    <w:rsid w:val="005144E5"/>
    <w:rsid w:val="00515BBF"/>
    <w:rsid w:val="00516D9F"/>
    <w:rsid w:val="00520829"/>
    <w:rsid w:val="00520840"/>
    <w:rsid w:val="00534C26"/>
    <w:rsid w:val="00535447"/>
    <w:rsid w:val="00536E6A"/>
    <w:rsid w:val="00540A0D"/>
    <w:rsid w:val="0054126E"/>
    <w:rsid w:val="00541A07"/>
    <w:rsid w:val="00541B38"/>
    <w:rsid w:val="005439FD"/>
    <w:rsid w:val="0054708B"/>
    <w:rsid w:val="00547313"/>
    <w:rsid w:val="00550FBB"/>
    <w:rsid w:val="00555D58"/>
    <w:rsid w:val="00560E8F"/>
    <w:rsid w:val="00561083"/>
    <w:rsid w:val="00561382"/>
    <w:rsid w:val="0056479A"/>
    <w:rsid w:val="005655B0"/>
    <w:rsid w:val="00565B0D"/>
    <w:rsid w:val="00565D5D"/>
    <w:rsid w:val="00570871"/>
    <w:rsid w:val="005739B6"/>
    <w:rsid w:val="00574593"/>
    <w:rsid w:val="00581E7F"/>
    <w:rsid w:val="005903ED"/>
    <w:rsid w:val="00590F33"/>
    <w:rsid w:val="005921AE"/>
    <w:rsid w:val="00592A16"/>
    <w:rsid w:val="00592EC7"/>
    <w:rsid w:val="0059376C"/>
    <w:rsid w:val="00593830"/>
    <w:rsid w:val="00593AFB"/>
    <w:rsid w:val="00594447"/>
    <w:rsid w:val="005A3DD3"/>
    <w:rsid w:val="005B021C"/>
    <w:rsid w:val="005B0238"/>
    <w:rsid w:val="005B1B6B"/>
    <w:rsid w:val="005B4AC4"/>
    <w:rsid w:val="005B5066"/>
    <w:rsid w:val="005B562D"/>
    <w:rsid w:val="005B7729"/>
    <w:rsid w:val="005C0604"/>
    <w:rsid w:val="005C10CB"/>
    <w:rsid w:val="005C29EC"/>
    <w:rsid w:val="005C535C"/>
    <w:rsid w:val="005D0B7B"/>
    <w:rsid w:val="005D0D23"/>
    <w:rsid w:val="005D1D08"/>
    <w:rsid w:val="005D59DB"/>
    <w:rsid w:val="005D6176"/>
    <w:rsid w:val="005E0FA8"/>
    <w:rsid w:val="005E10D7"/>
    <w:rsid w:val="005E2F0E"/>
    <w:rsid w:val="005E2F8D"/>
    <w:rsid w:val="005E7F2F"/>
    <w:rsid w:val="005F1B39"/>
    <w:rsid w:val="005F4F7C"/>
    <w:rsid w:val="005F5737"/>
    <w:rsid w:val="005F69F2"/>
    <w:rsid w:val="006012FB"/>
    <w:rsid w:val="00602549"/>
    <w:rsid w:val="00602AE9"/>
    <w:rsid w:val="00604FDD"/>
    <w:rsid w:val="00610F3B"/>
    <w:rsid w:val="00615F56"/>
    <w:rsid w:val="006166FD"/>
    <w:rsid w:val="0062033B"/>
    <w:rsid w:val="0062065D"/>
    <w:rsid w:val="00620E52"/>
    <w:rsid w:val="0062108D"/>
    <w:rsid w:val="006222B7"/>
    <w:rsid w:val="006249A2"/>
    <w:rsid w:val="006310BF"/>
    <w:rsid w:val="00631EA0"/>
    <w:rsid w:val="00637D9B"/>
    <w:rsid w:val="00644C3F"/>
    <w:rsid w:val="0064525A"/>
    <w:rsid w:val="006517ED"/>
    <w:rsid w:val="006555CE"/>
    <w:rsid w:val="00656A25"/>
    <w:rsid w:val="0066048A"/>
    <w:rsid w:val="00662CE8"/>
    <w:rsid w:val="0066688F"/>
    <w:rsid w:val="00673494"/>
    <w:rsid w:val="00673AD1"/>
    <w:rsid w:val="00677839"/>
    <w:rsid w:val="006809EB"/>
    <w:rsid w:val="00680BEB"/>
    <w:rsid w:val="006823A6"/>
    <w:rsid w:val="00683D33"/>
    <w:rsid w:val="00690C83"/>
    <w:rsid w:val="006918A9"/>
    <w:rsid w:val="00692651"/>
    <w:rsid w:val="006A1338"/>
    <w:rsid w:val="006A2310"/>
    <w:rsid w:val="006A2775"/>
    <w:rsid w:val="006A279A"/>
    <w:rsid w:val="006A6AAC"/>
    <w:rsid w:val="006A6AEF"/>
    <w:rsid w:val="006B0BB2"/>
    <w:rsid w:val="006B1007"/>
    <w:rsid w:val="006B1179"/>
    <w:rsid w:val="006B4CAC"/>
    <w:rsid w:val="006B7726"/>
    <w:rsid w:val="006C0D5A"/>
    <w:rsid w:val="006C20E8"/>
    <w:rsid w:val="006C2CDD"/>
    <w:rsid w:val="006C41AA"/>
    <w:rsid w:val="006C4663"/>
    <w:rsid w:val="006C6244"/>
    <w:rsid w:val="006D0E61"/>
    <w:rsid w:val="006D1F46"/>
    <w:rsid w:val="006D36FF"/>
    <w:rsid w:val="006D7BAC"/>
    <w:rsid w:val="006E04E9"/>
    <w:rsid w:val="006E0C80"/>
    <w:rsid w:val="006E2778"/>
    <w:rsid w:val="006E2977"/>
    <w:rsid w:val="006E4304"/>
    <w:rsid w:val="006F546C"/>
    <w:rsid w:val="007028E4"/>
    <w:rsid w:val="007044FC"/>
    <w:rsid w:val="00705E91"/>
    <w:rsid w:val="007102C9"/>
    <w:rsid w:val="00712D8F"/>
    <w:rsid w:val="0071343A"/>
    <w:rsid w:val="0071532B"/>
    <w:rsid w:val="00716583"/>
    <w:rsid w:val="00717082"/>
    <w:rsid w:val="00717F65"/>
    <w:rsid w:val="00720901"/>
    <w:rsid w:val="0072091F"/>
    <w:rsid w:val="00723AF7"/>
    <w:rsid w:val="00723C4F"/>
    <w:rsid w:val="00726C13"/>
    <w:rsid w:val="00726C53"/>
    <w:rsid w:val="00730C13"/>
    <w:rsid w:val="0073206A"/>
    <w:rsid w:val="0073580E"/>
    <w:rsid w:val="00737A15"/>
    <w:rsid w:val="0074099A"/>
    <w:rsid w:val="007524A4"/>
    <w:rsid w:val="00754AB6"/>
    <w:rsid w:val="00756EE7"/>
    <w:rsid w:val="00761AD0"/>
    <w:rsid w:val="00762D9E"/>
    <w:rsid w:val="00763787"/>
    <w:rsid w:val="00764EAE"/>
    <w:rsid w:val="007674D9"/>
    <w:rsid w:val="00767E08"/>
    <w:rsid w:val="0077219A"/>
    <w:rsid w:val="0077272D"/>
    <w:rsid w:val="00773607"/>
    <w:rsid w:val="00775B55"/>
    <w:rsid w:val="00781C32"/>
    <w:rsid w:val="00783EBC"/>
    <w:rsid w:val="0078427C"/>
    <w:rsid w:val="007842F5"/>
    <w:rsid w:val="0078661C"/>
    <w:rsid w:val="00790188"/>
    <w:rsid w:val="00791C3D"/>
    <w:rsid w:val="00795A8E"/>
    <w:rsid w:val="007A0B36"/>
    <w:rsid w:val="007A20BD"/>
    <w:rsid w:val="007A2FA6"/>
    <w:rsid w:val="007A58CF"/>
    <w:rsid w:val="007A669B"/>
    <w:rsid w:val="007A70E9"/>
    <w:rsid w:val="007B00B5"/>
    <w:rsid w:val="007B0409"/>
    <w:rsid w:val="007B2B47"/>
    <w:rsid w:val="007B351E"/>
    <w:rsid w:val="007C03A3"/>
    <w:rsid w:val="007C1FEA"/>
    <w:rsid w:val="007C63DB"/>
    <w:rsid w:val="007D0DE5"/>
    <w:rsid w:val="007D36CC"/>
    <w:rsid w:val="007D4062"/>
    <w:rsid w:val="007D4AC9"/>
    <w:rsid w:val="007D5982"/>
    <w:rsid w:val="007D5C68"/>
    <w:rsid w:val="007D6658"/>
    <w:rsid w:val="007E7EBE"/>
    <w:rsid w:val="007F2E79"/>
    <w:rsid w:val="007F34D5"/>
    <w:rsid w:val="007F3BE2"/>
    <w:rsid w:val="007F5442"/>
    <w:rsid w:val="00800831"/>
    <w:rsid w:val="00801285"/>
    <w:rsid w:val="00802E7F"/>
    <w:rsid w:val="00803230"/>
    <w:rsid w:val="008073AB"/>
    <w:rsid w:val="00813740"/>
    <w:rsid w:val="00815C43"/>
    <w:rsid w:val="00816AA4"/>
    <w:rsid w:val="00816F43"/>
    <w:rsid w:val="008200B3"/>
    <w:rsid w:val="00824A32"/>
    <w:rsid w:val="008261E5"/>
    <w:rsid w:val="00826847"/>
    <w:rsid w:val="008355C4"/>
    <w:rsid w:val="00840C03"/>
    <w:rsid w:val="00843417"/>
    <w:rsid w:val="00844406"/>
    <w:rsid w:val="00846F3C"/>
    <w:rsid w:val="00853F0F"/>
    <w:rsid w:val="00857CBA"/>
    <w:rsid w:val="00863EBF"/>
    <w:rsid w:val="00866858"/>
    <w:rsid w:val="00866B51"/>
    <w:rsid w:val="008678C2"/>
    <w:rsid w:val="008707B8"/>
    <w:rsid w:val="00872510"/>
    <w:rsid w:val="0087267D"/>
    <w:rsid w:val="00875CA7"/>
    <w:rsid w:val="008767B1"/>
    <w:rsid w:val="0087770A"/>
    <w:rsid w:val="00883710"/>
    <w:rsid w:val="00883EB5"/>
    <w:rsid w:val="00886B07"/>
    <w:rsid w:val="00886F1D"/>
    <w:rsid w:val="0089059C"/>
    <w:rsid w:val="00893AE8"/>
    <w:rsid w:val="00893C3A"/>
    <w:rsid w:val="00896450"/>
    <w:rsid w:val="00896518"/>
    <w:rsid w:val="00896A4E"/>
    <w:rsid w:val="008977DA"/>
    <w:rsid w:val="008A34BA"/>
    <w:rsid w:val="008A71A9"/>
    <w:rsid w:val="008A74D7"/>
    <w:rsid w:val="008B0EBD"/>
    <w:rsid w:val="008B3396"/>
    <w:rsid w:val="008B5DE9"/>
    <w:rsid w:val="008B649F"/>
    <w:rsid w:val="008C0407"/>
    <w:rsid w:val="008C3D98"/>
    <w:rsid w:val="008C50DD"/>
    <w:rsid w:val="008D1BEB"/>
    <w:rsid w:val="008D3E92"/>
    <w:rsid w:val="008E119E"/>
    <w:rsid w:val="008E12B0"/>
    <w:rsid w:val="008E3AC6"/>
    <w:rsid w:val="008F36B7"/>
    <w:rsid w:val="008F49EE"/>
    <w:rsid w:val="008F6E23"/>
    <w:rsid w:val="008F7784"/>
    <w:rsid w:val="008F7C2F"/>
    <w:rsid w:val="0090169D"/>
    <w:rsid w:val="009042B8"/>
    <w:rsid w:val="00904331"/>
    <w:rsid w:val="009062DF"/>
    <w:rsid w:val="00907B81"/>
    <w:rsid w:val="00910803"/>
    <w:rsid w:val="00914695"/>
    <w:rsid w:val="00917940"/>
    <w:rsid w:val="009202CF"/>
    <w:rsid w:val="00920CEE"/>
    <w:rsid w:val="009250B5"/>
    <w:rsid w:val="00927836"/>
    <w:rsid w:val="009326D5"/>
    <w:rsid w:val="009349D3"/>
    <w:rsid w:val="00935090"/>
    <w:rsid w:val="00937152"/>
    <w:rsid w:val="00942CC3"/>
    <w:rsid w:val="00943E8B"/>
    <w:rsid w:val="00947E20"/>
    <w:rsid w:val="00950EC7"/>
    <w:rsid w:val="009515D9"/>
    <w:rsid w:val="00951D35"/>
    <w:rsid w:val="00956EBD"/>
    <w:rsid w:val="009573C5"/>
    <w:rsid w:val="0095771B"/>
    <w:rsid w:val="009608A8"/>
    <w:rsid w:val="009765DD"/>
    <w:rsid w:val="00977768"/>
    <w:rsid w:val="00981500"/>
    <w:rsid w:val="00981CA3"/>
    <w:rsid w:val="00983458"/>
    <w:rsid w:val="0098451E"/>
    <w:rsid w:val="00984FC9"/>
    <w:rsid w:val="0098608B"/>
    <w:rsid w:val="009919D0"/>
    <w:rsid w:val="00993FA7"/>
    <w:rsid w:val="009940B8"/>
    <w:rsid w:val="00994851"/>
    <w:rsid w:val="0099510B"/>
    <w:rsid w:val="00995529"/>
    <w:rsid w:val="009A39EC"/>
    <w:rsid w:val="009A4BF3"/>
    <w:rsid w:val="009A726D"/>
    <w:rsid w:val="009B0106"/>
    <w:rsid w:val="009B1459"/>
    <w:rsid w:val="009C48EC"/>
    <w:rsid w:val="009D0402"/>
    <w:rsid w:val="009D0563"/>
    <w:rsid w:val="009D0DB4"/>
    <w:rsid w:val="009D3453"/>
    <w:rsid w:val="009D602B"/>
    <w:rsid w:val="009D7121"/>
    <w:rsid w:val="009E088B"/>
    <w:rsid w:val="009E7B49"/>
    <w:rsid w:val="009F08CE"/>
    <w:rsid w:val="009F4146"/>
    <w:rsid w:val="00A02440"/>
    <w:rsid w:val="00A02631"/>
    <w:rsid w:val="00A02C15"/>
    <w:rsid w:val="00A04BC9"/>
    <w:rsid w:val="00A101B2"/>
    <w:rsid w:val="00A15105"/>
    <w:rsid w:val="00A15C25"/>
    <w:rsid w:val="00A1706E"/>
    <w:rsid w:val="00A20C1C"/>
    <w:rsid w:val="00A25244"/>
    <w:rsid w:val="00A25871"/>
    <w:rsid w:val="00A26D4D"/>
    <w:rsid w:val="00A31E0D"/>
    <w:rsid w:val="00A33ADF"/>
    <w:rsid w:val="00A35F6E"/>
    <w:rsid w:val="00A40F5D"/>
    <w:rsid w:val="00A432ED"/>
    <w:rsid w:val="00A437E3"/>
    <w:rsid w:val="00A47533"/>
    <w:rsid w:val="00A478AC"/>
    <w:rsid w:val="00A51C0B"/>
    <w:rsid w:val="00A54B9D"/>
    <w:rsid w:val="00A557A7"/>
    <w:rsid w:val="00A57F34"/>
    <w:rsid w:val="00A60CAC"/>
    <w:rsid w:val="00A625D8"/>
    <w:rsid w:val="00A634A2"/>
    <w:rsid w:val="00A66209"/>
    <w:rsid w:val="00A67912"/>
    <w:rsid w:val="00A7421E"/>
    <w:rsid w:val="00A83815"/>
    <w:rsid w:val="00A83D2A"/>
    <w:rsid w:val="00A865E9"/>
    <w:rsid w:val="00AA2865"/>
    <w:rsid w:val="00AA480D"/>
    <w:rsid w:val="00AB2760"/>
    <w:rsid w:val="00AB4345"/>
    <w:rsid w:val="00AB46E9"/>
    <w:rsid w:val="00AB4B60"/>
    <w:rsid w:val="00AB6434"/>
    <w:rsid w:val="00AC12F6"/>
    <w:rsid w:val="00AD7324"/>
    <w:rsid w:val="00AE42AB"/>
    <w:rsid w:val="00AF291B"/>
    <w:rsid w:val="00AF35F1"/>
    <w:rsid w:val="00AF5E49"/>
    <w:rsid w:val="00AF65F1"/>
    <w:rsid w:val="00AF70B7"/>
    <w:rsid w:val="00B07A47"/>
    <w:rsid w:val="00B1587E"/>
    <w:rsid w:val="00B16F1C"/>
    <w:rsid w:val="00B269FD"/>
    <w:rsid w:val="00B271F6"/>
    <w:rsid w:val="00B37B14"/>
    <w:rsid w:val="00B40D52"/>
    <w:rsid w:val="00B42E35"/>
    <w:rsid w:val="00B44684"/>
    <w:rsid w:val="00B44E46"/>
    <w:rsid w:val="00B5121C"/>
    <w:rsid w:val="00B6187C"/>
    <w:rsid w:val="00B62E0D"/>
    <w:rsid w:val="00B70333"/>
    <w:rsid w:val="00B7099D"/>
    <w:rsid w:val="00B7119C"/>
    <w:rsid w:val="00B71477"/>
    <w:rsid w:val="00B7484C"/>
    <w:rsid w:val="00B76464"/>
    <w:rsid w:val="00B8294A"/>
    <w:rsid w:val="00B839B9"/>
    <w:rsid w:val="00B85405"/>
    <w:rsid w:val="00B91BB8"/>
    <w:rsid w:val="00B93E59"/>
    <w:rsid w:val="00B961CF"/>
    <w:rsid w:val="00BA4EFC"/>
    <w:rsid w:val="00BA6D0A"/>
    <w:rsid w:val="00BA7B32"/>
    <w:rsid w:val="00BB1890"/>
    <w:rsid w:val="00BB3227"/>
    <w:rsid w:val="00BB51F5"/>
    <w:rsid w:val="00BB7269"/>
    <w:rsid w:val="00BC0B26"/>
    <w:rsid w:val="00BC59EE"/>
    <w:rsid w:val="00BD07F5"/>
    <w:rsid w:val="00BD12D5"/>
    <w:rsid w:val="00BD322A"/>
    <w:rsid w:val="00BD4413"/>
    <w:rsid w:val="00BD5FAF"/>
    <w:rsid w:val="00BE2CA6"/>
    <w:rsid w:val="00BE350A"/>
    <w:rsid w:val="00BE6179"/>
    <w:rsid w:val="00BF0D20"/>
    <w:rsid w:val="00BF1EB1"/>
    <w:rsid w:val="00BF3550"/>
    <w:rsid w:val="00BF4B26"/>
    <w:rsid w:val="00C00006"/>
    <w:rsid w:val="00C01DB9"/>
    <w:rsid w:val="00C07D3A"/>
    <w:rsid w:val="00C12C37"/>
    <w:rsid w:val="00C13068"/>
    <w:rsid w:val="00C1316E"/>
    <w:rsid w:val="00C14499"/>
    <w:rsid w:val="00C216D0"/>
    <w:rsid w:val="00C21C7E"/>
    <w:rsid w:val="00C23ADE"/>
    <w:rsid w:val="00C2413F"/>
    <w:rsid w:val="00C307D6"/>
    <w:rsid w:val="00C3295C"/>
    <w:rsid w:val="00C33F47"/>
    <w:rsid w:val="00C36C1D"/>
    <w:rsid w:val="00C4241F"/>
    <w:rsid w:val="00C432BA"/>
    <w:rsid w:val="00C462C7"/>
    <w:rsid w:val="00C469C7"/>
    <w:rsid w:val="00C514C6"/>
    <w:rsid w:val="00C525B7"/>
    <w:rsid w:val="00C52E2D"/>
    <w:rsid w:val="00C5432B"/>
    <w:rsid w:val="00C57136"/>
    <w:rsid w:val="00C61226"/>
    <w:rsid w:val="00C64216"/>
    <w:rsid w:val="00C650F2"/>
    <w:rsid w:val="00C67359"/>
    <w:rsid w:val="00C7669A"/>
    <w:rsid w:val="00C800DD"/>
    <w:rsid w:val="00C84A49"/>
    <w:rsid w:val="00C91316"/>
    <w:rsid w:val="00C92964"/>
    <w:rsid w:val="00C9581E"/>
    <w:rsid w:val="00C95E35"/>
    <w:rsid w:val="00C96A39"/>
    <w:rsid w:val="00C97E42"/>
    <w:rsid w:val="00CA3EA5"/>
    <w:rsid w:val="00CA3FA6"/>
    <w:rsid w:val="00CA73EC"/>
    <w:rsid w:val="00CB1D16"/>
    <w:rsid w:val="00CB5D20"/>
    <w:rsid w:val="00CB7C99"/>
    <w:rsid w:val="00CC2637"/>
    <w:rsid w:val="00CC3ABC"/>
    <w:rsid w:val="00CC7BF1"/>
    <w:rsid w:val="00CD0DD1"/>
    <w:rsid w:val="00CD5A3E"/>
    <w:rsid w:val="00CD6B0C"/>
    <w:rsid w:val="00CD742F"/>
    <w:rsid w:val="00CE0D42"/>
    <w:rsid w:val="00CE1D09"/>
    <w:rsid w:val="00CE4981"/>
    <w:rsid w:val="00CF2983"/>
    <w:rsid w:val="00CF330B"/>
    <w:rsid w:val="00D001B9"/>
    <w:rsid w:val="00D0061D"/>
    <w:rsid w:val="00D050B7"/>
    <w:rsid w:val="00D057D6"/>
    <w:rsid w:val="00D13201"/>
    <w:rsid w:val="00D17AE1"/>
    <w:rsid w:val="00D24CC8"/>
    <w:rsid w:val="00D25850"/>
    <w:rsid w:val="00D2601E"/>
    <w:rsid w:val="00D31D31"/>
    <w:rsid w:val="00D35BB8"/>
    <w:rsid w:val="00D43403"/>
    <w:rsid w:val="00D548D8"/>
    <w:rsid w:val="00D5526B"/>
    <w:rsid w:val="00D56A49"/>
    <w:rsid w:val="00D612F8"/>
    <w:rsid w:val="00D62D7C"/>
    <w:rsid w:val="00D65904"/>
    <w:rsid w:val="00D6714A"/>
    <w:rsid w:val="00D6746D"/>
    <w:rsid w:val="00D734B7"/>
    <w:rsid w:val="00D7510B"/>
    <w:rsid w:val="00D75FFB"/>
    <w:rsid w:val="00D77B71"/>
    <w:rsid w:val="00D81B16"/>
    <w:rsid w:val="00D853EF"/>
    <w:rsid w:val="00D8561F"/>
    <w:rsid w:val="00D85C68"/>
    <w:rsid w:val="00D86221"/>
    <w:rsid w:val="00D86B9C"/>
    <w:rsid w:val="00D90FBA"/>
    <w:rsid w:val="00D93BD5"/>
    <w:rsid w:val="00D9572E"/>
    <w:rsid w:val="00DA2813"/>
    <w:rsid w:val="00DA43C8"/>
    <w:rsid w:val="00DA516C"/>
    <w:rsid w:val="00DA5F69"/>
    <w:rsid w:val="00DB0FDE"/>
    <w:rsid w:val="00DB3BE1"/>
    <w:rsid w:val="00DB5FA4"/>
    <w:rsid w:val="00DB707B"/>
    <w:rsid w:val="00DC1511"/>
    <w:rsid w:val="00DC1821"/>
    <w:rsid w:val="00DC23A0"/>
    <w:rsid w:val="00DC27BE"/>
    <w:rsid w:val="00DC2B49"/>
    <w:rsid w:val="00DC4828"/>
    <w:rsid w:val="00DC5641"/>
    <w:rsid w:val="00DD1196"/>
    <w:rsid w:val="00DE0BED"/>
    <w:rsid w:val="00DF4078"/>
    <w:rsid w:val="00DF5CD1"/>
    <w:rsid w:val="00E01816"/>
    <w:rsid w:val="00E047A1"/>
    <w:rsid w:val="00E1225A"/>
    <w:rsid w:val="00E21C6B"/>
    <w:rsid w:val="00E23CF8"/>
    <w:rsid w:val="00E37A85"/>
    <w:rsid w:val="00E45330"/>
    <w:rsid w:val="00E45607"/>
    <w:rsid w:val="00E462F8"/>
    <w:rsid w:val="00E4730F"/>
    <w:rsid w:val="00E60841"/>
    <w:rsid w:val="00E612FF"/>
    <w:rsid w:val="00E61D69"/>
    <w:rsid w:val="00E636D8"/>
    <w:rsid w:val="00E713E4"/>
    <w:rsid w:val="00E73A8A"/>
    <w:rsid w:val="00E73FC3"/>
    <w:rsid w:val="00E75247"/>
    <w:rsid w:val="00E81372"/>
    <w:rsid w:val="00E817CC"/>
    <w:rsid w:val="00E900B8"/>
    <w:rsid w:val="00E90280"/>
    <w:rsid w:val="00E903AB"/>
    <w:rsid w:val="00E91B16"/>
    <w:rsid w:val="00E91B69"/>
    <w:rsid w:val="00EA0CBE"/>
    <w:rsid w:val="00EA2867"/>
    <w:rsid w:val="00EA2E24"/>
    <w:rsid w:val="00EA3BC9"/>
    <w:rsid w:val="00EA7D9E"/>
    <w:rsid w:val="00EA7F91"/>
    <w:rsid w:val="00EB039D"/>
    <w:rsid w:val="00EB115B"/>
    <w:rsid w:val="00EB29A8"/>
    <w:rsid w:val="00EC0086"/>
    <w:rsid w:val="00EC014C"/>
    <w:rsid w:val="00EC0C33"/>
    <w:rsid w:val="00EC2183"/>
    <w:rsid w:val="00EC27CF"/>
    <w:rsid w:val="00EC6C02"/>
    <w:rsid w:val="00EC734F"/>
    <w:rsid w:val="00ED3253"/>
    <w:rsid w:val="00ED496E"/>
    <w:rsid w:val="00ED637B"/>
    <w:rsid w:val="00EE120C"/>
    <w:rsid w:val="00EE3618"/>
    <w:rsid w:val="00EE367B"/>
    <w:rsid w:val="00EE65EA"/>
    <w:rsid w:val="00EE67B8"/>
    <w:rsid w:val="00EE6A79"/>
    <w:rsid w:val="00EE7736"/>
    <w:rsid w:val="00EF1AE5"/>
    <w:rsid w:val="00EF247D"/>
    <w:rsid w:val="00EF34A1"/>
    <w:rsid w:val="00EF447E"/>
    <w:rsid w:val="00EF4FE6"/>
    <w:rsid w:val="00EF56F6"/>
    <w:rsid w:val="00F055FB"/>
    <w:rsid w:val="00F12891"/>
    <w:rsid w:val="00F12E7E"/>
    <w:rsid w:val="00F13580"/>
    <w:rsid w:val="00F14B13"/>
    <w:rsid w:val="00F159C6"/>
    <w:rsid w:val="00F15B5A"/>
    <w:rsid w:val="00F164AF"/>
    <w:rsid w:val="00F16BDB"/>
    <w:rsid w:val="00F17977"/>
    <w:rsid w:val="00F20BF7"/>
    <w:rsid w:val="00F224F2"/>
    <w:rsid w:val="00F254E3"/>
    <w:rsid w:val="00F25D39"/>
    <w:rsid w:val="00F25FB4"/>
    <w:rsid w:val="00F2671F"/>
    <w:rsid w:val="00F302D8"/>
    <w:rsid w:val="00F30B99"/>
    <w:rsid w:val="00F34060"/>
    <w:rsid w:val="00F3621E"/>
    <w:rsid w:val="00F40F77"/>
    <w:rsid w:val="00F41BF9"/>
    <w:rsid w:val="00F44F8E"/>
    <w:rsid w:val="00F4585B"/>
    <w:rsid w:val="00F46B6E"/>
    <w:rsid w:val="00F46F20"/>
    <w:rsid w:val="00F55FD8"/>
    <w:rsid w:val="00F57F34"/>
    <w:rsid w:val="00F6490D"/>
    <w:rsid w:val="00F653B6"/>
    <w:rsid w:val="00F74C58"/>
    <w:rsid w:val="00F7550E"/>
    <w:rsid w:val="00F776A1"/>
    <w:rsid w:val="00F8027B"/>
    <w:rsid w:val="00F805CB"/>
    <w:rsid w:val="00F85214"/>
    <w:rsid w:val="00F95290"/>
    <w:rsid w:val="00F95710"/>
    <w:rsid w:val="00F9697F"/>
    <w:rsid w:val="00FA1576"/>
    <w:rsid w:val="00FA161E"/>
    <w:rsid w:val="00FA1A01"/>
    <w:rsid w:val="00FA2A54"/>
    <w:rsid w:val="00FA5193"/>
    <w:rsid w:val="00FA5A03"/>
    <w:rsid w:val="00FB315B"/>
    <w:rsid w:val="00FB332C"/>
    <w:rsid w:val="00FB6AD5"/>
    <w:rsid w:val="00FC05B8"/>
    <w:rsid w:val="00FC0A76"/>
    <w:rsid w:val="00FD0813"/>
    <w:rsid w:val="00FE2CCA"/>
    <w:rsid w:val="00FE2F90"/>
    <w:rsid w:val="00FE32B5"/>
    <w:rsid w:val="00FE38E5"/>
    <w:rsid w:val="00FE454C"/>
    <w:rsid w:val="00FF3101"/>
    <w:rsid w:val="00FF6484"/>
    <w:rsid w:val="00FF6B23"/>
    <w:rsid w:val="00FF6F8F"/>
    <w:rsid w:val="00FF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CDC91C"/>
  <w15:docId w15:val="{62B59612-6405-4FDC-BEEE-740F557D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sid w:val="003C2FC0"/>
    <w:rPr>
      <w:rFonts w:ascii="Times New Roman" w:eastAsia="Times New Roman" w:hAnsi="Times New Roman" w:cs="Times New Roman"/>
      <w:lang w:val="it-IT" w:eastAsia="it-IT" w:bidi="it-IT"/>
    </w:rPr>
  </w:style>
  <w:style w:type="paragraph" w:styleId="Titolo1">
    <w:name w:val="heading 1"/>
    <w:basedOn w:val="Normale"/>
    <w:uiPriority w:val="1"/>
    <w:qFormat/>
    <w:rsid w:val="003C2FC0"/>
    <w:pPr>
      <w:ind w:left="2295" w:right="2001"/>
      <w:jc w:val="center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link w:val="Titolo2Carattere"/>
    <w:uiPriority w:val="1"/>
    <w:qFormat/>
    <w:rsid w:val="003C2FC0"/>
    <w:pPr>
      <w:ind w:left="435"/>
      <w:outlineLvl w:val="1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C2FC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3C2FC0"/>
  </w:style>
  <w:style w:type="paragraph" w:styleId="Paragrafoelenco">
    <w:name w:val="List Paragraph"/>
    <w:aliases w:val="Bullet List Paragraph,List Paragraph1,Lettre d'introduction,Numbered paragraph 1,1st level - Bullet List Paragraph,Normal bullet 2,List Paragraph11,Citation List,Graphic,List Paragraph Char Char,Table of contents numbered,Dot pt,lp1"/>
    <w:basedOn w:val="Normale"/>
    <w:link w:val="ParagrafoelencoCarattere"/>
    <w:uiPriority w:val="34"/>
    <w:qFormat/>
    <w:rsid w:val="003C2FC0"/>
    <w:pPr>
      <w:ind w:left="1156" w:hanging="360"/>
    </w:pPr>
  </w:style>
  <w:style w:type="paragraph" w:customStyle="1" w:styleId="TableParagraph">
    <w:name w:val="Table Paragraph"/>
    <w:basedOn w:val="Normale"/>
    <w:uiPriority w:val="1"/>
    <w:qFormat/>
    <w:rsid w:val="003C2FC0"/>
    <w:pPr>
      <w:ind w:left="6"/>
    </w:pPr>
  </w:style>
  <w:style w:type="character" w:styleId="Collegamentoipertestuale">
    <w:name w:val="Hyperlink"/>
    <w:basedOn w:val="Carpredefinitoparagrafo"/>
    <w:uiPriority w:val="99"/>
    <w:unhideWhenUsed/>
    <w:rsid w:val="00D25850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795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354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3544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35447"/>
    <w:rPr>
      <w:rFonts w:ascii="Times New Roman" w:eastAsia="Times New Roman" w:hAnsi="Times New Roman" w:cs="Times New Roman"/>
      <w:sz w:val="20"/>
      <w:szCs w:val="20"/>
      <w:lang w:val="it-IT" w:eastAsia="it-IT" w:bidi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354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35447"/>
    <w:rPr>
      <w:rFonts w:ascii="Times New Roman" w:eastAsia="Times New Roman" w:hAnsi="Times New Roman" w:cs="Times New Roman"/>
      <w:b/>
      <w:bCs/>
      <w:sz w:val="20"/>
      <w:szCs w:val="20"/>
      <w:lang w:val="it-IT" w:eastAsia="it-IT" w:bidi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35447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35447"/>
    <w:rPr>
      <w:rFonts w:ascii="Tahoma" w:eastAsia="Times New Roman" w:hAnsi="Tahoma" w:cs="Tahoma"/>
      <w:sz w:val="16"/>
      <w:szCs w:val="16"/>
      <w:lang w:val="it-IT" w:eastAsia="it-IT" w:bidi="it-IT"/>
    </w:rPr>
  </w:style>
  <w:style w:type="paragraph" w:customStyle="1" w:styleId="Default">
    <w:name w:val="Default"/>
    <w:rsid w:val="003E704E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AF70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F70B7"/>
    <w:rPr>
      <w:rFonts w:ascii="Times New Roman" w:eastAsia="Times New Roman" w:hAnsi="Times New Roman" w:cs="Times New Roman"/>
      <w:lang w:val="it-IT" w:eastAsia="it-IT" w:bidi="it-IT"/>
    </w:rPr>
  </w:style>
  <w:style w:type="paragraph" w:customStyle="1" w:styleId="UnipdDecreta">
    <w:name w:val="Unipd Decreta"/>
    <w:basedOn w:val="Normale"/>
    <w:rsid w:val="00520829"/>
    <w:pPr>
      <w:widowControl/>
      <w:autoSpaceDE/>
      <w:autoSpaceDN/>
      <w:jc w:val="center"/>
    </w:pPr>
    <w:rPr>
      <w:rFonts w:ascii="Arial" w:hAnsi="Arial" w:cs="Arial"/>
      <w:b/>
      <w:lang w:bidi="ar-SA"/>
    </w:rPr>
  </w:style>
  <w:style w:type="character" w:customStyle="1" w:styleId="Corpodeltesto">
    <w:name w:val="Corpo del testo_"/>
    <w:basedOn w:val="Carpredefinitoparagrafo"/>
    <w:link w:val="Corpodeltesto0"/>
    <w:rsid w:val="00883EB5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Corpodeltesto0">
    <w:name w:val="Corpo del testo"/>
    <w:basedOn w:val="Normale"/>
    <w:link w:val="Corpodeltesto"/>
    <w:rsid w:val="00883EB5"/>
    <w:pPr>
      <w:shd w:val="clear" w:color="auto" w:fill="FFFFFF"/>
      <w:autoSpaceDE/>
      <w:autoSpaceDN/>
      <w:spacing w:after="180"/>
    </w:pPr>
    <w:rPr>
      <w:lang w:val="en-US" w:eastAsia="en-US" w:bidi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6A279A"/>
    <w:rPr>
      <w:color w:val="605E5C"/>
      <w:shd w:val="clear" w:color="auto" w:fill="E1DFDD"/>
    </w:rPr>
  </w:style>
  <w:style w:type="paragraph" w:customStyle="1" w:styleId="CorpoA">
    <w:name w:val="Corpo A"/>
    <w:rsid w:val="00A57F34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it-IT" w:eastAsia="it-IT"/>
    </w:rPr>
  </w:style>
  <w:style w:type="character" w:customStyle="1" w:styleId="Hyperlink4">
    <w:name w:val="Hyperlink.4"/>
    <w:rsid w:val="00A57F34"/>
    <w:rPr>
      <w:rFonts w:ascii="Times New Roman" w:hAnsi="Times New Roman"/>
      <w:lang w:val="it-IT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541B38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541B38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Nessuno">
    <w:name w:val="Nessuno"/>
    <w:rsid w:val="00DB707B"/>
  </w:style>
  <w:style w:type="paragraph" w:styleId="NormaleWeb">
    <w:name w:val="Normal (Web)"/>
    <w:basedOn w:val="Normale"/>
    <w:uiPriority w:val="99"/>
    <w:rsid w:val="00DB707B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ParagrafoelencoCarattere">
    <w:name w:val="Paragrafo elenco Carattere"/>
    <w:aliases w:val="Bullet List Paragraph Carattere,List Paragraph1 Carattere,Lettre d'introduction Carattere,Numbered paragraph 1 Carattere,1st level - Bullet List Paragraph Carattere,Normal bullet 2 Carattere,List Paragraph11 Carattere"/>
    <w:link w:val="Paragrafoelenco"/>
    <w:uiPriority w:val="34"/>
    <w:qFormat/>
    <w:locked/>
    <w:rsid w:val="004B36E5"/>
    <w:rPr>
      <w:rFonts w:ascii="Times New Roman" w:eastAsia="Times New Roman" w:hAnsi="Times New Roman" w:cs="Times New Roman"/>
      <w:lang w:val="it-IT" w:eastAsia="it-IT" w:bidi="it-IT"/>
    </w:rPr>
  </w:style>
  <w:style w:type="character" w:customStyle="1" w:styleId="Titolo2Carattere">
    <w:name w:val="Titolo 2 Carattere"/>
    <w:basedOn w:val="Carpredefinitoparagrafo"/>
    <w:link w:val="Titolo2"/>
    <w:uiPriority w:val="1"/>
    <w:rsid w:val="001E22D3"/>
    <w:rPr>
      <w:rFonts w:ascii="Times New Roman" w:eastAsia="Times New Roman" w:hAnsi="Times New Roman" w:cs="Times New Roman"/>
      <w:b/>
      <w:bCs/>
      <w:lang w:val="it-IT" w:eastAsia="it-IT" w:bidi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51AB8-52E0-49DB-AEEB-4947BED6240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4679d45-8346-4e23-8c84-a7304edba77f}" enabled="0" method="" siteId="{84679d45-8346-4e23-8c84-a7304edba77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1</Words>
  <Characters>4342</Characters>
  <Application>Microsoft Office Word</Application>
  <DocSecurity>0</DocSecurity>
  <Lines>149</Lines>
  <Paragraphs>5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a</dc:creator>
  <cp:lastModifiedBy>Claudia Pagano</cp:lastModifiedBy>
  <cp:revision>2</cp:revision>
  <cp:lastPrinted>2025-06-30T14:33:00Z</cp:lastPrinted>
  <dcterms:created xsi:type="dcterms:W3CDTF">2026-01-09T12:25:00Z</dcterms:created>
  <dcterms:modified xsi:type="dcterms:W3CDTF">2026-01-0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1T00:00:00Z</vt:filetime>
  </property>
  <property fmtid="{D5CDD505-2E9C-101B-9397-08002B2CF9AE}" pid="3" name="Creator">
    <vt:lpwstr>Writer</vt:lpwstr>
  </property>
  <property fmtid="{D5CDD505-2E9C-101B-9397-08002B2CF9AE}" pid="4" name="LastSaved">
    <vt:filetime>2019-03-01T00:00:00Z</vt:filetime>
  </property>
</Properties>
</file>